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D327D" w14:textId="77777777" w:rsidR="005137D5" w:rsidRDefault="005137D5" w:rsidP="005137D5">
      <w:pPr>
        <w:pStyle w:val="Bezodstpw"/>
        <w:spacing w:before="48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D3F58A" wp14:editId="177F70D9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02C6C9E5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ydział </w:t>
      </w:r>
      <w:r w:rsidRPr="003C1039">
        <w:rPr>
          <w:rFonts w:ascii="Times New Roman" w:hAnsi="Times New Roman" w:cs="Times New Roman"/>
          <w:b/>
          <w:sz w:val="24"/>
          <w:szCs w:val="24"/>
        </w:rPr>
        <w:t>Nauk Ścisłych i Technicznych</w:t>
      </w:r>
    </w:p>
    <w:p w14:paraId="1F3BF9A3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5AE49278" w14:textId="5DA4F7B7" w:rsidR="005137D5" w:rsidRDefault="005137D5" w:rsidP="005137D5">
      <w:pPr>
        <w:pStyle w:val="Bezodstpw"/>
        <w:spacing w:before="20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otr Rojek</w:t>
      </w:r>
    </w:p>
    <w:p w14:paraId="10BF9E5D" w14:textId="69C4714C" w:rsidR="002A09AD" w:rsidRDefault="00C37E47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125159</w:t>
      </w:r>
    </w:p>
    <w:p w14:paraId="0AC935C4" w14:textId="0455F623" w:rsidR="002A09AD" w:rsidRPr="00B461FB" w:rsidRDefault="00C37E47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Portal z rekrutacją do prywatnej szkoły średniej</w:t>
      </w:r>
    </w:p>
    <w:p w14:paraId="025EE855" w14:textId="0517B300" w:rsidR="003D766C" w:rsidRPr="00203EDC" w:rsidRDefault="002A09AD" w:rsidP="00CF7B2A">
      <w:pPr>
        <w:pStyle w:val="Bezodstpw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a projektowa z Inżynierii oprogramowania</w:t>
      </w:r>
    </w:p>
    <w:p w14:paraId="70D650B0" w14:textId="275055BA" w:rsidR="00566BD2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owadzący: </w:t>
      </w:r>
      <w:r w:rsidR="00735D05">
        <w:rPr>
          <w:rFonts w:cs="Times New Roman"/>
          <w:sz w:val="24"/>
          <w:szCs w:val="24"/>
        </w:rPr>
        <w:t>pracownik UR</w:t>
      </w:r>
    </w:p>
    <w:p w14:paraId="2ACC938D" w14:textId="7232FAF1" w:rsidR="00566BD2" w:rsidRDefault="00566BD2" w:rsidP="00767AB6">
      <w:pPr>
        <w:spacing w:before="6120" w:after="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zeszów </w:t>
      </w:r>
      <w:r w:rsidR="002A09AD">
        <w:rPr>
          <w:rFonts w:cs="Times New Roman"/>
          <w:sz w:val="24"/>
          <w:szCs w:val="24"/>
        </w:rPr>
        <w:t>2</w:t>
      </w:r>
      <w:r w:rsidR="000B6FC1">
        <w:rPr>
          <w:rFonts w:cs="Times New Roman"/>
          <w:sz w:val="24"/>
          <w:szCs w:val="24"/>
        </w:rPr>
        <w:t>02</w:t>
      </w:r>
      <w:r w:rsidR="00C37E47">
        <w:rPr>
          <w:rFonts w:cs="Times New Roman"/>
          <w:sz w:val="24"/>
          <w:szCs w:val="24"/>
        </w:rPr>
        <w:t>5</w:t>
      </w:r>
      <w:r>
        <w:rPr>
          <w:rFonts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D72EA6" w:rsidRDefault="00B461FB" w:rsidP="00207F97">
          <w:pPr>
            <w:pStyle w:val="Nagwekspisutreci"/>
            <w:spacing w:after="240" w:line="276" w:lineRule="auto"/>
            <w:rPr>
              <w:rFonts w:ascii="Times New Roman" w:hAnsi="Times New Roman" w:cs="Times New Roman"/>
              <w:color w:val="auto"/>
            </w:rPr>
          </w:pPr>
          <w:r w:rsidRPr="00D72EA6">
            <w:rPr>
              <w:rFonts w:ascii="Times New Roman" w:hAnsi="Times New Roman" w:cs="Times New Roman"/>
              <w:color w:val="auto"/>
            </w:rPr>
            <w:t>Spis treści</w:t>
          </w:r>
        </w:p>
        <w:p w14:paraId="4D1C20E0" w14:textId="78CCBECD" w:rsidR="00207F97" w:rsidRDefault="00B461FB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956137" w:history="1">
            <w:r w:rsidR="00207F97" w:rsidRPr="00D053E2">
              <w:rPr>
                <w:rStyle w:val="Hipercze"/>
                <w:noProof/>
              </w:rPr>
              <w:t>1.</w:t>
            </w:r>
            <w:r w:rsidR="00207F9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207F97" w:rsidRPr="00D053E2">
              <w:rPr>
                <w:rStyle w:val="Hipercze"/>
                <w:noProof/>
              </w:rPr>
              <w:t>Opis biznesowy projektowanego systemu</w:t>
            </w:r>
            <w:r w:rsidR="00207F97">
              <w:rPr>
                <w:noProof/>
                <w:webHidden/>
              </w:rPr>
              <w:tab/>
            </w:r>
            <w:r w:rsidR="00207F97">
              <w:rPr>
                <w:noProof/>
                <w:webHidden/>
              </w:rPr>
              <w:fldChar w:fldCharType="begin"/>
            </w:r>
            <w:r w:rsidR="00207F97">
              <w:rPr>
                <w:noProof/>
                <w:webHidden/>
              </w:rPr>
              <w:instrText xml:space="preserve"> PAGEREF _Toc188956137 \h </w:instrText>
            </w:r>
            <w:r w:rsidR="00207F97">
              <w:rPr>
                <w:noProof/>
                <w:webHidden/>
              </w:rPr>
            </w:r>
            <w:r w:rsidR="00207F97">
              <w:rPr>
                <w:noProof/>
                <w:webHidden/>
              </w:rPr>
              <w:fldChar w:fldCharType="separate"/>
            </w:r>
            <w:r w:rsidR="00207F97">
              <w:rPr>
                <w:noProof/>
                <w:webHidden/>
              </w:rPr>
              <w:t>3</w:t>
            </w:r>
            <w:r w:rsidR="00207F97">
              <w:rPr>
                <w:noProof/>
                <w:webHidden/>
              </w:rPr>
              <w:fldChar w:fldCharType="end"/>
            </w:r>
          </w:hyperlink>
        </w:p>
        <w:p w14:paraId="4B2604EB" w14:textId="4260DEA7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8" w:history="1">
            <w:r w:rsidRPr="00D053E2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9985" w14:textId="197F04AB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39" w:history="1">
            <w:r w:rsidRPr="00D053E2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9373E" w14:textId="060A8491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0" w:history="1">
            <w:r w:rsidRPr="00D053E2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1AA4" w14:textId="2AB56D2E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1" w:history="1">
            <w:r w:rsidRPr="00D053E2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FEC9B" w14:textId="729325F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2" w:history="1">
            <w:r w:rsidRPr="00D053E2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4C6C8" w14:textId="639F2646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3" w:history="1">
            <w:r w:rsidRPr="00D053E2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AC3A5" w14:textId="404476B4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4" w:history="1">
            <w:r w:rsidRPr="00D053E2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05461" w14:textId="4E974333" w:rsidR="00207F97" w:rsidRDefault="00207F97" w:rsidP="00207F97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956145" w:history="1">
            <w:r w:rsidRPr="00D053E2">
              <w:rPr>
                <w:rStyle w:val="Hipercze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053E2">
              <w:rPr>
                <w:rStyle w:val="Hipercze"/>
                <w:noProof/>
              </w:rPr>
              <w:t>Oświadczenie studenta o samodzielności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95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5B11D2FF" w:rsidR="00B461FB" w:rsidRDefault="00B461FB" w:rsidP="004E2553">
          <w:pPr>
            <w:spacing w:after="0" w:line="276" w:lineRule="auto"/>
          </w:pPr>
          <w:r>
            <w:rPr>
              <w:b/>
              <w:bCs/>
            </w:rPr>
            <w:fldChar w:fldCharType="end"/>
          </w:r>
        </w:p>
      </w:sdtContent>
    </w:sdt>
    <w:p w14:paraId="07FCB7AF" w14:textId="77777777" w:rsidR="00566BD2" w:rsidRDefault="00566BD2" w:rsidP="004E2553">
      <w:pPr>
        <w:spacing w:after="0" w:line="276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051F5DA4" w14:textId="7152FA25" w:rsidR="00566BD2" w:rsidRDefault="00566BD2" w:rsidP="004524A0">
      <w:pPr>
        <w:pStyle w:val="Tytu"/>
      </w:pPr>
      <w:bookmarkStart w:id="0" w:name="_Toc148336790"/>
      <w:bookmarkStart w:id="1" w:name="_Toc188956137"/>
      <w:r w:rsidRPr="00D04FF6">
        <w:lastRenderedPageBreak/>
        <w:t xml:space="preserve">Opis </w:t>
      </w:r>
      <w:bookmarkEnd w:id="0"/>
      <w:r w:rsidR="007817E3">
        <w:t xml:space="preserve">biznesowy projektowanego </w:t>
      </w:r>
      <w:r w:rsidR="00FD1FDB">
        <w:t>systemu</w:t>
      </w:r>
      <w:bookmarkEnd w:id="1"/>
    </w:p>
    <w:p w14:paraId="165CD558" w14:textId="744E7498" w:rsidR="00601ADB" w:rsidRPr="00601ADB" w:rsidRDefault="002A5927" w:rsidP="0027421F">
      <w:pPr>
        <w:spacing w:line="276" w:lineRule="auto"/>
      </w:pPr>
      <w:r>
        <w:rPr>
          <w:rFonts w:cs="Times New Roman"/>
        </w:rPr>
        <w:t>Poniższy rozdział zawiera opis świata rzeczywistego projektowanego systemu, a także zdefiniowane wymagania funkcjonalne i niefunkcjonalne projektowanego oprogramowania.</w:t>
      </w:r>
    </w:p>
    <w:p w14:paraId="4F395AC2" w14:textId="7A09057F" w:rsidR="00C37E47" w:rsidRPr="00D31AF4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D31AF4">
        <w:rPr>
          <w:rFonts w:cs="Times New Roman"/>
          <w:b/>
          <w:bCs/>
        </w:rPr>
        <w:t>Opis świata rzeczywistego</w:t>
      </w:r>
    </w:p>
    <w:p w14:paraId="113D4089" w14:textId="580354F4" w:rsidR="0077214B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 xml:space="preserve">Prywatna szkoła średnia XYZ </w:t>
      </w:r>
      <w:r w:rsidR="00F63D1C" w:rsidRPr="00A17419">
        <w:rPr>
          <w:rFonts w:cs="Times New Roman"/>
        </w:rPr>
        <w:t>podczas procesu rekrutacji kandydatów, zmaga się z kilkoma problemami.</w:t>
      </w:r>
      <w:r w:rsidRPr="00A17419">
        <w:rPr>
          <w:rFonts w:cs="Times New Roman"/>
        </w:rPr>
        <w:t xml:space="preserve"> Obecny proces rekrutacji</w:t>
      </w:r>
      <w:r w:rsidR="00FD4502" w:rsidRPr="00A17419">
        <w:rPr>
          <w:rFonts w:cs="Times New Roman"/>
        </w:rPr>
        <w:t xml:space="preserve"> jest</w:t>
      </w:r>
      <w:r w:rsidRPr="00A17419">
        <w:rPr>
          <w:rFonts w:cs="Times New Roman"/>
        </w:rPr>
        <w:t xml:space="preserve"> przeprowadzany ręcznie,</w:t>
      </w:r>
      <w:r w:rsidR="00FD4502" w:rsidRPr="00A17419">
        <w:rPr>
          <w:rFonts w:cs="Times New Roman"/>
        </w:rPr>
        <w:t xml:space="preserve"> co sprawia, że</w:t>
      </w:r>
      <w:r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jest czasochłonny</w:t>
      </w:r>
      <w:r w:rsidR="00FD4502" w:rsidRPr="00A17419">
        <w:rPr>
          <w:rFonts w:cs="Times New Roman"/>
        </w:rPr>
        <w:t xml:space="preserve"> i </w:t>
      </w:r>
      <w:r w:rsidRPr="00A17419">
        <w:rPr>
          <w:rFonts w:cs="Times New Roman"/>
        </w:rPr>
        <w:t xml:space="preserve">wymaga dużego nakładu </w:t>
      </w:r>
      <w:r w:rsidR="00EA1827" w:rsidRPr="00A17419">
        <w:rPr>
          <w:rFonts w:cs="Times New Roman"/>
        </w:rPr>
        <w:t xml:space="preserve">zasobów </w:t>
      </w:r>
      <w:r w:rsidRPr="00A17419">
        <w:rPr>
          <w:rFonts w:cs="Times New Roman"/>
        </w:rPr>
        <w:t>ludz</w:t>
      </w:r>
      <w:r w:rsidR="00EA1827" w:rsidRPr="00A17419">
        <w:rPr>
          <w:rFonts w:cs="Times New Roman"/>
        </w:rPr>
        <w:t>kich</w:t>
      </w:r>
      <w:r w:rsidR="00FD4502" w:rsidRPr="00A17419">
        <w:rPr>
          <w:rFonts w:cs="Times New Roman"/>
        </w:rPr>
        <w:t>.</w:t>
      </w:r>
      <w:r w:rsidR="00EA1827" w:rsidRPr="00A17419">
        <w:rPr>
          <w:rFonts w:cs="Times New Roman"/>
        </w:rPr>
        <w:t xml:space="preserve"> </w:t>
      </w:r>
      <w:r w:rsidR="00FD4502" w:rsidRPr="00A17419">
        <w:rPr>
          <w:rFonts w:cs="Times New Roman"/>
        </w:rPr>
        <w:t>P</w:t>
      </w:r>
      <w:r w:rsidR="00EA1827" w:rsidRPr="00A17419">
        <w:rPr>
          <w:rFonts w:cs="Times New Roman"/>
        </w:rPr>
        <w:t xml:space="preserve">rzez </w:t>
      </w:r>
      <w:r w:rsidR="00FD4502" w:rsidRPr="00A17419">
        <w:rPr>
          <w:rFonts w:cs="Times New Roman"/>
        </w:rPr>
        <w:t xml:space="preserve">ten stan, </w:t>
      </w:r>
      <w:r w:rsidR="00EA1827" w:rsidRPr="00A17419">
        <w:rPr>
          <w:rFonts w:cs="Times New Roman"/>
        </w:rPr>
        <w:t xml:space="preserve">jest </w:t>
      </w:r>
      <w:r w:rsidR="00FD4502" w:rsidRPr="00A17419">
        <w:rPr>
          <w:rFonts w:cs="Times New Roman"/>
        </w:rPr>
        <w:t>łatwo</w:t>
      </w:r>
      <w:r w:rsidR="00EA1827" w:rsidRPr="00A17419">
        <w:rPr>
          <w:rFonts w:cs="Times New Roman"/>
        </w:rPr>
        <w:t xml:space="preserve"> o pomyłkę i przypisanie kandydata do złego profilu nauczania. Dodatkowo, w obecnym systemie</w:t>
      </w:r>
      <w:r w:rsidR="00FD4502" w:rsidRPr="00A17419">
        <w:rPr>
          <w:rFonts w:cs="Times New Roman"/>
        </w:rPr>
        <w:t xml:space="preserve"> rekrutacji,</w:t>
      </w:r>
      <w:r w:rsidR="00EA1827" w:rsidRPr="00A17419">
        <w:rPr>
          <w:rFonts w:cs="Times New Roman"/>
        </w:rPr>
        <w:t xml:space="preserve"> dany kandydat może zaaplikować swoją kandydaturę tylko na jeden profil nauczania.</w:t>
      </w:r>
    </w:p>
    <w:p w14:paraId="665BA0A3" w14:textId="4DC74505" w:rsidR="00C37E47" w:rsidRPr="00A17419" w:rsidRDefault="0077214B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zkoła średnia XYZ</w:t>
      </w:r>
      <w:r w:rsidR="00FD4502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postanowiła wdrożyć system</w:t>
      </w:r>
      <w:r w:rsidR="00EA1827" w:rsidRPr="00A17419">
        <w:rPr>
          <w:rFonts w:cs="Times New Roman"/>
        </w:rPr>
        <w:t>, który ułatwi kandydatom</w:t>
      </w:r>
      <w:r w:rsidRPr="00A17419">
        <w:rPr>
          <w:rFonts w:cs="Times New Roman"/>
        </w:rPr>
        <w:t xml:space="preserve"> zaaplikowania swojej kandydatu</w:t>
      </w:r>
      <w:r w:rsidR="00EA1827" w:rsidRPr="00A17419">
        <w:rPr>
          <w:rFonts w:cs="Times New Roman"/>
        </w:rPr>
        <w:t>ry, poprzez sprawną rejestrację do systemu oraz zgłoszenie się kandydata na wybrany profil</w:t>
      </w:r>
      <w:r w:rsidR="00FD4502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>nauczania. Dodatkowo nowy system</w:t>
      </w:r>
      <w:r w:rsidR="00FD4502" w:rsidRPr="00A17419">
        <w:rPr>
          <w:rFonts w:cs="Times New Roman"/>
        </w:rPr>
        <w:t xml:space="preserve"> pozwala kandydatom złożyć deklarację na więcej niż jeden profil nauczania</w:t>
      </w:r>
      <w:r w:rsidR="00802CE8" w:rsidRPr="00A17419">
        <w:rPr>
          <w:rFonts w:cs="Times New Roman"/>
        </w:rPr>
        <w:t>. Platforma również</w:t>
      </w:r>
      <w:r w:rsidR="00EA1827" w:rsidRPr="00A17419">
        <w:rPr>
          <w:rFonts w:cs="Times New Roman"/>
        </w:rPr>
        <w:t xml:space="preserve"> pomoże łatwiej </w:t>
      </w:r>
      <w:r w:rsidRPr="00A17419">
        <w:rPr>
          <w:rFonts w:cs="Times New Roman"/>
        </w:rPr>
        <w:t>zarządz</w:t>
      </w:r>
      <w:r w:rsidR="00EA1827" w:rsidRPr="00A17419">
        <w:rPr>
          <w:rFonts w:cs="Times New Roman"/>
        </w:rPr>
        <w:t>ać</w:t>
      </w:r>
      <w:r w:rsidRPr="00A17419">
        <w:rPr>
          <w:rFonts w:cs="Times New Roman"/>
        </w:rPr>
        <w:t xml:space="preserve"> kandydatami i ich </w:t>
      </w:r>
      <w:r w:rsidR="00EA1827" w:rsidRPr="00A17419">
        <w:rPr>
          <w:rFonts w:cs="Times New Roman"/>
        </w:rPr>
        <w:t>wynikami z</w:t>
      </w:r>
      <w:r w:rsidR="00802CE8" w:rsidRPr="00A17419">
        <w:rPr>
          <w:rFonts w:cs="Times New Roman"/>
        </w:rPr>
        <w:t xml:space="preserve"> </w:t>
      </w:r>
      <w:r w:rsidR="00EA1827" w:rsidRPr="00A17419">
        <w:rPr>
          <w:rFonts w:cs="Times New Roman"/>
        </w:rPr>
        <w:t xml:space="preserve">egzaminu ósmoklasisty. </w:t>
      </w:r>
      <w:r w:rsidR="00802CE8" w:rsidRPr="00A17419">
        <w:rPr>
          <w:rFonts w:cs="Times New Roman"/>
        </w:rPr>
        <w:t>Wdrożony system</w:t>
      </w:r>
      <w:r w:rsidRPr="00A17419">
        <w:rPr>
          <w:rFonts w:cs="Times New Roman"/>
        </w:rPr>
        <w:t xml:space="preserve"> ma zapewniać pełną automatyzację</w:t>
      </w:r>
      <w:r w:rsidR="00EA1827" w:rsidRPr="00A17419">
        <w:rPr>
          <w:rFonts w:cs="Times New Roman"/>
        </w:rPr>
        <w:t xml:space="preserve"> </w:t>
      </w:r>
      <w:r w:rsidRPr="00A17419">
        <w:rPr>
          <w:rFonts w:cs="Times New Roman"/>
        </w:rPr>
        <w:t>ranking</w:t>
      </w:r>
      <w:r w:rsidR="00EA1827" w:rsidRPr="00A17419">
        <w:rPr>
          <w:rFonts w:cs="Times New Roman"/>
        </w:rPr>
        <w:t>ów profili nauczan</w:t>
      </w:r>
      <w:r w:rsidR="00802CE8" w:rsidRPr="00A17419">
        <w:rPr>
          <w:rFonts w:cs="Times New Roman"/>
        </w:rPr>
        <w:t>ia oraz ma pozwalać</w:t>
      </w:r>
      <w:r w:rsidR="00EA1827" w:rsidRPr="00A17419">
        <w:rPr>
          <w:rFonts w:cs="Times New Roman"/>
        </w:rPr>
        <w:t xml:space="preserve"> </w:t>
      </w:r>
      <w:r w:rsidR="00802CE8" w:rsidRPr="00A17419">
        <w:rPr>
          <w:rFonts w:cs="Times New Roman"/>
        </w:rPr>
        <w:t>dyrekcji</w:t>
      </w:r>
      <w:r w:rsidR="00EA1827" w:rsidRPr="00A17419">
        <w:rPr>
          <w:rFonts w:cs="Times New Roman"/>
        </w:rPr>
        <w:t xml:space="preserve"> szkoły zakończyć rekrutację na poszczególn</w:t>
      </w:r>
      <w:r w:rsidR="00802CE8" w:rsidRPr="00A17419">
        <w:rPr>
          <w:rFonts w:cs="Times New Roman"/>
        </w:rPr>
        <w:t>y</w:t>
      </w:r>
      <w:r w:rsidR="00EA1827" w:rsidRPr="00A17419">
        <w:rPr>
          <w:rFonts w:cs="Times New Roman"/>
        </w:rPr>
        <w:t xml:space="preserve"> profil jednym kliknięciem. Platforma będzie dużym ułatwieniem zarówno dla kandydatów</w:t>
      </w:r>
      <w:r w:rsidR="00B44C98" w:rsidRPr="00A17419">
        <w:rPr>
          <w:rFonts w:cs="Times New Roman"/>
        </w:rPr>
        <w:t>,</w:t>
      </w:r>
      <w:r w:rsidR="00EA1827" w:rsidRPr="00A17419">
        <w:rPr>
          <w:rFonts w:cs="Times New Roman"/>
        </w:rPr>
        <w:t xml:space="preserve"> jak i</w:t>
      </w:r>
      <w:r w:rsidR="00802CE8" w:rsidRPr="00A17419">
        <w:rPr>
          <w:rFonts w:cs="Times New Roman"/>
        </w:rPr>
        <w:t xml:space="preserve"> dla placówki</w:t>
      </w:r>
      <w:r w:rsidR="00EA1827" w:rsidRPr="00A17419">
        <w:rPr>
          <w:rFonts w:cs="Times New Roman"/>
        </w:rPr>
        <w:t>.</w:t>
      </w:r>
    </w:p>
    <w:p w14:paraId="080BB4A5" w14:textId="1B68DDA4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Cele wdrożenia nowego systemu</w:t>
      </w:r>
      <w:r w:rsidR="004B1F6F" w:rsidRPr="00A17419">
        <w:rPr>
          <w:rFonts w:cs="Times New Roman"/>
        </w:rPr>
        <w:t>:</w:t>
      </w:r>
    </w:p>
    <w:p w14:paraId="6AC3DCDA" w14:textId="580D9062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Zautomatyzowanie procesu rekrutacji.</w:t>
      </w:r>
    </w:p>
    <w:p w14:paraId="6B266117" w14:textId="12FD71C5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Ułatwienie kandydatom składania rekrutacji i dostępu do jej wyników.</w:t>
      </w:r>
    </w:p>
    <w:p w14:paraId="3A679C74" w14:textId="7C8FC034" w:rsidR="0006656A" w:rsidRPr="00A17419" w:rsidRDefault="0006656A" w:rsidP="002D0F80">
      <w:pPr>
        <w:pStyle w:val="Akapitzlist"/>
        <w:numPr>
          <w:ilvl w:val="0"/>
          <w:numId w:val="17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Zapewnienie </w:t>
      </w:r>
      <w:r w:rsidR="004B1F6F" w:rsidRPr="00A17419">
        <w:rPr>
          <w:rFonts w:cs="Times New Roman"/>
        </w:rPr>
        <w:t>dyrekcji szkoły</w:t>
      </w:r>
      <w:r w:rsidRPr="00A17419">
        <w:rPr>
          <w:rFonts w:cs="Times New Roman"/>
        </w:rPr>
        <w:t xml:space="preserve"> lepszą kontrolę nad procesem rekrutacji.</w:t>
      </w:r>
    </w:p>
    <w:p w14:paraId="0723490F" w14:textId="314C05D0" w:rsidR="0006656A" w:rsidRPr="00A17419" w:rsidRDefault="0006656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Interesariusze:</w:t>
      </w:r>
    </w:p>
    <w:p w14:paraId="04804F14" w14:textId="7814CD10" w:rsidR="0006656A" w:rsidRPr="00A17419" w:rsidRDefault="00FA61D2" w:rsidP="005D67FE">
      <w:pPr>
        <w:pStyle w:val="Akapitzlist"/>
        <w:numPr>
          <w:ilvl w:val="0"/>
          <w:numId w:val="18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Goś</w:t>
      </w:r>
      <w:r w:rsidR="004B1F6F" w:rsidRPr="00A17419">
        <w:rPr>
          <w:rFonts w:cs="Times New Roman"/>
        </w:rPr>
        <w:t>ć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Dowolna osoba odwiedzająca stronę internetową szkoły.</w:t>
      </w:r>
    </w:p>
    <w:p w14:paraId="4C13F49F" w14:textId="0FA47E38" w:rsidR="00FA61D2" w:rsidRPr="00A17419" w:rsidRDefault="00FA61D2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Kandyd</w:t>
      </w:r>
      <w:r w:rsidR="004B3AFD" w:rsidRPr="00A17419">
        <w:rPr>
          <w:rFonts w:cs="Times New Roman"/>
        </w:rPr>
        <w:t>at</w:t>
      </w:r>
      <w:r w:rsidRPr="00A17419">
        <w:rPr>
          <w:rFonts w:cs="Times New Roman"/>
        </w:rPr>
        <w:t xml:space="preserve">: </w:t>
      </w:r>
      <w:r w:rsidR="008933C8" w:rsidRPr="00A17419">
        <w:rPr>
          <w:rFonts w:cs="Times New Roman"/>
        </w:rPr>
        <w:t>Zarejestrow</w:t>
      </w:r>
      <w:r w:rsidR="004B3AFD" w:rsidRPr="00A17419">
        <w:rPr>
          <w:rFonts w:cs="Times New Roman"/>
        </w:rPr>
        <w:t>any</w:t>
      </w:r>
      <w:r w:rsidR="008933C8" w:rsidRPr="00A17419">
        <w:rPr>
          <w:rFonts w:cs="Times New Roman"/>
        </w:rPr>
        <w:t xml:space="preserve"> na stronie u</w:t>
      </w:r>
      <w:r w:rsidRPr="00A17419">
        <w:rPr>
          <w:rFonts w:cs="Times New Roman"/>
        </w:rPr>
        <w:t>cz</w:t>
      </w:r>
      <w:r w:rsidR="004B3AFD" w:rsidRPr="00A17419">
        <w:rPr>
          <w:rFonts w:cs="Times New Roman"/>
        </w:rPr>
        <w:t>eń</w:t>
      </w:r>
      <w:r w:rsidRPr="00A17419">
        <w:rPr>
          <w:rFonts w:cs="Times New Roman"/>
        </w:rPr>
        <w:t xml:space="preserve"> po ósmej klasie </w:t>
      </w:r>
      <w:r w:rsidR="008933C8" w:rsidRPr="00A17419">
        <w:rPr>
          <w:rFonts w:cs="Times New Roman"/>
        </w:rPr>
        <w:t xml:space="preserve">szkoły </w:t>
      </w:r>
      <w:r w:rsidRPr="00A17419">
        <w:rPr>
          <w:rFonts w:cs="Times New Roman"/>
        </w:rPr>
        <w:t>podstawowej, który chc</w:t>
      </w:r>
      <w:r w:rsidR="004B3AFD" w:rsidRPr="00A17419">
        <w:rPr>
          <w:rFonts w:cs="Times New Roman"/>
        </w:rPr>
        <w:t>e</w:t>
      </w:r>
      <w:r w:rsidRPr="00A17419">
        <w:rPr>
          <w:rFonts w:cs="Times New Roman"/>
        </w:rPr>
        <w:t xml:space="preserve"> złożyć aplikację do szkoły na wybrany profil nauczania dostępny w placówce.</w:t>
      </w:r>
    </w:p>
    <w:p w14:paraId="49665CE6" w14:textId="5103FBD0" w:rsidR="0006656A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rPr>
          <w:rFonts w:cs="Times New Roman"/>
        </w:rPr>
      </w:pPr>
      <w:r w:rsidRPr="00A17419">
        <w:rPr>
          <w:rFonts w:cs="Times New Roman"/>
        </w:rPr>
        <w:t>Pracowni</w:t>
      </w:r>
      <w:r w:rsidR="004B1F6F" w:rsidRPr="00A17419">
        <w:rPr>
          <w:rFonts w:cs="Times New Roman"/>
        </w:rPr>
        <w:t>k</w:t>
      </w:r>
      <w:r w:rsidR="0006656A" w:rsidRPr="00A17419">
        <w:rPr>
          <w:rFonts w:cs="Times New Roman"/>
        </w:rPr>
        <w:t xml:space="preserve">: </w:t>
      </w:r>
      <w:r w:rsidR="004B3AFD" w:rsidRPr="00A17419">
        <w:rPr>
          <w:rFonts w:cs="Times New Roman"/>
        </w:rPr>
        <w:t>Członek personelu</w:t>
      </w:r>
      <w:r w:rsidR="0006656A" w:rsidRPr="00A17419">
        <w:rPr>
          <w:rFonts w:cs="Times New Roman"/>
        </w:rPr>
        <w:t xml:space="preserve"> szkoły, </w:t>
      </w:r>
      <w:r w:rsidRPr="00A17419">
        <w:rPr>
          <w:rFonts w:cs="Times New Roman"/>
        </w:rPr>
        <w:t>mający dostęp do</w:t>
      </w:r>
      <w:r w:rsidR="0006656A" w:rsidRPr="00A17419">
        <w:rPr>
          <w:rFonts w:cs="Times New Roman"/>
        </w:rPr>
        <w:t xml:space="preserve"> dany</w:t>
      </w:r>
      <w:r w:rsidRPr="00A17419">
        <w:rPr>
          <w:rFonts w:cs="Times New Roman"/>
        </w:rPr>
        <w:t>ch</w:t>
      </w:r>
      <w:r w:rsidR="0006656A" w:rsidRPr="00A17419">
        <w:rPr>
          <w:rFonts w:cs="Times New Roman"/>
        </w:rPr>
        <w:t xml:space="preserve"> kandydatów oraz statystyk</w:t>
      </w:r>
      <w:r w:rsidRPr="00A17419">
        <w:rPr>
          <w:rFonts w:cs="Times New Roman"/>
        </w:rPr>
        <w:t xml:space="preserve"> profili</w:t>
      </w:r>
      <w:r w:rsidR="004B3AFD" w:rsidRPr="00A17419">
        <w:rPr>
          <w:rFonts w:cs="Times New Roman"/>
        </w:rPr>
        <w:t xml:space="preserve"> nauczania</w:t>
      </w:r>
      <w:r w:rsidR="0006656A" w:rsidRPr="00A17419">
        <w:rPr>
          <w:rFonts w:cs="Times New Roman"/>
        </w:rPr>
        <w:t>.</w:t>
      </w:r>
    </w:p>
    <w:p w14:paraId="6DE184D8" w14:textId="1DFEFB69" w:rsidR="008933C8" w:rsidRPr="00A17419" w:rsidRDefault="00FD6E08" w:rsidP="002D0F80">
      <w:pPr>
        <w:pStyle w:val="Akapitzlist"/>
        <w:numPr>
          <w:ilvl w:val="0"/>
          <w:numId w:val="18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dministrat</w:t>
      </w:r>
      <w:r w:rsidR="004B1F6F" w:rsidRPr="00A17419">
        <w:rPr>
          <w:rFonts w:cs="Times New Roman"/>
        </w:rPr>
        <w:t>or</w:t>
      </w:r>
      <w:r w:rsidRPr="00A17419">
        <w:rPr>
          <w:rFonts w:cs="Times New Roman"/>
        </w:rPr>
        <w:t xml:space="preserve"> (dyrekcja)</w:t>
      </w:r>
      <w:r w:rsidR="0006656A" w:rsidRPr="00A17419">
        <w:rPr>
          <w:rFonts w:cs="Times New Roman"/>
        </w:rPr>
        <w:t>:</w:t>
      </w:r>
      <w:r w:rsidRPr="00A17419">
        <w:rPr>
          <w:rFonts w:cs="Times New Roman"/>
        </w:rPr>
        <w:t xml:space="preserve"> </w:t>
      </w:r>
      <w:r w:rsidR="004B3AFD" w:rsidRPr="00A17419">
        <w:rPr>
          <w:rFonts w:cs="Times New Roman"/>
        </w:rPr>
        <w:t>Członek personelu</w:t>
      </w:r>
      <w:r w:rsidRPr="00A17419">
        <w:rPr>
          <w:rFonts w:cs="Times New Roman"/>
        </w:rPr>
        <w:t xml:space="preserve"> szkoły</w:t>
      </w:r>
      <w:r w:rsidR="004B3AFD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mający </w:t>
      </w:r>
      <w:r w:rsidR="004B3AFD" w:rsidRPr="00A17419">
        <w:rPr>
          <w:rFonts w:cs="Times New Roman"/>
        </w:rPr>
        <w:t>pełne możliwości</w:t>
      </w:r>
      <w:r w:rsidRPr="00A17419">
        <w:rPr>
          <w:rFonts w:cs="Times New Roman"/>
        </w:rPr>
        <w:t xml:space="preserve"> do zarządzania procesem rekrutacji.</w:t>
      </w:r>
    </w:p>
    <w:p w14:paraId="5537F6D1" w14:textId="3E9E2A73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funkcjonalne</w:t>
      </w:r>
    </w:p>
    <w:p w14:paraId="4BFAD7D0" w14:textId="11F5A26E" w:rsidR="00C37E47" w:rsidRPr="00A17419" w:rsidRDefault="00FB0178" w:rsidP="002D0F80">
      <w:pPr>
        <w:spacing w:line="276" w:lineRule="auto"/>
        <w:ind w:left="357" w:firstLine="0"/>
        <w:rPr>
          <w:rFonts w:cs="Times New Roman"/>
        </w:rPr>
      </w:pPr>
      <w:r w:rsidRPr="00A17419">
        <w:rPr>
          <w:rFonts w:cs="Times New Roman"/>
        </w:rPr>
        <w:t>Dostęp do zasobów ogólnodostępnych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6954F847" w14:textId="356C314B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F81495" w:rsidRPr="00A17419">
        <w:rPr>
          <w:rFonts w:cs="Times New Roman"/>
        </w:rPr>
        <w:t>udostępnia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>gościom (</w:t>
      </w:r>
      <w:r w:rsidRPr="00A17419">
        <w:rPr>
          <w:rFonts w:cs="Times New Roman"/>
        </w:rPr>
        <w:t>niezalogowanym użytkownikom</w:t>
      </w:r>
      <w:r w:rsidR="00F81495" w:rsidRPr="00A17419">
        <w:rPr>
          <w:rFonts w:cs="Times New Roman"/>
        </w:rPr>
        <w:t>)</w:t>
      </w:r>
      <w:r w:rsidRPr="00A17419">
        <w:rPr>
          <w:rFonts w:cs="Times New Roman"/>
        </w:rPr>
        <w:t xml:space="preserve"> </w:t>
      </w:r>
      <w:r w:rsidR="00F81495" w:rsidRPr="00A17419">
        <w:rPr>
          <w:rFonts w:cs="Times New Roman"/>
        </w:rPr>
        <w:t xml:space="preserve">podstrony, takie jak „Strona główna”, „O nas”, „Profile nauczania” i „Regulamin”. Są to ogólne </w:t>
      </w:r>
      <w:r w:rsidRPr="00A17419">
        <w:rPr>
          <w:rFonts w:cs="Times New Roman"/>
        </w:rPr>
        <w:t>informacje</w:t>
      </w:r>
      <w:r w:rsidR="00F81495" w:rsidRPr="00A17419">
        <w:rPr>
          <w:rFonts w:cs="Times New Roman"/>
        </w:rPr>
        <w:t>, do których każdy może mieć dostęp.</w:t>
      </w:r>
    </w:p>
    <w:p w14:paraId="444C1211" w14:textId="66CD0781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Rejestracja kandydat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5D81513" w14:textId="0C65209E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 w:rsidRPr="00A17419">
        <w:rPr>
          <w:rFonts w:cs="Times New Roman"/>
        </w:rPr>
        <w:t>Aplikacja umożliwia rejestrację nowych kandydatów.</w:t>
      </w:r>
    </w:p>
    <w:p w14:paraId="200A95CD" w14:textId="65E70372" w:rsidR="00FB0178" w:rsidRPr="00A17419" w:rsidRDefault="00FB0178" w:rsidP="002D0F80">
      <w:pPr>
        <w:pStyle w:val="Akapitzlist"/>
        <w:numPr>
          <w:ilvl w:val="0"/>
          <w:numId w:val="19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Rejestracja wymagania podania takich informacji jak </w:t>
      </w:r>
      <w:r w:rsidR="00742BCE" w:rsidRPr="00A17419">
        <w:rPr>
          <w:rFonts w:cs="Times New Roman"/>
        </w:rPr>
        <w:t xml:space="preserve">m. in. </w:t>
      </w:r>
      <w:r w:rsidRPr="00A17419">
        <w:rPr>
          <w:rFonts w:cs="Times New Roman"/>
        </w:rPr>
        <w:t>imię, nazwisko, płeć, data urodzenia, adres zamieszkania.</w:t>
      </w:r>
      <w:r w:rsidR="003D33F0" w:rsidRPr="00A17419">
        <w:rPr>
          <w:rFonts w:cs="Times New Roman"/>
        </w:rPr>
        <w:t xml:space="preserve"> Są to informację niezbędne do przeprowadzenia poprawnego procesu rekrutacji.</w:t>
      </w:r>
    </w:p>
    <w:p w14:paraId="18C1651E" w14:textId="4471429B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Logowanie użytkowników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031FAF0C" w14:textId="5E096EBB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lastRenderedPageBreak/>
        <w:t>System pozwala użytkownikom na dostęp do aplikacji poprzez poprawne zalogowanie się, po wcześniejszej rejestracji w systemie.</w:t>
      </w:r>
    </w:p>
    <w:p w14:paraId="68F0B43D" w14:textId="5984DEEA" w:rsidR="00FB0178" w:rsidRPr="00A17419" w:rsidRDefault="00FB0178" w:rsidP="002D0F80">
      <w:pPr>
        <w:pStyle w:val="Akapitzlist"/>
        <w:numPr>
          <w:ilvl w:val="0"/>
          <w:numId w:val="20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Logowanie może odbyć się o dowolnej porze dnia.</w:t>
      </w:r>
    </w:p>
    <w:p w14:paraId="77B23640" w14:textId="6D0F283A" w:rsidR="00FB0178" w:rsidRPr="00A17419" w:rsidRDefault="00FB0178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Zarządzanie kontem przez kandydata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5CA7C6F9" w14:textId="56ABEE0F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Kandydaci</w:t>
      </w:r>
      <w:r w:rsidR="00742BCE" w:rsidRPr="00A17419">
        <w:rPr>
          <w:rFonts w:cs="Times New Roman"/>
        </w:rPr>
        <w:t>,</w:t>
      </w:r>
      <w:r w:rsidRPr="00A17419">
        <w:rPr>
          <w:rFonts w:cs="Times New Roman"/>
        </w:rPr>
        <w:t xml:space="preserve"> po wcześniejszym zalogowaniu</w:t>
      </w:r>
      <w:r w:rsidR="00742BCE" w:rsidRPr="00A17419">
        <w:rPr>
          <w:rFonts w:cs="Times New Roman"/>
        </w:rPr>
        <w:t xml:space="preserve"> się</w:t>
      </w:r>
      <w:r w:rsidRPr="00A17419">
        <w:rPr>
          <w:rFonts w:cs="Times New Roman"/>
        </w:rPr>
        <w:t xml:space="preserve">, </w:t>
      </w:r>
      <w:r w:rsidR="00742BCE" w:rsidRPr="00A17419">
        <w:rPr>
          <w:rFonts w:cs="Times New Roman"/>
        </w:rPr>
        <w:t>mają dostęp do swojego profilu.</w:t>
      </w:r>
    </w:p>
    <w:p w14:paraId="3E761398" w14:textId="6BE87EA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umożliwia edycję danych osobowych kandydata.</w:t>
      </w:r>
    </w:p>
    <w:p w14:paraId="014530E6" w14:textId="72BFE934" w:rsidR="00742BCE" w:rsidRPr="00A17419" w:rsidRDefault="00742BCE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plikacja pozwala doładować konto kandydata.</w:t>
      </w:r>
    </w:p>
    <w:p w14:paraId="3EA9686E" w14:textId="2DBB7EC4" w:rsidR="00FB0178" w:rsidRPr="00A17419" w:rsidRDefault="00FB0178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System </w:t>
      </w:r>
      <w:r w:rsidR="00033BEC" w:rsidRPr="00A17419">
        <w:rPr>
          <w:rFonts w:cs="Times New Roman"/>
        </w:rPr>
        <w:t>pozwala kandydatom za zarejestrowanie się na profil nauczania.</w:t>
      </w:r>
    </w:p>
    <w:p w14:paraId="1445189A" w14:textId="197CF464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Po wcześniejszym zarejestrowaniu się na dany profil, aplikacja udostępnia możliwość wpłaty wpisowego na dany profil.</w:t>
      </w:r>
      <w:r w:rsidR="00742BCE" w:rsidRPr="00A17419">
        <w:rPr>
          <w:rFonts w:cs="Times New Roman"/>
        </w:rPr>
        <w:t xml:space="preserve"> Wpisowe może być wpłacane ratami (dowolne kwoty).</w:t>
      </w:r>
    </w:p>
    <w:p w14:paraId="203953AB" w14:textId="3F9E3877" w:rsidR="00033BEC" w:rsidRPr="00A17419" w:rsidRDefault="00033BEC" w:rsidP="002D0F80">
      <w:pPr>
        <w:pStyle w:val="Akapitzlist"/>
        <w:numPr>
          <w:ilvl w:val="0"/>
          <w:numId w:val="21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Kandydat ma możliwość dodania swoich wyników z egzaminu ósmoklasisty.</w:t>
      </w:r>
    </w:p>
    <w:p w14:paraId="0CBE5ADB" w14:textId="5CE781A9" w:rsidR="00033BEC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Aplikacje kandydatów</w:t>
      </w:r>
      <w:r w:rsidR="00321C40" w:rsidRPr="00A17419">
        <w:rPr>
          <w:rFonts w:cs="Times New Roman"/>
        </w:rPr>
        <w:t xml:space="preserve"> (priorytet średni)</w:t>
      </w:r>
      <w:r w:rsidRPr="00A17419">
        <w:rPr>
          <w:rFonts w:cs="Times New Roman"/>
        </w:rPr>
        <w:t>:</w:t>
      </w:r>
    </w:p>
    <w:p w14:paraId="400E09A5" w14:textId="4BB94E57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Po złożeniu aplikacji</w:t>
      </w:r>
      <w:r w:rsidR="00742BCE" w:rsidRPr="00A17419">
        <w:rPr>
          <w:rFonts w:cs="Times New Roman"/>
        </w:rPr>
        <w:t xml:space="preserve"> na dany profil nauczania</w:t>
      </w:r>
      <w:r w:rsidRPr="00A17419">
        <w:rPr>
          <w:rFonts w:cs="Times New Roman"/>
        </w:rPr>
        <w:t>, system automatycznie oblicza i wyświetl</w:t>
      </w:r>
      <w:r w:rsidR="00742BCE" w:rsidRPr="00A17419">
        <w:rPr>
          <w:rFonts w:cs="Times New Roman"/>
        </w:rPr>
        <w:t>a</w:t>
      </w:r>
      <w:r w:rsidRPr="00A17419">
        <w:rPr>
          <w:rFonts w:cs="Times New Roman"/>
        </w:rPr>
        <w:t xml:space="preserve"> aktualną listę rankingową na dany profil.</w:t>
      </w:r>
    </w:p>
    <w:p w14:paraId="40F6717D" w14:textId="5A789592" w:rsidR="004F7D2A" w:rsidRPr="00A17419" w:rsidRDefault="004F7D2A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pracownicz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1C93DD9D" w14:textId="317A6721" w:rsidR="004F7D2A" w:rsidRPr="00A17419" w:rsidRDefault="004F7D2A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</w:t>
      </w:r>
      <w:r w:rsidR="002D68BB" w:rsidRPr="00A17419">
        <w:rPr>
          <w:rFonts w:cs="Times New Roman"/>
        </w:rPr>
        <w:t>plikacja udostępnia podstawowe informacje na temat innych pracowników szkoły oraz kandydatów.</w:t>
      </w:r>
    </w:p>
    <w:p w14:paraId="56CDB776" w14:textId="3EB9EBF1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wyświetla aktualną listę rankingową na danym profilu nauczania.</w:t>
      </w:r>
    </w:p>
    <w:p w14:paraId="199A3738" w14:textId="7AAEBBF8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Aplikacja prezentuje wyniki egzaminu ósmoklasisty na danym profilu nauczania. Informacje zawarte są w postaci wykresów słupkowych, dla każdego przedmiotu szkolnego osobno (średni, maksymalny i minimalny wynik).</w:t>
      </w:r>
    </w:p>
    <w:p w14:paraId="5F6D21DA" w14:textId="312D4039" w:rsidR="00221614" w:rsidRPr="00A17419" w:rsidRDefault="00221614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Funkcje administracyjne</w:t>
      </w:r>
      <w:r w:rsidR="00321C40" w:rsidRPr="00A17419">
        <w:rPr>
          <w:rFonts w:cs="Times New Roman"/>
        </w:rPr>
        <w:t xml:space="preserve"> (priorytet wysoki)</w:t>
      </w:r>
      <w:r w:rsidRPr="00A17419">
        <w:rPr>
          <w:rFonts w:cs="Times New Roman"/>
        </w:rPr>
        <w:t>:</w:t>
      </w:r>
    </w:p>
    <w:p w14:paraId="4DA70B2E" w14:textId="500F6F8E" w:rsidR="00221614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trona udostępnia administratorom te same funkcje, co pracownikom.</w:t>
      </w:r>
    </w:p>
    <w:p w14:paraId="178E99E7" w14:textId="36A354ED" w:rsidR="002D68BB" w:rsidRPr="00A17419" w:rsidRDefault="002D68BB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Administrator ma możliwość zakończenia rekrutacji na dany profil nauczania.</w:t>
      </w:r>
    </w:p>
    <w:p w14:paraId="29607D6A" w14:textId="40D04A54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udostępnia administratorom możliwość edycji danych profilu lub jego usunięcia (jeśli żaden kandydat nie jest zarejestrowany na dany profil).</w:t>
      </w:r>
    </w:p>
    <w:p w14:paraId="4E00A1CB" w14:textId="068C9098" w:rsidR="00221614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udostępnia podstawowe informacje na temat innych </w:t>
      </w:r>
      <w:r w:rsidR="002D68BB" w:rsidRPr="00A17419">
        <w:rPr>
          <w:rFonts w:cs="Times New Roman"/>
        </w:rPr>
        <w:t>administratorów strony.</w:t>
      </w:r>
    </w:p>
    <w:p w14:paraId="3E8574FB" w14:textId="649A3F18" w:rsidR="004F7D2A" w:rsidRPr="00A17419" w:rsidRDefault="00221614" w:rsidP="002D0F80">
      <w:pPr>
        <w:pStyle w:val="Akapitzlist"/>
        <w:numPr>
          <w:ilvl w:val="0"/>
          <w:numId w:val="22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System pozwala administratorom na edycję danych kandydata.</w:t>
      </w:r>
    </w:p>
    <w:p w14:paraId="642E7716" w14:textId="4EB0D015" w:rsidR="00C37E47" w:rsidRPr="00A17419" w:rsidRDefault="0077214B" w:rsidP="002D0F80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A17419">
        <w:rPr>
          <w:rFonts w:cs="Times New Roman"/>
          <w:b/>
          <w:bCs/>
        </w:rPr>
        <w:t>Wymagania niefunkcjonalne</w:t>
      </w:r>
    </w:p>
    <w:p w14:paraId="12DD8290" w14:textId="7DEAC023" w:rsidR="0077214B" w:rsidRPr="00A17419" w:rsidRDefault="00C47E7D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Bezpieczeństwo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:</w:t>
      </w:r>
    </w:p>
    <w:p w14:paraId="3662144B" w14:textId="79932691" w:rsidR="00C47E7D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Dane użytkowników są dostępne tylko </w:t>
      </w:r>
      <w:r w:rsidR="00F23B93" w:rsidRPr="00A17419">
        <w:rPr>
          <w:rFonts w:cs="Times New Roman"/>
        </w:rPr>
        <w:t>dla pracowników</w:t>
      </w:r>
      <w:r w:rsidRPr="00A17419">
        <w:rPr>
          <w:rFonts w:cs="Times New Roman"/>
        </w:rPr>
        <w:t xml:space="preserve"> szkoły.</w:t>
      </w:r>
    </w:p>
    <w:p w14:paraId="5A9E0E44" w14:textId="7941ADC7" w:rsidR="00967E21" w:rsidRPr="00A17419" w:rsidRDefault="00967E21" w:rsidP="002D0F80">
      <w:pPr>
        <w:pStyle w:val="Akapitzlist"/>
        <w:numPr>
          <w:ilvl w:val="0"/>
          <w:numId w:val="23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Wrażliwe dane użytkowników (takie jak hasła) </w:t>
      </w:r>
      <w:r w:rsidR="00F23B93" w:rsidRPr="00A17419">
        <w:rPr>
          <w:rFonts w:cs="Times New Roman"/>
        </w:rPr>
        <w:t>są</w:t>
      </w:r>
      <w:r w:rsidRPr="00A17419">
        <w:rPr>
          <w:rFonts w:cs="Times New Roman"/>
        </w:rPr>
        <w:t xml:space="preserve"> haszowane w bazie danych przed wykonaniem transakcji.</w:t>
      </w:r>
    </w:p>
    <w:p w14:paraId="128E8968" w14:textId="0C13DF65" w:rsidR="00967E21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Wydaj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średni</w:t>
      </w:r>
      <w:r w:rsidR="004B6961" w:rsidRPr="00A17419">
        <w:rPr>
          <w:rFonts w:cs="Times New Roman"/>
        </w:rPr>
        <w:t>):</w:t>
      </w:r>
    </w:p>
    <w:p w14:paraId="05D13789" w14:textId="0E55BE7C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>System bez problemu musi obsługiwać jednocześnie 500 użytkowników systemu bez większych opóźnień.</w:t>
      </w:r>
    </w:p>
    <w:p w14:paraId="6C054DFE" w14:textId="1A4EEB70" w:rsidR="0091565E" w:rsidRPr="00A17419" w:rsidRDefault="0091565E" w:rsidP="002D0F80">
      <w:pPr>
        <w:pStyle w:val="Akapitzlist"/>
        <w:numPr>
          <w:ilvl w:val="0"/>
          <w:numId w:val="24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>Operacje w bazie danych powinny być wykonywane</w:t>
      </w:r>
      <w:r w:rsidR="00F23B93" w:rsidRPr="00A17419">
        <w:rPr>
          <w:rFonts w:cs="Times New Roman"/>
        </w:rPr>
        <w:t xml:space="preserve"> w</w:t>
      </w:r>
      <w:r w:rsidRPr="00A17419">
        <w:rPr>
          <w:rFonts w:cs="Times New Roman"/>
        </w:rPr>
        <w:t xml:space="preserve"> mniej niż w jedną sekundę.</w:t>
      </w:r>
    </w:p>
    <w:p w14:paraId="350E78AE" w14:textId="5BC06703" w:rsidR="0091565E" w:rsidRPr="00A17419" w:rsidRDefault="0091565E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Skalowal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4DC1AD9B" w14:textId="6B192165" w:rsidR="0091565E" w:rsidRPr="00A17419" w:rsidRDefault="0091565E" w:rsidP="002D0F80">
      <w:pPr>
        <w:pStyle w:val="Akapitzlist"/>
        <w:numPr>
          <w:ilvl w:val="0"/>
          <w:numId w:val="25"/>
        </w:numPr>
        <w:spacing w:before="0" w:line="276" w:lineRule="auto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Aplikacja powinna być w pełni skalowalna. System </w:t>
      </w:r>
      <w:r w:rsidR="00D31AF4" w:rsidRPr="00A17419">
        <w:rPr>
          <w:rFonts w:cs="Times New Roman"/>
        </w:rPr>
        <w:t>musi pozwolić</w:t>
      </w:r>
      <w:r w:rsidRPr="00A17419">
        <w:rPr>
          <w:rFonts w:cs="Times New Roman"/>
        </w:rPr>
        <w:t xml:space="preserve"> na zwiększenie liczby obsługiwanych użytkowników nawet pięciokrotnie.</w:t>
      </w:r>
    </w:p>
    <w:p w14:paraId="61039412" w14:textId="13161C5C" w:rsidR="0091565E" w:rsidRPr="00A17419" w:rsidRDefault="00DA0736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lastRenderedPageBreak/>
        <w:t>Użytkowanie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>(priorytet wysoki)</w:t>
      </w:r>
      <w:r w:rsidRPr="00A17419">
        <w:rPr>
          <w:rFonts w:cs="Times New Roman"/>
        </w:rPr>
        <w:t>:</w:t>
      </w:r>
    </w:p>
    <w:p w14:paraId="5D43DCAD" w14:textId="220D24DE" w:rsidR="00DA0736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musi działać na systemie operacyjnym Windows</w:t>
      </w:r>
      <w:r w:rsidR="00D31AF4" w:rsidRPr="00A17419">
        <w:rPr>
          <w:rFonts w:cs="Times New Roman"/>
        </w:rPr>
        <w:t>,</w:t>
      </w:r>
      <w:r w:rsidR="00B16E15" w:rsidRPr="00A17419">
        <w:rPr>
          <w:rFonts w:cs="Times New Roman"/>
        </w:rPr>
        <w:t xml:space="preserve"> </w:t>
      </w:r>
      <w:r w:rsidR="00D31AF4" w:rsidRPr="00A17419">
        <w:rPr>
          <w:rFonts w:cs="Times New Roman"/>
        </w:rPr>
        <w:t>m</w:t>
      </w:r>
      <w:r w:rsidR="00B16E15" w:rsidRPr="00A17419">
        <w:rPr>
          <w:rFonts w:cs="Times New Roman"/>
        </w:rPr>
        <w:t>acOS</w:t>
      </w:r>
      <w:r w:rsidR="00D31AF4" w:rsidRPr="00A17419">
        <w:rPr>
          <w:rFonts w:cs="Times New Roman"/>
        </w:rPr>
        <w:t>, Linux, Chrome OS, Android oraz iOS</w:t>
      </w:r>
      <w:r w:rsidR="00B16E15" w:rsidRPr="00A17419">
        <w:rPr>
          <w:rFonts w:cs="Times New Roman"/>
        </w:rPr>
        <w:t>.</w:t>
      </w:r>
    </w:p>
    <w:p w14:paraId="308B3D62" w14:textId="5A407A24" w:rsidR="009479A3" w:rsidRPr="00A17419" w:rsidRDefault="009479A3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rPr>
          <w:rFonts w:cs="Times New Roman"/>
        </w:rPr>
      </w:pPr>
      <w:r w:rsidRPr="00A17419">
        <w:rPr>
          <w:rFonts w:cs="Times New Roman"/>
        </w:rPr>
        <w:t xml:space="preserve">Aplikacja </w:t>
      </w:r>
      <w:r w:rsidR="00B16E15" w:rsidRPr="00A17419">
        <w:rPr>
          <w:rFonts w:cs="Times New Roman"/>
        </w:rPr>
        <w:t>powinna mieć</w:t>
      </w:r>
      <w:r w:rsidRPr="00A17419">
        <w:rPr>
          <w:rFonts w:cs="Times New Roman"/>
        </w:rPr>
        <w:t xml:space="preserve"> możliwość uruchomienia się na dowolnej przeglądarce internetowej na dowolnym urządzeniu z dostępem do internetu.</w:t>
      </w:r>
    </w:p>
    <w:p w14:paraId="641ACEBF" w14:textId="4C02D415" w:rsidR="00DA0736" w:rsidRPr="00A17419" w:rsidRDefault="00DA0736" w:rsidP="002D0F80">
      <w:pPr>
        <w:pStyle w:val="Akapitzlist"/>
        <w:numPr>
          <w:ilvl w:val="0"/>
          <w:numId w:val="25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>Interfejs użytkownika powinien być czytelny i intuicyjny, aby</w:t>
      </w:r>
      <w:r w:rsidR="00F23B93" w:rsidRPr="00A17419">
        <w:rPr>
          <w:rFonts w:cs="Times New Roman"/>
        </w:rPr>
        <w:t xml:space="preserve"> go</w:t>
      </w:r>
      <w:r w:rsidR="009E2A53" w:rsidRPr="00A17419">
        <w:rPr>
          <w:rFonts w:cs="Times New Roman"/>
        </w:rPr>
        <w:t>ście i</w:t>
      </w:r>
      <w:r w:rsidRPr="00A17419">
        <w:rPr>
          <w:rFonts w:cs="Times New Roman"/>
        </w:rPr>
        <w:t xml:space="preserve"> nowi kandydaci bezproblemowo poruszali się po aplikacji.</w:t>
      </w:r>
    </w:p>
    <w:p w14:paraId="34BE20D1" w14:textId="5FD12897" w:rsidR="00DA0736" w:rsidRPr="00A17419" w:rsidRDefault="00B16E15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t>Dostępność</w:t>
      </w:r>
      <w:r w:rsidR="004B6961">
        <w:rPr>
          <w:rFonts w:cs="Times New Roman"/>
        </w:rPr>
        <w:t xml:space="preserve"> </w:t>
      </w:r>
      <w:r w:rsidR="004B6961" w:rsidRPr="00A17419">
        <w:rPr>
          <w:rFonts w:cs="Times New Roman"/>
        </w:rPr>
        <w:t xml:space="preserve">(priorytet </w:t>
      </w:r>
      <w:r w:rsidR="004B6961">
        <w:rPr>
          <w:rFonts w:cs="Times New Roman"/>
        </w:rPr>
        <w:t>niski</w:t>
      </w:r>
      <w:r w:rsidR="004B6961" w:rsidRPr="00A17419">
        <w:rPr>
          <w:rFonts w:cs="Times New Roman"/>
        </w:rPr>
        <w:t>)</w:t>
      </w:r>
      <w:r w:rsidRPr="00A17419">
        <w:rPr>
          <w:rFonts w:cs="Times New Roman"/>
        </w:rPr>
        <w:t>:</w:t>
      </w:r>
    </w:p>
    <w:p w14:paraId="13C33719" w14:textId="635630FB" w:rsidR="00E7036F" w:rsidRDefault="00B16E15" w:rsidP="00C84830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A17419">
        <w:rPr>
          <w:rFonts w:cs="Times New Roman"/>
        </w:rPr>
        <w:t xml:space="preserve">System powinien działać 24/7 bez żadnych przestoi. Każde zmiany </w:t>
      </w:r>
      <w:r w:rsidR="00D31AF4" w:rsidRPr="00A17419">
        <w:rPr>
          <w:rFonts w:cs="Times New Roman"/>
        </w:rPr>
        <w:t>powinny być</w:t>
      </w:r>
      <w:r w:rsidRPr="00A17419">
        <w:rPr>
          <w:rFonts w:cs="Times New Roman"/>
        </w:rPr>
        <w:t xml:space="preserve"> na bieżąco aktualizowane.</w:t>
      </w:r>
    </w:p>
    <w:p w14:paraId="20321A91" w14:textId="4F97F907" w:rsidR="00E7036F" w:rsidRPr="00A17419" w:rsidRDefault="00E7036F" w:rsidP="00E7036F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wymagań.</w:t>
      </w:r>
    </w:p>
    <w:p w14:paraId="267BD5E6" w14:textId="640A9578" w:rsidR="00E7036F" w:rsidRDefault="005B6D72" w:rsidP="007B2145">
      <w:pPr>
        <w:spacing w:line="276" w:lineRule="auto"/>
        <w:rPr>
          <w:rFonts w:cs="Times New Roman"/>
        </w:rPr>
      </w:pPr>
      <w:r>
        <w:rPr>
          <w:rFonts w:cs="Times New Roman"/>
        </w:rPr>
        <w:t>Na podstawie powyższych wymagań funkcjonalnych i niefunkcjonalnych</w:t>
      </w:r>
      <w:r w:rsidRPr="005B6D72">
        <w:rPr>
          <w:rFonts w:cs="Times New Roman"/>
        </w:rPr>
        <w:t xml:space="preserve"> </w:t>
      </w:r>
      <w:r w:rsidRPr="000554C4">
        <w:rPr>
          <w:rFonts w:cs="Times New Roman"/>
        </w:rPr>
        <w:t>projektowanego systemu</w:t>
      </w:r>
      <w:r>
        <w:rPr>
          <w:rFonts w:cs="Times New Roman"/>
        </w:rPr>
        <w:t xml:space="preserve"> powstał poniższy d</w:t>
      </w:r>
      <w:r w:rsidR="00E7036F" w:rsidRPr="000554C4">
        <w:rPr>
          <w:rFonts w:cs="Times New Roman"/>
        </w:rPr>
        <w:t>iagram wymagań</w:t>
      </w:r>
      <w:r>
        <w:rPr>
          <w:rFonts w:cs="Times New Roman"/>
        </w:rPr>
        <w:t xml:space="preserve">. Diagram </w:t>
      </w:r>
      <w:r w:rsidRPr="000554C4">
        <w:rPr>
          <w:rFonts w:cs="Times New Roman"/>
        </w:rPr>
        <w:t>został wykonan</w:t>
      </w:r>
      <w:r>
        <w:rPr>
          <w:rFonts w:cs="Times New Roman"/>
        </w:rPr>
        <w:t>y</w:t>
      </w:r>
      <w:r w:rsidRPr="000554C4">
        <w:rPr>
          <w:rFonts w:cs="Times New Roman"/>
        </w:rPr>
        <w:t xml:space="preserve"> samodzielnie </w:t>
      </w:r>
      <w:r>
        <w:rPr>
          <w:rFonts w:cs="Times New Roman"/>
        </w:rPr>
        <w:t xml:space="preserve">przy </w:t>
      </w:r>
      <w:r w:rsidRPr="000554C4">
        <w:rPr>
          <w:rFonts w:cs="Times New Roman"/>
        </w:rPr>
        <w:t>użyci</w:t>
      </w:r>
      <w:r>
        <w:rPr>
          <w:rFonts w:cs="Times New Roman"/>
        </w:rPr>
        <w:t>u</w:t>
      </w:r>
      <w:r w:rsidRPr="000554C4">
        <w:rPr>
          <w:rFonts w:cs="Times New Roman"/>
        </w:rPr>
        <w:t xml:space="preserve"> programu Software Ideas Modeler</w:t>
      </w:r>
      <w:r>
        <w:rPr>
          <w:rFonts w:cs="Times New Roman"/>
        </w:rPr>
        <w:t>.</w:t>
      </w:r>
      <w:r w:rsidRPr="000554C4">
        <w:rPr>
          <w:rFonts w:cs="Times New Roman"/>
        </w:rPr>
        <w:t xml:space="preserve"> </w:t>
      </w:r>
      <w:r w:rsidR="00E7036F" w:rsidRPr="000554C4">
        <w:rPr>
          <w:rFonts w:cs="Times New Roman"/>
        </w:rPr>
        <w:t>W diagramie, wprowadzono oznaczenie dla priorytetów, tak odpowiednio priorytet najwyższy określony jest jako 0, priorytet średni jako 1 a priorytet niski jako 2.</w:t>
      </w:r>
    </w:p>
    <w:p w14:paraId="0577111B" w14:textId="77777777" w:rsidR="005B6D72" w:rsidRDefault="005B6D72" w:rsidP="00F3770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2903216" wp14:editId="5D4F10ED">
            <wp:extent cx="5760720" cy="2861945"/>
            <wp:effectExtent l="0" t="0" r="0" b="0"/>
            <wp:docPr id="886189107" name="Obraz 1" descr="Obraz zawierający tekst, zrzut ekranu, Czcionka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189107" name="Obraz 1" descr="Obraz zawierający tekst, zrzut ekranu, Czcionka, Równolegle&#10;&#10;Opis wygenerowany automatyczni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192A" w14:textId="2ECAEB6E" w:rsidR="00E7036F" w:rsidRPr="00E7036F" w:rsidRDefault="005B6D72" w:rsidP="00E0734F">
      <w:pPr>
        <w:pStyle w:val="Legenda"/>
        <w:spacing w:line="276" w:lineRule="auto"/>
        <w:ind w:firstLine="0"/>
        <w:rPr>
          <w:rFonts w:cs="Times New Roman"/>
        </w:rPr>
      </w:pPr>
      <w:bookmarkStart w:id="2" w:name="_Toc188956073"/>
      <w:r>
        <w:t xml:space="preserve">Rysunek </w:t>
      </w:r>
      <w:fldSimple w:instr=" SEQ Rysunek \* ARABIC ">
        <w:r w:rsidR="00045C45">
          <w:rPr>
            <w:noProof/>
          </w:rPr>
          <w:t>1</w:t>
        </w:r>
      </w:fldSimple>
      <w:r>
        <w:t>. Diagram wymagań</w:t>
      </w:r>
      <w:bookmarkEnd w:id="2"/>
    </w:p>
    <w:p w14:paraId="6573C7F0" w14:textId="3DB2E3E4" w:rsidR="003422EF" w:rsidRPr="00A17419" w:rsidRDefault="003422EF" w:rsidP="002D0F80">
      <w:pPr>
        <w:spacing w:line="276" w:lineRule="auto"/>
        <w:rPr>
          <w:rFonts w:cs="Times New Roman"/>
        </w:rPr>
      </w:pPr>
      <w:r w:rsidRPr="00A17419">
        <w:rPr>
          <w:rFonts w:cs="Times New Roman"/>
        </w:rPr>
        <w:br w:type="page"/>
      </w:r>
    </w:p>
    <w:p w14:paraId="6DA51AB6" w14:textId="7906C3AE" w:rsidR="00566BD2" w:rsidRDefault="00497037" w:rsidP="004524A0">
      <w:pPr>
        <w:pStyle w:val="Tytu"/>
      </w:pPr>
      <w:bookmarkStart w:id="3" w:name="_Toc188956138"/>
      <w:r>
        <w:lastRenderedPageBreak/>
        <w:t>Modelowanie systemu i jego otoczenia</w:t>
      </w:r>
      <w:bookmarkEnd w:id="3"/>
    </w:p>
    <w:p w14:paraId="0F8A2ECE" w14:textId="1AB1869F" w:rsidR="00BF7B23" w:rsidRPr="000554C4" w:rsidRDefault="00497037" w:rsidP="00C81298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tym rozdziale umieszczon</w:t>
      </w:r>
      <w:r w:rsidR="008C40CA" w:rsidRPr="000554C4">
        <w:rPr>
          <w:rFonts w:cs="Times New Roman"/>
        </w:rPr>
        <w:t>y będzie diagram przypadków użycia wraz z opisem czterech scenariuszy.</w:t>
      </w:r>
      <w:r w:rsidR="00645933">
        <w:rPr>
          <w:rFonts w:cs="Times New Roman"/>
        </w:rPr>
        <w:t xml:space="preserve"> Dla każdego scenariusza</w:t>
      </w:r>
      <w:r w:rsidR="00DB08F1">
        <w:rPr>
          <w:rFonts w:cs="Times New Roman"/>
        </w:rPr>
        <w:t xml:space="preserve"> przypadku użycia</w:t>
      </w:r>
      <w:r w:rsidR="00645933">
        <w:rPr>
          <w:rFonts w:cs="Times New Roman"/>
        </w:rPr>
        <w:t xml:space="preserve"> zostanie dołączony diagram aktywności opisujący dany scenariusz.</w:t>
      </w:r>
      <w:r w:rsidR="008C40CA" w:rsidRPr="000554C4">
        <w:rPr>
          <w:rFonts w:cs="Times New Roman"/>
        </w:rPr>
        <w:t xml:space="preserve"> </w:t>
      </w:r>
      <w:r w:rsidR="00645933">
        <w:rPr>
          <w:rFonts w:cs="Times New Roman"/>
        </w:rPr>
        <w:t>Wszystkie scenariusze</w:t>
      </w:r>
      <w:r w:rsidR="008C40CA" w:rsidRPr="000554C4">
        <w:rPr>
          <w:rFonts w:cs="Times New Roman"/>
        </w:rPr>
        <w:t xml:space="preserve"> zostały oparte na informacjach zawartych powyżej, czyli zostały skonstruowane na podstawie wymagań funkcjonalnych i niefunkcjonalnych</w:t>
      </w:r>
      <w:r w:rsidR="00AB4B18">
        <w:rPr>
          <w:rFonts w:cs="Times New Roman"/>
        </w:rPr>
        <w:t xml:space="preserve"> projektowanego systemu</w:t>
      </w:r>
      <w:r w:rsidR="008C40CA" w:rsidRPr="000554C4">
        <w:rPr>
          <w:rFonts w:cs="Times New Roman"/>
        </w:rPr>
        <w:t xml:space="preserve">. </w:t>
      </w:r>
      <w:r w:rsidR="00A14D86" w:rsidRPr="000554C4">
        <w:rPr>
          <w:rFonts w:cs="Times New Roman"/>
        </w:rPr>
        <w:t>W poniższym rozdziale w</w:t>
      </w:r>
      <w:r w:rsidR="00BF7B23" w:rsidRPr="000554C4">
        <w:rPr>
          <w:rFonts w:cs="Times New Roman"/>
        </w:rPr>
        <w:t>szystkie rysunki, które wykorzystane są w</w:t>
      </w:r>
      <w:r w:rsidR="00AB4B18">
        <w:rPr>
          <w:rFonts w:cs="Times New Roman"/>
        </w:rPr>
        <w:t> </w:t>
      </w:r>
      <w:r w:rsidR="00BF7B23" w:rsidRPr="000554C4">
        <w:rPr>
          <w:rFonts w:cs="Times New Roman"/>
        </w:rPr>
        <w:t>dokumentacji zostały wykonane samodzielnie z</w:t>
      </w:r>
      <w:r w:rsidR="00AB4B18">
        <w:rPr>
          <w:rFonts w:cs="Times New Roman"/>
        </w:rPr>
        <w:t xml:space="preserve"> </w:t>
      </w:r>
      <w:r w:rsidR="00BF7B23" w:rsidRPr="000554C4">
        <w:rPr>
          <w:rFonts w:cs="Times New Roman"/>
        </w:rPr>
        <w:t>użyciem program</w:t>
      </w:r>
      <w:r w:rsidR="008C40CA" w:rsidRPr="000554C4">
        <w:rPr>
          <w:rFonts w:cs="Times New Roman"/>
        </w:rPr>
        <w:t>u Software Ideas Modeler.</w:t>
      </w:r>
    </w:p>
    <w:p w14:paraId="5544623B" w14:textId="1463ED62" w:rsidR="00497037" w:rsidRDefault="00497037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 w:rsidRPr="000554C4">
        <w:rPr>
          <w:rFonts w:cs="Times New Roman"/>
          <w:b/>
          <w:bCs/>
        </w:rPr>
        <w:t>Diagram przypadków użycia</w:t>
      </w:r>
    </w:p>
    <w:p w14:paraId="71DF9532" w14:textId="664117DB" w:rsidR="00AB4B18" w:rsidRPr="000554C4" w:rsidRDefault="007F1645" w:rsidP="00C81298">
      <w:pPr>
        <w:spacing w:line="276" w:lineRule="auto"/>
        <w:ind w:firstLine="357"/>
        <w:rPr>
          <w:rFonts w:cs="Times New Roman"/>
        </w:rPr>
      </w:pPr>
      <w:r w:rsidRPr="000554C4">
        <w:rPr>
          <w:rFonts w:cs="Times New Roman"/>
        </w:rPr>
        <w:t xml:space="preserve">W </w:t>
      </w:r>
      <w:r w:rsidR="00EA601E" w:rsidRPr="000554C4">
        <w:rPr>
          <w:rFonts w:cs="Times New Roman"/>
        </w:rPr>
        <w:t xml:space="preserve">projektowanym systemie wyróżnia się czterech aktorów, którzy w zależności od posiadanych uprawnień mają dostęp do różnych funkcjonalności systemu. Na </w:t>
      </w:r>
      <w:r w:rsidR="009E5964">
        <w:rPr>
          <w:rFonts w:cs="Times New Roman"/>
        </w:rPr>
        <w:fldChar w:fldCharType="begin"/>
      </w:r>
      <w:r w:rsidR="009E5964">
        <w:rPr>
          <w:rFonts w:cs="Times New Roman"/>
        </w:rPr>
        <w:instrText xml:space="preserve"> REF _Ref187734909 \h </w:instrText>
      </w:r>
      <w:r w:rsidR="009E5964">
        <w:rPr>
          <w:rFonts w:cs="Times New Roman"/>
        </w:rPr>
      </w:r>
      <w:r w:rsidR="009E5964">
        <w:rPr>
          <w:rFonts w:cs="Times New Roman"/>
        </w:rPr>
        <w:fldChar w:fldCharType="separate"/>
      </w:r>
      <w:r w:rsidR="009E5964">
        <w:t xml:space="preserve">Rysunku </w:t>
      </w:r>
      <w:r w:rsidR="009E5964">
        <w:rPr>
          <w:noProof/>
        </w:rPr>
        <w:t>2</w:t>
      </w:r>
      <w:r w:rsidR="009E5964">
        <w:rPr>
          <w:rFonts w:cs="Times New Roman"/>
        </w:rPr>
        <w:fldChar w:fldCharType="end"/>
      </w:r>
      <w:r w:rsidR="00EA601E" w:rsidRPr="000554C4">
        <w:rPr>
          <w:rFonts w:cs="Times New Roman"/>
        </w:rPr>
        <w:t xml:space="preserve"> przedstawiono diagram przypadków użycia </w:t>
      </w:r>
      <w:r w:rsidR="00AB4B18" w:rsidRPr="000554C4">
        <w:rPr>
          <w:rFonts w:cs="Times New Roman"/>
        </w:rPr>
        <w:t>w podziałem na funkcjonalności przypisane do poszczególnych aktorów: Gość, Kandydat, Pracownik, Administrator.</w:t>
      </w:r>
    </w:p>
    <w:p w14:paraId="296B87FE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Gość – Jest to aktor, który ma dostęp do ogólnodostępnych zasobów systemu (różne podstrony). Aktor Gość może zalogować się do systemu, po wcześniejszej rejestracji w systemie.</w:t>
      </w:r>
    </w:p>
    <w:p w14:paraId="1D4CD33F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Kandydat – Jest to zalogowany użytkownik. Aktor Kandydat ma wgląd w swoje dane, które może edytować. Kandydat może zarejestrować się na wybrany profil nauczania, a następnie wpłacić na ten profil wpisowe, po wcześniejszym doładowaniu konta. Ten aktor dodatkowo może wprowadzić wyniki swojego egzaminu ósmoklasisty.</w:t>
      </w:r>
    </w:p>
    <w:p w14:paraId="2750E5AA" w14:textId="77777777" w:rsidR="00AB4B18" w:rsidRPr="000554C4" w:rsidRDefault="00AB4B18" w:rsidP="00AB4B18">
      <w:pPr>
        <w:pStyle w:val="Akapitzlist"/>
        <w:numPr>
          <w:ilvl w:val="0"/>
          <w:numId w:val="26"/>
        </w:numPr>
        <w:spacing w:before="0" w:line="276" w:lineRule="auto"/>
        <w:rPr>
          <w:rFonts w:cs="Times New Roman"/>
        </w:rPr>
      </w:pPr>
      <w:r w:rsidRPr="000554C4">
        <w:rPr>
          <w:rFonts w:cs="Times New Roman"/>
        </w:rPr>
        <w:t>Pracownik – Aktor, który posiada uprawnienia do przeglądania informacji o kandydatach i innych pracownikach. Aktor Pracownik również może przeglądać listy rankingowe profili nauczania wraz z wynikami egzaminu danych Kandydatów na danym profilu.</w:t>
      </w:r>
    </w:p>
    <w:p w14:paraId="65877310" w14:textId="77777777" w:rsidR="00AB4B18" w:rsidRDefault="00AB4B18" w:rsidP="00452545">
      <w:pPr>
        <w:pStyle w:val="Akapitzlist"/>
        <w:numPr>
          <w:ilvl w:val="0"/>
          <w:numId w:val="26"/>
        </w:numPr>
        <w:spacing w:before="0" w:line="276" w:lineRule="auto"/>
        <w:ind w:left="1054" w:hanging="357"/>
        <w:contextualSpacing w:val="0"/>
        <w:rPr>
          <w:rFonts w:cs="Times New Roman"/>
        </w:rPr>
      </w:pPr>
      <w:r w:rsidRPr="000554C4">
        <w:rPr>
          <w:rFonts w:cs="Times New Roman"/>
        </w:rPr>
        <w:t>Administrator – Jest to aktor, który posiada wszystkie uprawnienia. Ten aktor może zarządzać profilami nauczania, poprzez edycję profilu, zakończenie rekrutacji na danym profilu a także usunięcie profilu. Administrator również ma możliwość przeglądania informacji o innych administratorach systemu. Dodatkowo ten aktor może edytować dane kandydatów.</w:t>
      </w:r>
    </w:p>
    <w:p w14:paraId="6AD3B23B" w14:textId="77777777" w:rsidR="00AB4B18" w:rsidRDefault="00AB4B18" w:rsidP="005303C0">
      <w:pPr>
        <w:keepNext/>
        <w:spacing w:line="276" w:lineRule="auto"/>
        <w:ind w:firstLine="0"/>
        <w:jc w:val="center"/>
      </w:pPr>
      <w:r w:rsidRPr="000554C4">
        <w:rPr>
          <w:rFonts w:cs="Times New Roman"/>
          <w:noProof/>
        </w:rPr>
        <w:lastRenderedPageBreak/>
        <w:drawing>
          <wp:inline distT="0" distB="0" distL="0" distR="0" wp14:anchorId="74E6055B" wp14:editId="376869EC">
            <wp:extent cx="5760720" cy="5619115"/>
            <wp:effectExtent l="0" t="0" r="0" b="0"/>
            <wp:docPr id="892052321" name="Obraz 6" descr="Obraz zawierający tekst, zrzut ekranu, diagram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52321" name="Obraz 6" descr="Obraz zawierający tekst, zrzut ekranu, diagram, szkic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1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A777" w14:textId="46843AFA" w:rsidR="00AB4B18" w:rsidRPr="000554C4" w:rsidRDefault="00AB4B18" w:rsidP="00A4619F">
      <w:pPr>
        <w:pStyle w:val="Legenda"/>
        <w:spacing w:line="276" w:lineRule="auto"/>
        <w:ind w:firstLine="0"/>
        <w:rPr>
          <w:rFonts w:cs="Times New Roman"/>
        </w:rPr>
      </w:pPr>
      <w:bookmarkStart w:id="4" w:name="_Ref187734909"/>
      <w:bookmarkStart w:id="5" w:name="_Toc188956074"/>
      <w:r>
        <w:t xml:space="preserve">Rysunek </w:t>
      </w:r>
      <w:fldSimple w:instr=" SEQ Rysunek \* ARABIC ">
        <w:r w:rsidR="00045C45">
          <w:rPr>
            <w:noProof/>
          </w:rPr>
          <w:t>2</w:t>
        </w:r>
      </w:fldSimple>
      <w:bookmarkEnd w:id="4"/>
      <w:r>
        <w:t xml:space="preserve">. </w:t>
      </w:r>
      <w:r w:rsidRPr="001424B7">
        <w:t>Diagram przypadków użycia</w:t>
      </w:r>
      <w:bookmarkEnd w:id="5"/>
    </w:p>
    <w:p w14:paraId="6FD7DEC8" w14:textId="20FDA760" w:rsidR="00AB4B18" w:rsidRPr="000554C4" w:rsidRDefault="00AB4B18" w:rsidP="005009BA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cenariusze przypadków użycia</w:t>
      </w:r>
    </w:p>
    <w:p w14:paraId="6EA0D088" w14:textId="4489C9BA" w:rsidR="00A14D86" w:rsidRDefault="004A3FE4" w:rsidP="00F32911">
      <w:pPr>
        <w:spacing w:line="276" w:lineRule="auto"/>
        <w:rPr>
          <w:rFonts w:cs="Times New Roman"/>
        </w:rPr>
      </w:pPr>
      <w:r w:rsidRPr="000554C4">
        <w:rPr>
          <w:rFonts w:cs="Times New Roman"/>
        </w:rPr>
        <w:t>W poniższej części dokumentacji zostaną przedstawione cztery s</w:t>
      </w:r>
      <w:r w:rsidR="00490737" w:rsidRPr="000554C4">
        <w:rPr>
          <w:rFonts w:cs="Times New Roman"/>
        </w:rPr>
        <w:t>cenariusze</w:t>
      </w:r>
      <w:r w:rsidRPr="000554C4">
        <w:rPr>
          <w:rFonts w:cs="Times New Roman"/>
        </w:rPr>
        <w:t xml:space="preserve"> przypadków</w:t>
      </w:r>
      <w:r w:rsidR="00490737" w:rsidRPr="000554C4">
        <w:rPr>
          <w:rFonts w:cs="Times New Roman"/>
        </w:rPr>
        <w:t xml:space="preserve"> użycia</w:t>
      </w:r>
      <w:r w:rsidRPr="000554C4">
        <w:rPr>
          <w:rFonts w:cs="Times New Roman"/>
        </w:rPr>
        <w:t xml:space="preserve"> dla projektowanego systemu</w:t>
      </w:r>
      <w:r w:rsidR="00490737" w:rsidRPr="000554C4">
        <w:rPr>
          <w:rFonts w:cs="Times New Roman"/>
        </w:rPr>
        <w:t>.</w:t>
      </w:r>
      <w:r w:rsidRPr="000554C4">
        <w:rPr>
          <w:rFonts w:cs="Times New Roman"/>
        </w:rPr>
        <w:t xml:space="preserve"> Scenariusze przedstawi</w:t>
      </w:r>
      <w:r w:rsidR="00F112EA">
        <w:rPr>
          <w:rFonts w:cs="Times New Roman"/>
        </w:rPr>
        <w:t>ają</w:t>
      </w:r>
      <w:r w:rsidRPr="000554C4">
        <w:rPr>
          <w:rFonts w:cs="Times New Roman"/>
        </w:rPr>
        <w:t xml:space="preserve"> </w:t>
      </w:r>
      <w:r w:rsidR="00F112EA">
        <w:rPr>
          <w:rFonts w:cs="Times New Roman"/>
        </w:rPr>
        <w:t>„</w:t>
      </w:r>
      <w:r w:rsidRPr="000554C4">
        <w:rPr>
          <w:rFonts w:cs="Times New Roman"/>
        </w:rPr>
        <w:t>krok po kroku</w:t>
      </w:r>
      <w:r w:rsidR="00F112EA">
        <w:rPr>
          <w:rFonts w:cs="Times New Roman"/>
        </w:rPr>
        <w:t>”</w:t>
      </w:r>
      <w:r w:rsidRPr="000554C4">
        <w:rPr>
          <w:rFonts w:cs="Times New Roman"/>
        </w:rPr>
        <w:t>, jak dany aktor wchodzi w interakcję z systemem, aby osiągnąć określony cel.</w:t>
      </w:r>
    </w:p>
    <w:p w14:paraId="0DC0BA12" w14:textId="38CF3BF2" w:rsidR="00706DF7" w:rsidRPr="000554C4" w:rsidRDefault="00AA58B8" w:rsidP="005775ED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Pr="00AA58B8">
        <w:rPr>
          <w:rFonts w:cs="Times New Roman"/>
        </w:rPr>
        <w:t>cenariusz przedstawia proces rejestracji użytkownika w systemie, w którym Gość wprowadza swoje dane, a system je weryfikuje. Jeśli dane są poprawne, konto zostaje utworzone, a</w:t>
      </w:r>
      <w:r>
        <w:rPr>
          <w:rFonts w:cs="Times New Roman"/>
        </w:rPr>
        <w:t> </w:t>
      </w:r>
      <w:r w:rsidRPr="00AA58B8">
        <w:rPr>
          <w:rFonts w:cs="Times New Roman"/>
        </w:rPr>
        <w:t>użytkownik automatycznie loguje się i zostaje przekierowany na stronę główną. W przypadku błędnych danych system wyświetla komunikat i umożliwia ponowną próbę rejestracji.</w:t>
      </w:r>
    </w:p>
    <w:p w14:paraId="394ED8F0" w14:textId="532BBD4E" w:rsidR="00706DF7" w:rsidRDefault="00706DF7" w:rsidP="00FC09CF">
      <w:pPr>
        <w:pStyle w:val="Legenda"/>
        <w:keepNext/>
        <w:spacing w:before="240" w:line="276" w:lineRule="auto"/>
        <w:ind w:firstLine="0"/>
      </w:pPr>
      <w:bookmarkStart w:id="6" w:name="_Toc188956114"/>
      <w:r>
        <w:t xml:space="preserve">Tabela </w:t>
      </w:r>
      <w:fldSimple w:instr=" SEQ Tabela \* ARABIC ">
        <w:r w:rsidR="008223D0">
          <w:rPr>
            <w:noProof/>
          </w:rPr>
          <w:t>1</w:t>
        </w:r>
      </w:fldSimple>
      <w:r>
        <w:t>. Scenariusz PU rejestracja</w:t>
      </w:r>
      <w:bookmarkEnd w:id="6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5C65C10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0E5F1BF0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71BF8BD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3ACCE10B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46AA18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6886D11" w14:textId="12700501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Rejestracja</w:t>
            </w:r>
          </w:p>
        </w:tc>
      </w:tr>
      <w:tr w:rsidR="00EB41D0" w:rsidRPr="000554C4" w14:paraId="5C780592" w14:textId="77777777" w:rsidTr="00305594">
        <w:tc>
          <w:tcPr>
            <w:tcW w:w="2547" w:type="dxa"/>
          </w:tcPr>
          <w:p w14:paraId="60E241DB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0546B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EB41D0" w:rsidRPr="000554C4" w14:paraId="55B2F1DA" w14:textId="77777777" w:rsidTr="00305594">
        <w:tc>
          <w:tcPr>
            <w:tcW w:w="2547" w:type="dxa"/>
          </w:tcPr>
          <w:p w14:paraId="037A995F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115A7122" w14:textId="64B98CCF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rejestrować się do systemu</w:t>
            </w:r>
          </w:p>
        </w:tc>
      </w:tr>
      <w:tr w:rsidR="00EB41D0" w:rsidRPr="000554C4" w14:paraId="305DBB77" w14:textId="77777777" w:rsidTr="00305594">
        <w:tc>
          <w:tcPr>
            <w:tcW w:w="2547" w:type="dxa"/>
          </w:tcPr>
          <w:p w14:paraId="4CF5237E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Warunki początkowe</w:t>
            </w:r>
          </w:p>
        </w:tc>
        <w:tc>
          <w:tcPr>
            <w:tcW w:w="6515" w:type="dxa"/>
          </w:tcPr>
          <w:p w14:paraId="735F76CE" w14:textId="0024B70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ukończył szkołę podstawową i napisał egzamin ósmoklasisty</w:t>
            </w:r>
          </w:p>
        </w:tc>
      </w:tr>
      <w:tr w:rsidR="00EB41D0" w:rsidRPr="000554C4" w14:paraId="34DD60CB" w14:textId="77777777" w:rsidTr="00305594">
        <w:tc>
          <w:tcPr>
            <w:tcW w:w="2547" w:type="dxa"/>
          </w:tcPr>
          <w:p w14:paraId="16ED9D2C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34B36BC4" w14:textId="3185519E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rejestracji.</w:t>
            </w:r>
          </w:p>
          <w:p w14:paraId="6239FC51" w14:textId="38BABD68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osobowe w odpowiednie pola formularza.</w:t>
            </w:r>
          </w:p>
          <w:p w14:paraId="65919F84" w14:textId="412961A9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dokonuje walidacji wprowadzonych danych.</w:t>
            </w:r>
          </w:p>
          <w:p w14:paraId="1EA180F8" w14:textId="430C10B4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tworzy konto użytkownika</w:t>
            </w:r>
            <w:r w:rsidR="006430BA">
              <w:rPr>
                <w:rFonts w:cs="Times New Roman"/>
              </w:rPr>
              <w:t>, loguje użytkownika na stworzone konto</w:t>
            </w:r>
            <w:r w:rsidRPr="000554C4">
              <w:rPr>
                <w:rFonts w:cs="Times New Roman"/>
              </w:rPr>
              <w:t xml:space="preserve"> i przekierowuje go do strony głównej systemu.</w:t>
            </w:r>
          </w:p>
        </w:tc>
      </w:tr>
      <w:tr w:rsidR="00EB41D0" w:rsidRPr="000554C4" w14:paraId="54C1982B" w14:textId="77777777" w:rsidTr="00305594">
        <w:tc>
          <w:tcPr>
            <w:tcW w:w="2547" w:type="dxa"/>
          </w:tcPr>
          <w:p w14:paraId="2BD71627" w14:textId="77777777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757997CD" w14:textId="7E3B36C3" w:rsidR="00EB41D0" w:rsidRPr="000554C4" w:rsidRDefault="00EB41D0" w:rsidP="0013072A">
            <w:pPr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odpowiednio dane, system wyświetli odpowiedni komunikat błędu i pozwoli na ponowne wprowadzenie danych.</w:t>
            </w:r>
          </w:p>
        </w:tc>
      </w:tr>
      <w:tr w:rsidR="00EB41D0" w:rsidRPr="000554C4" w14:paraId="41147C09" w14:textId="77777777" w:rsidTr="00305594">
        <w:tc>
          <w:tcPr>
            <w:tcW w:w="2547" w:type="dxa"/>
          </w:tcPr>
          <w:p w14:paraId="21F79DD6" w14:textId="77777777" w:rsidR="00EB41D0" w:rsidRPr="000554C4" w:rsidRDefault="00EB41D0" w:rsidP="0060582A">
            <w:pPr>
              <w:spacing w:after="480"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36EEA04" w14:textId="758F48DE" w:rsidR="00EB41D0" w:rsidRPr="000554C4" w:rsidRDefault="00EB41D0" w:rsidP="005303C0">
            <w:pPr>
              <w:keepNext/>
              <w:spacing w:after="480"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oraz zalogowany i ma dostęp do swojego konta albo widzi komunikat o błędnej rejestracji w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systemie.</w:t>
            </w:r>
          </w:p>
        </w:tc>
      </w:tr>
    </w:tbl>
    <w:p w14:paraId="4319A04D" w14:textId="7C7E6812" w:rsidR="00F37708" w:rsidRDefault="00563807" w:rsidP="004530BF">
      <w:pPr>
        <w:spacing w:before="240" w:line="276" w:lineRule="auto"/>
        <w:rPr>
          <w:rFonts w:cs="Times New Roman"/>
        </w:rPr>
      </w:pPr>
      <w:r w:rsidRPr="00563807">
        <w:rPr>
          <w:rFonts w:cs="Times New Roman"/>
        </w:rPr>
        <w:t>W oparciu o zdefiniowany</w:t>
      </w:r>
      <w:r>
        <w:rPr>
          <w:rFonts w:cs="Times New Roman"/>
        </w:rPr>
        <w:t xml:space="preserve"> powyżej</w:t>
      </w:r>
      <w:r w:rsidRPr="00563807">
        <w:rPr>
          <w:rFonts w:cs="Times New Roman"/>
        </w:rPr>
        <w:t xml:space="preserve"> scenariusz przypadku użycia został opracowany diagram </w:t>
      </w:r>
      <w:r>
        <w:rPr>
          <w:rFonts w:cs="Times New Roman"/>
        </w:rPr>
        <w:t>aktywności</w:t>
      </w:r>
      <w:r w:rsidR="00F37708">
        <w:rPr>
          <w:rFonts w:cs="Times New Roman"/>
        </w:rPr>
        <w:t>.</w:t>
      </w:r>
      <w:r w:rsidR="00FD5A55">
        <w:rPr>
          <w:rFonts w:cs="Times New Roman"/>
        </w:rPr>
        <w:t xml:space="preserve"> Diagram ten jest przedstawiony na </w:t>
      </w:r>
      <w:r w:rsidR="00721629">
        <w:rPr>
          <w:rFonts w:cs="Times New Roman"/>
        </w:rPr>
        <w:fldChar w:fldCharType="begin"/>
      </w:r>
      <w:r w:rsidR="00721629">
        <w:rPr>
          <w:rFonts w:cs="Times New Roman"/>
        </w:rPr>
        <w:instrText xml:space="preserve"> REF _Ref187735249 \h </w:instrText>
      </w:r>
      <w:r w:rsidR="00721629">
        <w:rPr>
          <w:rFonts w:cs="Times New Roman"/>
        </w:rPr>
      </w:r>
      <w:r w:rsidR="00721629">
        <w:rPr>
          <w:rFonts w:cs="Times New Roman"/>
        </w:rPr>
        <w:fldChar w:fldCharType="separate"/>
      </w:r>
      <w:r w:rsidR="00721629">
        <w:t xml:space="preserve">Rysunku </w:t>
      </w:r>
      <w:r w:rsidR="00721629">
        <w:rPr>
          <w:noProof/>
        </w:rPr>
        <w:t>3</w:t>
      </w:r>
      <w:r w:rsidR="00721629">
        <w:rPr>
          <w:rFonts w:cs="Times New Roman"/>
        </w:rPr>
        <w:fldChar w:fldCharType="end"/>
      </w:r>
      <w:r w:rsidR="00FD5A55">
        <w:rPr>
          <w:rFonts w:cs="Times New Roman"/>
        </w:rPr>
        <w:t>.</w:t>
      </w:r>
    </w:p>
    <w:p w14:paraId="31F58A31" w14:textId="77777777" w:rsidR="00F37708" w:rsidRDefault="00F37708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D15E205" wp14:editId="3DFE3BF6">
            <wp:extent cx="3323338" cy="5421086"/>
            <wp:effectExtent l="0" t="0" r="0" b="8255"/>
            <wp:docPr id="2107601864" name="Obraz 2" descr="Obraz zawierający tekst, diagram, zrzut ekranu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01864" name="Obraz 2" descr="Obraz zawierający tekst, diagram, zrzut ekranu, Równolegle&#10;&#10;Opis wygenerowany automatyczni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562" cy="547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69712" w14:textId="78043932" w:rsidR="00F37708" w:rsidRDefault="00F37708" w:rsidP="00FC09CF">
      <w:pPr>
        <w:pStyle w:val="Legenda"/>
        <w:spacing w:line="276" w:lineRule="auto"/>
        <w:ind w:firstLine="0"/>
        <w:rPr>
          <w:rFonts w:cs="Times New Roman"/>
        </w:rPr>
      </w:pPr>
      <w:bookmarkStart w:id="7" w:name="_Ref187735249"/>
      <w:bookmarkStart w:id="8" w:name="_Toc188956075"/>
      <w:r>
        <w:t xml:space="preserve">Rysunek </w:t>
      </w:r>
      <w:fldSimple w:instr=" SEQ Rysunek \* ARABIC ">
        <w:r w:rsidR="00045C45">
          <w:rPr>
            <w:noProof/>
          </w:rPr>
          <w:t>3</w:t>
        </w:r>
      </w:fldSimple>
      <w:bookmarkEnd w:id="7"/>
      <w:r>
        <w:t xml:space="preserve">. Diagram aktywności </w:t>
      </w:r>
      <w:r w:rsidR="00721629">
        <w:t>scenariusza PU rejestracja</w:t>
      </w:r>
      <w:bookmarkEnd w:id="8"/>
    </w:p>
    <w:p w14:paraId="0B5312ED" w14:textId="161482F0" w:rsidR="00E81EAA" w:rsidRDefault="00D71F03" w:rsidP="00365728">
      <w:pPr>
        <w:spacing w:line="276" w:lineRule="auto"/>
      </w:pPr>
      <w:r>
        <w:rPr>
          <w:rFonts w:cs="Times New Roman"/>
        </w:rPr>
        <w:lastRenderedPageBreak/>
        <w:t xml:space="preserve">Na </w:t>
      </w:r>
      <w:r w:rsidR="003B79A2">
        <w:rPr>
          <w:rFonts w:cs="Times New Roman"/>
        </w:rPr>
        <w:fldChar w:fldCharType="begin"/>
      </w:r>
      <w:r w:rsidR="003B79A2">
        <w:rPr>
          <w:rFonts w:cs="Times New Roman"/>
        </w:rPr>
        <w:instrText xml:space="preserve"> REF _Ref187735316 \h </w:instrText>
      </w:r>
      <w:r w:rsidR="003B79A2">
        <w:rPr>
          <w:rFonts w:cs="Times New Roman"/>
        </w:rPr>
      </w:r>
      <w:r w:rsidR="003B79A2">
        <w:rPr>
          <w:rFonts w:cs="Times New Roman"/>
        </w:rPr>
        <w:fldChar w:fldCharType="separate"/>
      </w:r>
      <w:r w:rsidR="003B79A2">
        <w:t xml:space="preserve">Rysunku </w:t>
      </w:r>
      <w:r w:rsidR="003B79A2">
        <w:rPr>
          <w:noProof/>
        </w:rPr>
        <w:t>4</w:t>
      </w:r>
      <w:r w:rsidR="003B79A2">
        <w:rPr>
          <w:rFonts w:cs="Times New Roman"/>
        </w:rPr>
        <w:fldChar w:fldCharType="end"/>
      </w:r>
      <w:r>
        <w:rPr>
          <w:rFonts w:cs="Times New Roman"/>
        </w:rPr>
        <w:t xml:space="preserve"> przedstawiono</w:t>
      </w:r>
      <w:r w:rsidR="00E81EAA">
        <w:rPr>
          <w:rFonts w:cs="Times New Roman"/>
        </w:rPr>
        <w:t xml:space="preserve"> diagram sekwencji</w:t>
      </w:r>
      <w:r w:rsidR="00E81EAA" w:rsidRPr="00E81EAA">
        <w:rPr>
          <w:rFonts w:cs="Times New Roman"/>
        </w:rPr>
        <w:t>, który obejmuje proces rejestracji użytkownika. Proces ten zawiera następujące kroki:</w:t>
      </w:r>
      <w:r w:rsidR="00E81EAA" w:rsidRPr="00E81EAA">
        <w:t xml:space="preserve"> </w:t>
      </w:r>
    </w:p>
    <w:p w14:paraId="645A1F1D" w14:textId="64FD8AE2" w:rsidR="00E81EAA" w:rsidRPr="00DF72A7" w:rsidRDefault="00785EA3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1: </w:t>
      </w:r>
      <w:r w:rsidR="00E81EAA" w:rsidRPr="00DF72A7">
        <w:rPr>
          <w:rFonts w:cs="Times New Roman"/>
        </w:rPr>
        <w:t>Użytkownik otwiera stronę rejestracji w systemie.</w:t>
      </w:r>
    </w:p>
    <w:p w14:paraId="0746C9EB" w14:textId="45FF66BD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2: </w:t>
      </w:r>
      <w:r w:rsidR="00E81EAA" w:rsidRPr="00DF72A7">
        <w:rPr>
          <w:rFonts w:cs="Times New Roman"/>
        </w:rPr>
        <w:t>System wyświetla formularz rejestracyjny.</w:t>
      </w:r>
    </w:p>
    <w:p w14:paraId="7E3D73C6" w14:textId="4386F56A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3: </w:t>
      </w:r>
      <w:r w:rsidR="00E81EAA" w:rsidRPr="00DF72A7">
        <w:rPr>
          <w:rFonts w:cs="Times New Roman"/>
        </w:rPr>
        <w:t>Użytkownik wypełnia formularz i wysyła dane do systemu.</w:t>
      </w:r>
    </w:p>
    <w:p w14:paraId="7CFD21F8" w14:textId="2B2755D9" w:rsidR="00E81EAA" w:rsidRPr="00DF72A7" w:rsidRDefault="00DF72A7" w:rsidP="00DF72A7">
      <w:pPr>
        <w:spacing w:after="0" w:line="276" w:lineRule="auto"/>
        <w:ind w:firstLine="0"/>
        <w:rPr>
          <w:rFonts w:cs="Times New Roman"/>
        </w:rPr>
      </w:pPr>
      <w:r w:rsidRPr="00DF72A7">
        <w:rPr>
          <w:rFonts w:cs="Times New Roman"/>
        </w:rPr>
        <w:t xml:space="preserve">K4: </w:t>
      </w:r>
      <w:r w:rsidR="00E81EAA" w:rsidRPr="00DF72A7">
        <w:rPr>
          <w:rFonts w:cs="Times New Roman"/>
        </w:rPr>
        <w:t>System waliduje wprowadzone dane:</w:t>
      </w:r>
    </w:p>
    <w:p w14:paraId="0CDE9209" w14:textId="0B2B0EC6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1: </w:t>
      </w:r>
      <w:r w:rsidR="00E81EAA" w:rsidRPr="00DF72A7">
        <w:rPr>
          <w:rFonts w:cs="Times New Roman"/>
        </w:rPr>
        <w:t>Jeśli dane są poprawne:</w:t>
      </w:r>
    </w:p>
    <w:p w14:paraId="48D4CFEE" w14:textId="6CDFE610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1: </w:t>
      </w:r>
      <w:r w:rsidR="00E81EAA" w:rsidRPr="00DF72A7">
        <w:rPr>
          <w:rFonts w:cs="Times New Roman"/>
        </w:rPr>
        <w:t>System zapisuje dane w bazie, tworzy konto użytkownika oraz loguje użytkownika.</w:t>
      </w:r>
    </w:p>
    <w:p w14:paraId="6858F0C0" w14:textId="7A08BD0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1.2: </w:t>
      </w:r>
      <w:r w:rsidR="00E81EAA" w:rsidRPr="00DF72A7">
        <w:rPr>
          <w:rFonts w:cs="Times New Roman"/>
        </w:rPr>
        <w:t>System przekierowuje użytkownika na stronę główną.</w:t>
      </w:r>
    </w:p>
    <w:p w14:paraId="068BCD83" w14:textId="57C27F74" w:rsidR="00E81EAA" w:rsidRPr="00DF72A7" w:rsidRDefault="00DF72A7" w:rsidP="00DF72A7">
      <w:pPr>
        <w:spacing w:after="0" w:line="276" w:lineRule="auto"/>
        <w:rPr>
          <w:rFonts w:cs="Times New Roman"/>
        </w:rPr>
      </w:pPr>
      <w:r w:rsidRPr="00DF72A7">
        <w:rPr>
          <w:rFonts w:cs="Times New Roman"/>
        </w:rPr>
        <w:t xml:space="preserve">K4.2: </w:t>
      </w:r>
      <w:r w:rsidR="00E81EAA" w:rsidRPr="00DF72A7">
        <w:rPr>
          <w:rFonts w:cs="Times New Roman"/>
        </w:rPr>
        <w:t>Jeśli dane są niepoprawne:</w:t>
      </w:r>
    </w:p>
    <w:p w14:paraId="1C0D587B" w14:textId="617530BC" w:rsidR="00E81EAA" w:rsidRPr="00DF72A7" w:rsidRDefault="00DF72A7" w:rsidP="00DF72A7">
      <w:pPr>
        <w:spacing w:after="0"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1: </w:t>
      </w:r>
      <w:r w:rsidR="00E81EAA" w:rsidRPr="00DF72A7">
        <w:rPr>
          <w:rFonts w:cs="Times New Roman"/>
        </w:rPr>
        <w:t>System wyświetla komunikat o błędzie.</w:t>
      </w:r>
    </w:p>
    <w:p w14:paraId="18DE9D14" w14:textId="7B1C36C6" w:rsidR="002B73B9" w:rsidRPr="00DF72A7" w:rsidRDefault="00DF72A7" w:rsidP="00DF72A7">
      <w:pPr>
        <w:spacing w:after="0" w:line="276" w:lineRule="auto"/>
        <w:ind w:left="709" w:hanging="1"/>
        <w:rPr>
          <w:rFonts w:cs="Times New Roman"/>
        </w:rPr>
      </w:pPr>
      <w:r w:rsidRPr="00DF72A7">
        <w:rPr>
          <w:rFonts w:cs="Times New Roman"/>
        </w:rPr>
        <w:t xml:space="preserve">K4.2.2: </w:t>
      </w:r>
      <w:r w:rsidR="004D6C57" w:rsidRPr="00DF72A7">
        <w:rPr>
          <w:rFonts w:cs="Times New Roman"/>
        </w:rPr>
        <w:t>System umożliwia użytkownikowi poprawienie danych i ponowne przesłanie formularza</w:t>
      </w:r>
      <w:r w:rsidR="002B73B9" w:rsidRPr="00DF72A7">
        <w:rPr>
          <w:rFonts w:cs="Times New Roman"/>
        </w:rPr>
        <w:t>.</w:t>
      </w:r>
    </w:p>
    <w:p w14:paraId="5F60B9EB" w14:textId="1F119C92" w:rsidR="002B73B9" w:rsidRPr="00DF72A7" w:rsidRDefault="00DF72A7" w:rsidP="00DF72A7">
      <w:pPr>
        <w:spacing w:line="276" w:lineRule="auto"/>
        <w:ind w:firstLine="708"/>
        <w:rPr>
          <w:rFonts w:cs="Times New Roman"/>
        </w:rPr>
      </w:pPr>
      <w:r w:rsidRPr="00DF72A7">
        <w:rPr>
          <w:rFonts w:cs="Times New Roman"/>
        </w:rPr>
        <w:t xml:space="preserve">K4.2.3: </w:t>
      </w:r>
      <w:r w:rsidR="0014107C" w:rsidRPr="00DF72A7">
        <w:rPr>
          <w:rFonts w:cs="Times New Roman"/>
        </w:rPr>
        <w:t xml:space="preserve">Procedura wraca do podpunktu walidacji </w:t>
      </w:r>
      <w:r w:rsidR="009C5374" w:rsidRPr="00DF72A7">
        <w:rPr>
          <w:rFonts w:cs="Times New Roman"/>
        </w:rPr>
        <w:t xml:space="preserve">wprowadzonych </w:t>
      </w:r>
      <w:r w:rsidR="0014107C" w:rsidRPr="00DF72A7">
        <w:rPr>
          <w:rFonts w:cs="Times New Roman"/>
        </w:rPr>
        <w:t>danych</w:t>
      </w:r>
      <w:r w:rsidR="00E81EAA" w:rsidRPr="00DF72A7">
        <w:rPr>
          <w:rFonts w:cs="Times New Roman"/>
        </w:rPr>
        <w:t>.</w:t>
      </w:r>
    </w:p>
    <w:p w14:paraId="415FC044" w14:textId="77777777" w:rsidR="006E5109" w:rsidRDefault="00E81EAA" w:rsidP="006851E8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E83DDD7" wp14:editId="4E0F7D1C">
            <wp:extent cx="4276051" cy="5697157"/>
            <wp:effectExtent l="0" t="0" r="0" b="0"/>
            <wp:docPr id="19589649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4907" name="Obraz 195896490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824" cy="574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93A9" w14:textId="04BE44AC" w:rsidR="00E81EAA" w:rsidRPr="00E81EAA" w:rsidRDefault="006E5109" w:rsidP="00284DDC">
      <w:pPr>
        <w:pStyle w:val="Legenda"/>
        <w:spacing w:line="276" w:lineRule="auto"/>
        <w:ind w:firstLine="0"/>
        <w:rPr>
          <w:rFonts w:cs="Times New Roman"/>
        </w:rPr>
      </w:pPr>
      <w:bookmarkStart w:id="9" w:name="_Ref187735316"/>
      <w:bookmarkStart w:id="10" w:name="_Toc188956076"/>
      <w:r>
        <w:t xml:space="preserve">Rysunek </w:t>
      </w:r>
      <w:fldSimple w:instr=" SEQ Rysunek \* ARABIC ">
        <w:r w:rsidR="00045C45">
          <w:rPr>
            <w:noProof/>
          </w:rPr>
          <w:t>4</w:t>
        </w:r>
      </w:fldSimple>
      <w:bookmarkEnd w:id="9"/>
      <w:r>
        <w:t xml:space="preserve">. Diagram sekwencji </w:t>
      </w:r>
      <w:r w:rsidR="007347E4">
        <w:t>scenariusza PU rejestracja</w:t>
      </w:r>
      <w:bookmarkEnd w:id="10"/>
    </w:p>
    <w:p w14:paraId="03285CB1" w14:textId="4B6092E9" w:rsidR="00F928EE" w:rsidRDefault="00F928EE" w:rsidP="00F928EE">
      <w:pPr>
        <w:spacing w:line="276" w:lineRule="auto"/>
        <w:rPr>
          <w:rFonts w:cs="Times New Roman"/>
        </w:rPr>
      </w:pPr>
      <w:r>
        <w:rPr>
          <w:rFonts w:cs="Times New Roman"/>
        </w:rPr>
        <w:lastRenderedPageBreak/>
        <w:t xml:space="preserve">Diagram stanów przedstawiający proces rejestracji użytkownika w projektowanym systemie został zaprezentowany na </w:t>
      </w:r>
      <w:r w:rsidR="000F5D09">
        <w:rPr>
          <w:rFonts w:cs="Times New Roman"/>
        </w:rPr>
        <w:fldChar w:fldCharType="begin"/>
      </w:r>
      <w:r w:rsidR="000F5D09">
        <w:rPr>
          <w:rFonts w:cs="Times New Roman"/>
        </w:rPr>
        <w:instrText xml:space="preserve"> REF _Ref187735361 \h </w:instrText>
      </w:r>
      <w:r w:rsidR="000F5D09">
        <w:rPr>
          <w:rFonts w:cs="Times New Roman"/>
        </w:rPr>
      </w:r>
      <w:r w:rsidR="000F5D09">
        <w:rPr>
          <w:rFonts w:cs="Times New Roman"/>
        </w:rPr>
        <w:fldChar w:fldCharType="separate"/>
      </w:r>
      <w:r w:rsidR="000F5D09">
        <w:t xml:space="preserve">Rysunku </w:t>
      </w:r>
      <w:r w:rsidR="000F5D09">
        <w:rPr>
          <w:noProof/>
        </w:rPr>
        <w:t>5</w:t>
      </w:r>
      <w:r w:rsidR="000F5D09"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CF1DB5">
        <w:rPr>
          <w:rFonts w:cs="Times New Roman"/>
        </w:rPr>
        <w:t xml:space="preserve"> Proces rozpoczyna się od otwarcia strony rejestracji i wyświetlenia formularza. Następnie użytkownik wprowadza dane a system waliduje wprowadzone dane. Jeśli dane są niepoprawne to system wyświetla komunikat o błędzie rejestracji i umożliwia poprawę błędnych pól formularza, po czym wraca do walidacji danych. W przypadku poprawnie wprowadzonych danych, system zapisuje formularz, tworzy konto użytkownika, loguje go oraz przekierowuje na stronę główną.</w:t>
      </w:r>
    </w:p>
    <w:p w14:paraId="318C680A" w14:textId="77777777" w:rsidR="00F928EE" w:rsidRDefault="00F928EE" w:rsidP="00CF1DB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78994B5" wp14:editId="6229D302">
            <wp:extent cx="4375134" cy="5146765"/>
            <wp:effectExtent l="0" t="0" r="6985" b="0"/>
            <wp:docPr id="1253352634" name="Obraz 1" descr="Obraz zawierający zrzut ekranu, tekst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2634" name="Obraz 1" descr="Obraz zawierający zrzut ekranu, tekst, design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952" cy="5244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A311" w14:textId="1A8D6FE3" w:rsidR="00F928EE" w:rsidRDefault="00F928EE" w:rsidP="00CD3599">
      <w:pPr>
        <w:pStyle w:val="Legenda"/>
        <w:spacing w:line="276" w:lineRule="auto"/>
        <w:ind w:firstLine="0"/>
      </w:pPr>
      <w:bookmarkStart w:id="11" w:name="_Ref187735361"/>
      <w:bookmarkStart w:id="12" w:name="_Toc188956077"/>
      <w:r>
        <w:t xml:space="preserve">Rysunek </w:t>
      </w:r>
      <w:fldSimple w:instr=" SEQ Rysunek \* ARABIC ">
        <w:r w:rsidR="00045C45">
          <w:rPr>
            <w:noProof/>
          </w:rPr>
          <w:t>5</w:t>
        </w:r>
      </w:fldSimple>
      <w:bookmarkEnd w:id="11"/>
      <w:r>
        <w:t xml:space="preserve">. Diagram stanów </w:t>
      </w:r>
      <w:r w:rsidR="003B79A2">
        <w:t>scenariusza PU rejestracja</w:t>
      </w:r>
      <w:bookmarkEnd w:id="12"/>
    </w:p>
    <w:p w14:paraId="38333411" w14:textId="75AF914B" w:rsidR="000A6516" w:rsidRPr="000A6516" w:rsidRDefault="000F5D09" w:rsidP="005775ED">
      <w:pPr>
        <w:spacing w:line="276" w:lineRule="auto"/>
      </w:pPr>
      <w:r>
        <w:t>Scenariusz</w:t>
      </w:r>
      <w:r w:rsidR="00530011">
        <w:t xml:space="preserve"> przedstawiony poniżej</w:t>
      </w:r>
      <w:r>
        <w:t xml:space="preserve"> przedstawia proces </w:t>
      </w:r>
      <w:r w:rsidR="00530011">
        <w:t>logowania</w:t>
      </w:r>
      <w:r>
        <w:t xml:space="preserve"> użytkownika w systemie</w:t>
      </w:r>
      <w:r w:rsidR="00530011">
        <w:t xml:space="preserve">. </w:t>
      </w:r>
      <w:r>
        <w:t>Gość wprowadza swoje dane</w:t>
      </w:r>
      <w:r w:rsidR="00530011">
        <w:t xml:space="preserve"> logowania</w:t>
      </w:r>
      <w:r>
        <w:t xml:space="preserve">, a system je weryfikuje. Jeśli dane są poprawne, użytkownik </w:t>
      </w:r>
      <w:r w:rsidR="00530011">
        <w:t>zostaje zalogowany</w:t>
      </w:r>
      <w:r>
        <w:t xml:space="preserve"> i przekierowany na stronę główną. W przypadku </w:t>
      </w:r>
      <w:r w:rsidR="00530011">
        <w:t>wprowadzenia niepoprawnych danych logowania</w:t>
      </w:r>
      <w:r>
        <w:t xml:space="preserve"> system wyświetla komunikat</w:t>
      </w:r>
      <w:r w:rsidR="00530011">
        <w:t xml:space="preserve"> o błędzie </w:t>
      </w:r>
      <w:r>
        <w:t xml:space="preserve">i umożliwia ponowną próbę </w:t>
      </w:r>
      <w:r w:rsidR="00530011">
        <w:t>logowania</w:t>
      </w:r>
      <w:r>
        <w:t>.</w:t>
      </w:r>
    </w:p>
    <w:p w14:paraId="6AD05352" w14:textId="50D1967C" w:rsidR="000A6516" w:rsidRDefault="000A6516" w:rsidP="00CD3599">
      <w:pPr>
        <w:pStyle w:val="Legenda"/>
        <w:spacing w:before="180" w:line="276" w:lineRule="auto"/>
        <w:ind w:firstLine="0"/>
      </w:pPr>
      <w:bookmarkStart w:id="13" w:name="_Toc188956115"/>
      <w:r>
        <w:t xml:space="preserve">Tabela </w:t>
      </w:r>
      <w:fldSimple w:instr=" SEQ Tabela \* ARABIC ">
        <w:r w:rsidR="008223D0">
          <w:rPr>
            <w:noProof/>
          </w:rPr>
          <w:t>2</w:t>
        </w:r>
      </w:fldSimple>
      <w:r>
        <w:t>. Scenariusz PU l</w:t>
      </w:r>
      <w:r w:rsidR="005A47E2">
        <w:t>o</w:t>
      </w:r>
      <w:r>
        <w:t>gowanie</w:t>
      </w:r>
      <w:bookmarkEnd w:id="1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7604A" w:rsidRPr="000554C4" w14:paraId="48E27998" w14:textId="77777777" w:rsidTr="0077604A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69C5529D" w14:textId="16F01780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1FF440D" w14:textId="2241C7CE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7604A" w:rsidRPr="000554C4" w14:paraId="3B011B8E" w14:textId="77777777" w:rsidTr="0077604A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35F9203" w14:textId="19B8432C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7471561A" w14:textId="073FF82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Logowanie</w:t>
            </w:r>
          </w:p>
        </w:tc>
      </w:tr>
      <w:tr w:rsidR="0077604A" w:rsidRPr="000554C4" w14:paraId="14F331D6" w14:textId="77777777" w:rsidTr="0077604A">
        <w:tc>
          <w:tcPr>
            <w:tcW w:w="2547" w:type="dxa"/>
          </w:tcPr>
          <w:p w14:paraId="348AF705" w14:textId="20B3015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52334BE3" w14:textId="581FC762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Gość</w:t>
            </w:r>
          </w:p>
        </w:tc>
      </w:tr>
      <w:tr w:rsidR="0077604A" w:rsidRPr="000554C4" w14:paraId="04C995AF" w14:textId="77777777" w:rsidTr="0077604A">
        <w:tc>
          <w:tcPr>
            <w:tcW w:w="2547" w:type="dxa"/>
          </w:tcPr>
          <w:p w14:paraId="50CBA792" w14:textId="299C29D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2FE87B29" w14:textId="740F07DA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chce zalogować się do systemu</w:t>
            </w:r>
          </w:p>
        </w:tc>
      </w:tr>
      <w:tr w:rsidR="0077604A" w:rsidRPr="000554C4" w14:paraId="5D1BEF2F" w14:textId="77777777" w:rsidTr="0077604A">
        <w:tc>
          <w:tcPr>
            <w:tcW w:w="2547" w:type="dxa"/>
          </w:tcPr>
          <w:p w14:paraId="4480207B" w14:textId="31F4D83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026AFA96" w14:textId="415CF93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rejestrowany w systemie i zna swoje dane logowania</w:t>
            </w:r>
          </w:p>
        </w:tc>
      </w:tr>
      <w:tr w:rsidR="0077604A" w:rsidRPr="000554C4" w14:paraId="41C74652" w14:textId="77777777" w:rsidTr="0077604A">
        <w:tc>
          <w:tcPr>
            <w:tcW w:w="2547" w:type="dxa"/>
          </w:tcPr>
          <w:p w14:paraId="13B3BBBD" w14:textId="51EFBBF6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127D4980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1. Użytkownik otwiera stronę logowania.</w:t>
            </w:r>
          </w:p>
          <w:p w14:paraId="3BF86D81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. Użytkownik wprowadza swoje dane logowania.</w:t>
            </w:r>
          </w:p>
          <w:p w14:paraId="671C0C66" w14:textId="7777777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. System weryfikuje dane logowania pod względem poprawności.</w:t>
            </w:r>
          </w:p>
          <w:p w14:paraId="71360E16" w14:textId="4311C367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4. System przyznaje dostęp i przekierowuje użytkownika do strony głównej systemu.</w:t>
            </w:r>
          </w:p>
        </w:tc>
      </w:tr>
      <w:tr w:rsidR="0077604A" w:rsidRPr="000554C4" w14:paraId="4E61150A" w14:textId="77777777" w:rsidTr="0077604A">
        <w:tc>
          <w:tcPr>
            <w:tcW w:w="2547" w:type="dxa"/>
          </w:tcPr>
          <w:p w14:paraId="14E19A06" w14:textId="5A04E661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2DDE90AD" w14:textId="62A2228B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Krok 3: Jeśli użytkownik wprowadził niepoprawne dane logowania, system wyświetli odpowiedni komunikat</w:t>
            </w:r>
            <w:r w:rsidR="00EB41D0" w:rsidRPr="000554C4">
              <w:rPr>
                <w:rFonts w:cs="Times New Roman"/>
              </w:rPr>
              <w:t xml:space="preserve"> błędu i pozwoli na ponowne wprowadzenie danych.</w:t>
            </w:r>
          </w:p>
        </w:tc>
      </w:tr>
      <w:tr w:rsidR="0077604A" w:rsidRPr="000554C4" w14:paraId="624D48A6" w14:textId="77777777" w:rsidTr="0077604A">
        <w:tc>
          <w:tcPr>
            <w:tcW w:w="2547" w:type="dxa"/>
          </w:tcPr>
          <w:p w14:paraId="7D70F273" w14:textId="76A8DDA9" w:rsidR="0077604A" w:rsidRPr="000554C4" w:rsidRDefault="0077604A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1123377" w14:textId="5265EA8E" w:rsidR="0077604A" w:rsidRPr="000554C4" w:rsidRDefault="00EB41D0" w:rsidP="005303C0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żytkownik jest zalogowany i ma dostęp do swojego konta albo widzi komunikat o błędnym logowaniu do systemu.</w:t>
            </w:r>
          </w:p>
        </w:tc>
      </w:tr>
    </w:tbl>
    <w:p w14:paraId="31DEDE00" w14:textId="67B4561E" w:rsidR="00FD5A55" w:rsidRDefault="00FD5A55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Na podstawie</w:t>
      </w:r>
      <w:r w:rsidRPr="00563807">
        <w:rPr>
          <w:rFonts w:cs="Times New Roman"/>
        </w:rPr>
        <w:t xml:space="preserve"> zdefiniowan</w:t>
      </w:r>
      <w:r>
        <w:rPr>
          <w:rFonts w:cs="Times New Roman"/>
        </w:rPr>
        <w:t>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skonstruowa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003024">
        <w:rPr>
          <w:rFonts w:cs="Times New Roman"/>
        </w:rPr>
        <w:t xml:space="preserve"> </w:t>
      </w:r>
      <w:r w:rsidR="00003024" w:rsidRPr="00003024">
        <w:rPr>
          <w:rFonts w:cs="Times New Roman"/>
        </w:rPr>
        <w:t>Diagram ten został zaprezentowany na</w:t>
      </w:r>
      <w:r w:rsidR="004F2899">
        <w:rPr>
          <w:rFonts w:cs="Times New Roman"/>
        </w:rPr>
        <w:t xml:space="preserve"> </w:t>
      </w:r>
      <w:r w:rsidR="004F2899">
        <w:rPr>
          <w:rFonts w:cs="Times New Roman"/>
        </w:rPr>
        <w:fldChar w:fldCharType="begin"/>
      </w:r>
      <w:r w:rsidR="004F2899">
        <w:rPr>
          <w:rFonts w:cs="Times New Roman"/>
        </w:rPr>
        <w:instrText xml:space="preserve"> REF _Ref187735599 \h </w:instrText>
      </w:r>
      <w:r w:rsidR="004F2899">
        <w:rPr>
          <w:rFonts w:cs="Times New Roman"/>
        </w:rPr>
      </w:r>
      <w:r w:rsidR="004F2899">
        <w:rPr>
          <w:rFonts w:cs="Times New Roman"/>
        </w:rPr>
        <w:fldChar w:fldCharType="separate"/>
      </w:r>
      <w:r w:rsidR="004F2899">
        <w:t xml:space="preserve">Rysunku </w:t>
      </w:r>
      <w:r w:rsidR="004F2899">
        <w:rPr>
          <w:noProof/>
        </w:rPr>
        <w:t>6</w:t>
      </w:r>
      <w:r w:rsidR="004F2899">
        <w:rPr>
          <w:rFonts w:cs="Times New Roman"/>
        </w:rPr>
        <w:fldChar w:fldCharType="end"/>
      </w:r>
      <w:r w:rsidR="00003024" w:rsidRPr="00003024">
        <w:rPr>
          <w:rFonts w:cs="Times New Roman"/>
        </w:rPr>
        <w:t>.</w:t>
      </w:r>
    </w:p>
    <w:p w14:paraId="555C165D" w14:textId="77777777" w:rsidR="000E0D84" w:rsidRDefault="000E0D84" w:rsidP="00CD359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1814D6EF" wp14:editId="7021065E">
            <wp:extent cx="3477861" cy="5146766"/>
            <wp:effectExtent l="0" t="0" r="8890" b="0"/>
            <wp:docPr id="211375342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53429" name="Obraz 211375342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610" cy="519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BEAA7" w14:textId="4498CFA6" w:rsidR="00FD5A55" w:rsidRDefault="000E0D84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4" w:name="_Ref187735599"/>
      <w:bookmarkStart w:id="15" w:name="_Toc188956078"/>
      <w:r>
        <w:t xml:space="preserve">Rysunek </w:t>
      </w:r>
      <w:fldSimple w:instr=" SEQ Rysunek \* ARABIC ">
        <w:r w:rsidR="00045C45">
          <w:rPr>
            <w:noProof/>
          </w:rPr>
          <w:t>6</w:t>
        </w:r>
      </w:fldSimple>
      <w:bookmarkEnd w:id="14"/>
      <w:r>
        <w:t xml:space="preserve">. Diagram aktywności </w:t>
      </w:r>
      <w:r w:rsidR="008676CB">
        <w:t>scenariusza PU logowanie</w:t>
      </w:r>
      <w:bookmarkEnd w:id="15"/>
    </w:p>
    <w:p w14:paraId="0B09151B" w14:textId="18BC2582" w:rsidR="00A31DCB" w:rsidRDefault="00A31DCB" w:rsidP="00365728">
      <w:pPr>
        <w:spacing w:line="276" w:lineRule="auto"/>
      </w:pPr>
      <w:r>
        <w:rPr>
          <w:rFonts w:cs="Times New Roman"/>
        </w:rPr>
        <w:t xml:space="preserve">Na </w:t>
      </w:r>
      <w:r w:rsidR="00E4494C">
        <w:rPr>
          <w:rFonts w:cs="Times New Roman"/>
        </w:rPr>
        <w:fldChar w:fldCharType="begin"/>
      </w:r>
      <w:r w:rsidR="00E4494C">
        <w:rPr>
          <w:rFonts w:cs="Times New Roman"/>
        </w:rPr>
        <w:instrText xml:space="preserve"> REF _Ref187735736 \h </w:instrText>
      </w:r>
      <w:r w:rsidR="00E4494C">
        <w:rPr>
          <w:rFonts w:cs="Times New Roman"/>
        </w:rPr>
      </w:r>
      <w:r w:rsidR="00E4494C">
        <w:rPr>
          <w:rFonts w:cs="Times New Roman"/>
        </w:rPr>
        <w:fldChar w:fldCharType="separate"/>
      </w:r>
      <w:r w:rsidR="00E4494C">
        <w:t xml:space="preserve">Rysunku </w:t>
      </w:r>
      <w:r w:rsidR="00E4494C">
        <w:rPr>
          <w:noProof/>
        </w:rPr>
        <w:t>7</w:t>
      </w:r>
      <w:r w:rsidR="00E4494C">
        <w:rPr>
          <w:rFonts w:cs="Times New Roman"/>
        </w:rPr>
        <w:fldChar w:fldCharType="end"/>
      </w:r>
      <w:r>
        <w:rPr>
          <w:rFonts w:cs="Times New Roman"/>
        </w:rPr>
        <w:t xml:space="preserve"> przedstawiono diagram sekwencji</w:t>
      </w:r>
      <w:r w:rsidRPr="00E81EAA">
        <w:rPr>
          <w:rFonts w:cs="Times New Roman"/>
        </w:rPr>
        <w:t xml:space="preserve">, który obejmuje proces </w:t>
      </w:r>
      <w:r w:rsidR="00045EC8">
        <w:rPr>
          <w:rFonts w:cs="Times New Roman"/>
        </w:rPr>
        <w:t>logowania</w:t>
      </w:r>
      <w:r w:rsidRPr="00E81EAA">
        <w:rPr>
          <w:rFonts w:cs="Times New Roman"/>
        </w:rPr>
        <w:t xml:space="preserve"> użytkownika. Proces ten zawiera następujące kroki:</w:t>
      </w:r>
      <w:r w:rsidRPr="00E81EAA">
        <w:t xml:space="preserve"> </w:t>
      </w:r>
    </w:p>
    <w:p w14:paraId="767B63CE" w14:textId="06C8CB59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1: </w:t>
      </w:r>
      <w:r w:rsidR="00A31DCB" w:rsidRPr="00B74B88">
        <w:rPr>
          <w:rFonts w:cs="Times New Roman"/>
        </w:rPr>
        <w:t xml:space="preserve">Użytkownik otwiera stronę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 xml:space="preserve"> w systemie.</w:t>
      </w:r>
    </w:p>
    <w:p w14:paraId="76B0BC1C" w14:textId="6F2EF31B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2: </w:t>
      </w:r>
      <w:r w:rsidR="00A31DCB" w:rsidRPr="00B74B88">
        <w:rPr>
          <w:rFonts w:cs="Times New Roman"/>
        </w:rPr>
        <w:t xml:space="preserve">System wyświetla formularz </w:t>
      </w:r>
      <w:r w:rsidR="00045EC8" w:rsidRPr="00B74B88">
        <w:rPr>
          <w:rFonts w:cs="Times New Roman"/>
        </w:rPr>
        <w:t>logowania</w:t>
      </w:r>
      <w:r w:rsidR="00A31DCB" w:rsidRPr="00B74B88">
        <w:rPr>
          <w:rFonts w:cs="Times New Roman"/>
        </w:rPr>
        <w:t>.</w:t>
      </w:r>
    </w:p>
    <w:p w14:paraId="752D7C20" w14:textId="0153A9C5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lastRenderedPageBreak/>
        <w:t xml:space="preserve">K3: </w:t>
      </w:r>
      <w:r w:rsidR="00A31DCB" w:rsidRPr="00B74B88">
        <w:rPr>
          <w:rFonts w:cs="Times New Roman"/>
        </w:rPr>
        <w:t>Użytkownik wypełnia formularz i wysyła dane do systemu.</w:t>
      </w:r>
    </w:p>
    <w:p w14:paraId="6CFFBE80" w14:textId="21ABECEF" w:rsidR="00A31DCB" w:rsidRPr="00B74B88" w:rsidRDefault="00A62092" w:rsidP="00785EA3">
      <w:pPr>
        <w:spacing w:after="0" w:line="276" w:lineRule="auto"/>
        <w:ind w:firstLine="0"/>
        <w:rPr>
          <w:rFonts w:cs="Times New Roman"/>
        </w:rPr>
      </w:pPr>
      <w:r w:rsidRPr="00B74B88">
        <w:rPr>
          <w:rFonts w:cs="Times New Roman"/>
        </w:rPr>
        <w:t xml:space="preserve">K4: </w:t>
      </w:r>
      <w:r w:rsidR="00A31DCB" w:rsidRPr="00B74B88">
        <w:rPr>
          <w:rFonts w:cs="Times New Roman"/>
        </w:rPr>
        <w:t>System waliduje wprowadzone dane:</w:t>
      </w:r>
    </w:p>
    <w:p w14:paraId="3C2224D2" w14:textId="2D162FE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1: </w:t>
      </w:r>
      <w:r w:rsidR="001F4F65" w:rsidRPr="00B74B88">
        <w:rPr>
          <w:rFonts w:cs="Times New Roman"/>
        </w:rPr>
        <w:t>Jeśli dane są poprawne:</w:t>
      </w:r>
    </w:p>
    <w:p w14:paraId="04EB599E" w14:textId="6D63CD16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1: </w:t>
      </w:r>
      <w:r w:rsidR="001F4F65" w:rsidRPr="00B74B88">
        <w:rPr>
          <w:rFonts w:cs="Times New Roman"/>
        </w:rPr>
        <w:t>System loguje użytkownika.</w:t>
      </w:r>
    </w:p>
    <w:p w14:paraId="53D9C742" w14:textId="1E3B0D7B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1.2: </w:t>
      </w:r>
      <w:r w:rsidR="001F4F65" w:rsidRPr="00B74B88">
        <w:rPr>
          <w:rFonts w:cs="Times New Roman"/>
        </w:rPr>
        <w:t>System przekierowuje użytkownika na stronę główną.</w:t>
      </w:r>
    </w:p>
    <w:p w14:paraId="64BE060B" w14:textId="65AAC18F" w:rsidR="001F4F65" w:rsidRPr="00B74B88" w:rsidRDefault="00A62092" w:rsidP="00785EA3">
      <w:pPr>
        <w:spacing w:after="0" w:line="276" w:lineRule="auto"/>
        <w:rPr>
          <w:rFonts w:cs="Times New Roman"/>
        </w:rPr>
      </w:pPr>
      <w:r w:rsidRPr="00B74B88">
        <w:rPr>
          <w:rFonts w:cs="Times New Roman"/>
        </w:rPr>
        <w:t xml:space="preserve">K4.2: </w:t>
      </w:r>
      <w:r w:rsidR="001F4F65" w:rsidRPr="00B74B88">
        <w:rPr>
          <w:rFonts w:cs="Times New Roman"/>
        </w:rPr>
        <w:t>Jeśli dane są niepoprawne:</w:t>
      </w:r>
    </w:p>
    <w:p w14:paraId="68FAB061" w14:textId="013AB7EE" w:rsidR="001F4F65" w:rsidRPr="00B74B88" w:rsidRDefault="00A62092" w:rsidP="00785EA3">
      <w:pPr>
        <w:spacing w:after="0"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1: </w:t>
      </w:r>
      <w:r w:rsidR="001F4F65" w:rsidRPr="00B74B88">
        <w:rPr>
          <w:rFonts w:cs="Times New Roman"/>
        </w:rPr>
        <w:t>System wyświetla komunikat o błędzie.</w:t>
      </w:r>
    </w:p>
    <w:p w14:paraId="744D7804" w14:textId="433AE090" w:rsidR="001F4F65" w:rsidRPr="00B74B88" w:rsidRDefault="00A62092" w:rsidP="00DF72A7">
      <w:pPr>
        <w:spacing w:after="0" w:line="276" w:lineRule="auto"/>
        <w:ind w:left="709" w:hanging="1"/>
        <w:rPr>
          <w:rFonts w:cs="Times New Roman"/>
        </w:rPr>
      </w:pPr>
      <w:r w:rsidRPr="00B74B88">
        <w:rPr>
          <w:rFonts w:cs="Times New Roman"/>
        </w:rPr>
        <w:t xml:space="preserve">K4.2.2: </w:t>
      </w:r>
      <w:r w:rsidR="001F4F65" w:rsidRPr="00B74B88">
        <w:rPr>
          <w:rFonts w:cs="Times New Roman"/>
        </w:rPr>
        <w:t xml:space="preserve">System umożliwia użytkownikowi </w:t>
      </w:r>
      <w:r w:rsidR="00124564" w:rsidRPr="00B74B88">
        <w:rPr>
          <w:rFonts w:cs="Times New Roman"/>
        </w:rPr>
        <w:t>ponowne wprowadzenie</w:t>
      </w:r>
      <w:r w:rsidR="001F4F65" w:rsidRPr="00B74B88">
        <w:rPr>
          <w:rFonts w:cs="Times New Roman"/>
        </w:rPr>
        <w:t xml:space="preserve"> danych i</w:t>
      </w:r>
      <w:r w:rsidR="00785EA3">
        <w:rPr>
          <w:rFonts w:cs="Times New Roman"/>
        </w:rPr>
        <w:t xml:space="preserve"> </w:t>
      </w:r>
      <w:r w:rsidR="001F4F65" w:rsidRPr="00B74B88">
        <w:rPr>
          <w:rFonts w:cs="Times New Roman"/>
        </w:rPr>
        <w:t>ponowne przesłanie formularza.</w:t>
      </w:r>
    </w:p>
    <w:p w14:paraId="5B02182E" w14:textId="0EE37ADA" w:rsidR="001F4F65" w:rsidRPr="00B74B88" w:rsidRDefault="00A62092" w:rsidP="00B74B88">
      <w:pPr>
        <w:spacing w:line="276" w:lineRule="auto"/>
        <w:ind w:firstLine="708"/>
        <w:rPr>
          <w:rFonts w:cs="Times New Roman"/>
        </w:rPr>
      </w:pPr>
      <w:r w:rsidRPr="00B74B88">
        <w:rPr>
          <w:rFonts w:cs="Times New Roman"/>
        </w:rPr>
        <w:t xml:space="preserve">K4.2.3: </w:t>
      </w:r>
      <w:r w:rsidR="001F4F65" w:rsidRPr="00B74B88">
        <w:rPr>
          <w:rFonts w:cs="Times New Roman"/>
        </w:rPr>
        <w:t>Procedura wraca do podpunktu walidacji wprowadzonych danych.</w:t>
      </w:r>
    </w:p>
    <w:p w14:paraId="4582EE8D" w14:textId="77777777" w:rsidR="00C36369" w:rsidRDefault="00045EC8" w:rsidP="00C3636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490840C" wp14:editId="45B7493E">
            <wp:extent cx="4370217" cy="5368835"/>
            <wp:effectExtent l="0" t="0" r="0" b="3810"/>
            <wp:docPr id="1954870553" name="Obraz 2" descr="Obraz zawierający tekst, zrzut ekranu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70553" name="Obraz 2" descr="Obraz zawierający tekst, zrzut ekranu, diagram&#10;&#10;Opis wygenerowany automatyczni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953" cy="5409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1758" w14:textId="0EE00095" w:rsidR="00A31DCB" w:rsidRPr="00A31DCB" w:rsidRDefault="00C36369" w:rsidP="00CD3599">
      <w:pPr>
        <w:pStyle w:val="Legenda"/>
        <w:spacing w:line="276" w:lineRule="auto"/>
        <w:ind w:firstLine="0"/>
        <w:rPr>
          <w:rFonts w:cs="Times New Roman"/>
        </w:rPr>
      </w:pPr>
      <w:bookmarkStart w:id="16" w:name="_Ref187735736"/>
      <w:bookmarkStart w:id="17" w:name="_Toc188956079"/>
      <w:r>
        <w:t xml:space="preserve">Rysunek </w:t>
      </w:r>
      <w:fldSimple w:instr=" SEQ Rysunek \* ARABIC ">
        <w:r w:rsidR="00045C45">
          <w:rPr>
            <w:noProof/>
          </w:rPr>
          <w:t>7</w:t>
        </w:r>
      </w:fldSimple>
      <w:bookmarkEnd w:id="16"/>
      <w:r>
        <w:t xml:space="preserve">. </w:t>
      </w:r>
      <w:r w:rsidRPr="00F664D0">
        <w:t xml:space="preserve">Diagram sekwencji </w:t>
      </w:r>
      <w:r w:rsidR="008D1B61">
        <w:t>scenariusza PU logowanie</w:t>
      </w:r>
      <w:bookmarkEnd w:id="17"/>
    </w:p>
    <w:p w14:paraId="1F2B597C" w14:textId="121F7DB6" w:rsidR="001A1980" w:rsidRDefault="007B33C5" w:rsidP="001A1980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475906">
        <w:rPr>
          <w:rFonts w:cs="Times New Roman"/>
        </w:rPr>
        <w:fldChar w:fldCharType="begin"/>
      </w:r>
      <w:r w:rsidR="00475906">
        <w:rPr>
          <w:rFonts w:cs="Times New Roman"/>
        </w:rPr>
        <w:instrText xml:space="preserve"> REF _Ref187735750 \h </w:instrText>
      </w:r>
      <w:r w:rsidR="00475906">
        <w:rPr>
          <w:rFonts w:cs="Times New Roman"/>
        </w:rPr>
      </w:r>
      <w:r w:rsidR="00475906">
        <w:rPr>
          <w:rFonts w:cs="Times New Roman"/>
        </w:rPr>
        <w:fldChar w:fldCharType="separate"/>
      </w:r>
      <w:r w:rsidR="00475906">
        <w:t xml:space="preserve">Rysunku </w:t>
      </w:r>
      <w:r w:rsidR="00475906">
        <w:rPr>
          <w:noProof/>
        </w:rPr>
        <w:t>8</w:t>
      </w:r>
      <w:r w:rsidR="00475906">
        <w:rPr>
          <w:rFonts w:cs="Times New Roman"/>
        </w:rPr>
        <w:fldChar w:fldCharType="end"/>
      </w:r>
      <w:r w:rsidR="00475906">
        <w:rPr>
          <w:rFonts w:cs="Times New Roman"/>
        </w:rPr>
        <w:t xml:space="preserve"> z</w:t>
      </w:r>
      <w:r>
        <w:rPr>
          <w:rFonts w:cs="Times New Roman"/>
        </w:rPr>
        <w:t>aprezentowano d</w:t>
      </w:r>
      <w:r w:rsidR="001A1980">
        <w:rPr>
          <w:rFonts w:cs="Times New Roman"/>
        </w:rPr>
        <w:t xml:space="preserve">iagram stanów przedstawiający proces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</w:t>
      </w:r>
      <w:r>
        <w:rPr>
          <w:rFonts w:cs="Times New Roman"/>
        </w:rPr>
        <w:t>użytkownika</w:t>
      </w:r>
      <w:r w:rsidR="001A1980">
        <w:rPr>
          <w:rFonts w:cs="Times New Roman"/>
        </w:rPr>
        <w:t xml:space="preserve">. Proces rozpoczyna się od otwarcia strony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wyświetlenia formularza. Następnie użytkownik wprowadza </w:t>
      </w:r>
      <w:r>
        <w:rPr>
          <w:rFonts w:cs="Times New Roman"/>
        </w:rPr>
        <w:t>swoje dane logowania</w:t>
      </w:r>
      <w:r w:rsidR="001A1980">
        <w:rPr>
          <w:rFonts w:cs="Times New Roman"/>
        </w:rPr>
        <w:t xml:space="preserve"> a system waliduje wprowadzone dane. Jeśli dane są niepoprawne to system wyświetla komunikat o błędzie </w:t>
      </w:r>
      <w:r>
        <w:rPr>
          <w:rFonts w:cs="Times New Roman"/>
        </w:rPr>
        <w:t>logowania</w:t>
      </w:r>
      <w:r w:rsidR="001A1980">
        <w:rPr>
          <w:rFonts w:cs="Times New Roman"/>
        </w:rPr>
        <w:t xml:space="preserve"> i umożliwia </w:t>
      </w:r>
      <w:r>
        <w:rPr>
          <w:rFonts w:cs="Times New Roman"/>
        </w:rPr>
        <w:t xml:space="preserve">ponowne zalogowanie się. </w:t>
      </w:r>
      <w:r w:rsidR="001A1980">
        <w:rPr>
          <w:rFonts w:cs="Times New Roman"/>
        </w:rPr>
        <w:t xml:space="preserve">W przypadku poprawnie wprowadzonych danych, system zapisuje formularz, loguje </w:t>
      </w:r>
      <w:r>
        <w:rPr>
          <w:rFonts w:cs="Times New Roman"/>
        </w:rPr>
        <w:t>użytkownika do systemu</w:t>
      </w:r>
      <w:r w:rsidR="001A1980">
        <w:rPr>
          <w:rFonts w:cs="Times New Roman"/>
        </w:rPr>
        <w:t xml:space="preserve"> oraz przekierowuje </w:t>
      </w:r>
      <w:r>
        <w:rPr>
          <w:rFonts w:cs="Times New Roman"/>
        </w:rPr>
        <w:t xml:space="preserve">go </w:t>
      </w:r>
      <w:r w:rsidR="001A1980">
        <w:rPr>
          <w:rFonts w:cs="Times New Roman"/>
        </w:rPr>
        <w:t>na stronę główną.</w:t>
      </w:r>
    </w:p>
    <w:p w14:paraId="7F9F6F28" w14:textId="77777777" w:rsidR="001A1980" w:rsidRDefault="001A1980" w:rsidP="00601D0D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6E128F80" wp14:editId="7DED607D">
            <wp:extent cx="3237012" cy="5597434"/>
            <wp:effectExtent l="0" t="0" r="1905" b="0"/>
            <wp:docPr id="924386814" name="Obraz 2" descr="Obraz zawierający tekst, zrzut ekranu, lini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86814" name="Obraz 2" descr="Obraz zawierający tekst, zrzut ekranu, linia, design&#10;&#10;Opis wygenerowany automatyczni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196" cy="563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B29FA" w14:textId="5DE4E56C" w:rsidR="001A1980" w:rsidRDefault="001A1980" w:rsidP="00601D0D">
      <w:pPr>
        <w:pStyle w:val="Legenda"/>
        <w:spacing w:line="276" w:lineRule="auto"/>
        <w:ind w:firstLine="0"/>
        <w:rPr>
          <w:rFonts w:cs="Times New Roman"/>
        </w:rPr>
      </w:pPr>
      <w:bookmarkStart w:id="18" w:name="_Ref187735750"/>
      <w:bookmarkStart w:id="19" w:name="_Toc188956080"/>
      <w:r>
        <w:t xml:space="preserve">Rysunek </w:t>
      </w:r>
      <w:fldSimple w:instr=" SEQ Rysunek \* ARABIC ">
        <w:r w:rsidR="00045C45">
          <w:rPr>
            <w:noProof/>
          </w:rPr>
          <w:t>8</w:t>
        </w:r>
      </w:fldSimple>
      <w:bookmarkEnd w:id="18"/>
      <w:r>
        <w:t xml:space="preserve">. Diagram stanów </w:t>
      </w:r>
      <w:r w:rsidR="00475906">
        <w:t>scenariusza PU logowanie</w:t>
      </w:r>
      <w:bookmarkEnd w:id="19"/>
    </w:p>
    <w:p w14:paraId="7A772E44" w14:textId="1E2963A7" w:rsidR="00EB41D0" w:rsidRPr="000554C4" w:rsidRDefault="00D8713E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cenariusz opisuje proces usunięcia profilu nauczania</w:t>
      </w:r>
      <w:r w:rsidR="008A267A">
        <w:rPr>
          <w:rFonts w:cs="Times New Roman"/>
        </w:rPr>
        <w:t xml:space="preserve"> przez administratora. System wyświetla dostępne profile, a administrator wybiera ten, który chce usunąć. Jeśli profil nie jest powiązany z żadnym kandydatem, to zostaje usunięty, w przeciwnym razie system informuje o braku możliwości usunięcia profilu.</w:t>
      </w:r>
    </w:p>
    <w:p w14:paraId="6F336C3E" w14:textId="6E4FAB17" w:rsidR="00E30FC1" w:rsidRDefault="00E30FC1" w:rsidP="00601D0D">
      <w:pPr>
        <w:pStyle w:val="Legenda"/>
        <w:keepNext/>
        <w:spacing w:before="240" w:line="276" w:lineRule="auto"/>
        <w:ind w:firstLine="0"/>
      </w:pPr>
      <w:bookmarkStart w:id="20" w:name="_Toc188956116"/>
      <w:r>
        <w:t xml:space="preserve">Tabela </w:t>
      </w:r>
      <w:fldSimple w:instr=" SEQ Tabela \* ARABIC ">
        <w:r w:rsidR="008223D0">
          <w:rPr>
            <w:noProof/>
          </w:rPr>
          <w:t>3</w:t>
        </w:r>
      </w:fldSimple>
      <w:r>
        <w:t>. Scenariusz PU usunięcie profilu</w:t>
      </w:r>
      <w:bookmarkEnd w:id="2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B41D0" w:rsidRPr="000554C4" w14:paraId="37AB293A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4936D7B2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7FD9E35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EB41D0" w:rsidRPr="000554C4" w14:paraId="675B0BC7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3C5964F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4C836233" w14:textId="380C733D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Usunięcie profilu</w:t>
            </w:r>
          </w:p>
        </w:tc>
      </w:tr>
      <w:tr w:rsidR="00EB41D0" w:rsidRPr="000554C4" w14:paraId="5963835F" w14:textId="77777777" w:rsidTr="00305594">
        <w:tc>
          <w:tcPr>
            <w:tcW w:w="2547" w:type="dxa"/>
          </w:tcPr>
          <w:p w14:paraId="2ADFB58C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344970C" w14:textId="70ECD4F6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</w:p>
        </w:tc>
      </w:tr>
      <w:tr w:rsidR="00EB41D0" w:rsidRPr="000554C4" w14:paraId="12BCAF7B" w14:textId="77777777" w:rsidTr="00305594">
        <w:tc>
          <w:tcPr>
            <w:tcW w:w="2547" w:type="dxa"/>
          </w:tcPr>
          <w:p w14:paraId="59B3AF73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5D5EA3BF" w14:textId="54DE90B5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Administrator </w:t>
            </w:r>
            <w:r w:rsidR="00EB41D0" w:rsidRPr="000554C4">
              <w:rPr>
                <w:rFonts w:cs="Times New Roman"/>
              </w:rPr>
              <w:t xml:space="preserve">chce </w:t>
            </w:r>
            <w:r w:rsidRPr="000554C4">
              <w:rPr>
                <w:rFonts w:cs="Times New Roman"/>
              </w:rPr>
              <w:t>usunąć dany profil nauczania</w:t>
            </w:r>
          </w:p>
        </w:tc>
      </w:tr>
      <w:tr w:rsidR="00EB41D0" w:rsidRPr="000554C4" w14:paraId="745CDAC7" w14:textId="77777777" w:rsidTr="00305594">
        <w:tc>
          <w:tcPr>
            <w:tcW w:w="2547" w:type="dxa"/>
          </w:tcPr>
          <w:p w14:paraId="6BA4B408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289B9982" w14:textId="227A49E2" w:rsidR="00EB41D0" w:rsidRPr="000554C4" w:rsidRDefault="00EE7E43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</w:t>
            </w:r>
            <w:r w:rsidR="00890E6D" w:rsidRPr="000554C4">
              <w:rPr>
                <w:rFonts w:cs="Times New Roman"/>
              </w:rPr>
              <w:t xml:space="preserve"> jest zalogowany, ma odpowiednie uprawnienia i</w:t>
            </w:r>
            <w:r w:rsidR="00A13AED">
              <w:rPr>
                <w:rFonts w:cs="Times New Roman"/>
              </w:rPr>
              <w:t> </w:t>
            </w:r>
            <w:r w:rsidRPr="000554C4">
              <w:rPr>
                <w:rFonts w:cs="Times New Roman"/>
              </w:rPr>
              <w:t>zrezygnował z danego profilu nauczania</w:t>
            </w:r>
          </w:p>
        </w:tc>
      </w:tr>
      <w:tr w:rsidR="00EB41D0" w:rsidRPr="000554C4" w14:paraId="26A14323" w14:textId="77777777" w:rsidTr="00305594">
        <w:tc>
          <w:tcPr>
            <w:tcW w:w="2547" w:type="dxa"/>
          </w:tcPr>
          <w:p w14:paraId="2941FA3B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ebieg główny</w:t>
            </w:r>
          </w:p>
        </w:tc>
        <w:tc>
          <w:tcPr>
            <w:tcW w:w="6515" w:type="dxa"/>
          </w:tcPr>
          <w:p w14:paraId="63297FAD" w14:textId="141B53A1" w:rsidR="00EB41D0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EE7E43" w:rsidRPr="000554C4">
              <w:rPr>
                <w:rFonts w:cs="Times New Roman"/>
              </w:rPr>
              <w:t xml:space="preserve">Administrator </w:t>
            </w:r>
            <w:r w:rsidRPr="000554C4">
              <w:rPr>
                <w:rFonts w:cs="Times New Roman"/>
              </w:rPr>
              <w:t xml:space="preserve">otwiera stronę </w:t>
            </w:r>
            <w:r w:rsidR="009B7E10" w:rsidRPr="000554C4">
              <w:rPr>
                <w:rFonts w:cs="Times New Roman"/>
              </w:rPr>
              <w:t>z profilami nauczania</w:t>
            </w:r>
            <w:r w:rsidRPr="000554C4">
              <w:rPr>
                <w:rFonts w:cs="Times New Roman"/>
              </w:rPr>
              <w:t>.</w:t>
            </w:r>
          </w:p>
          <w:p w14:paraId="6BEC04FF" w14:textId="22E66F84" w:rsidR="001E46DB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2. System wyświetla wszystkie profile dostępne w placówce.</w:t>
            </w:r>
          </w:p>
          <w:p w14:paraId="4A13EC4F" w14:textId="70DBF665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EB41D0" w:rsidRPr="000554C4">
              <w:rPr>
                <w:rFonts w:cs="Times New Roman"/>
              </w:rPr>
              <w:t xml:space="preserve">. </w:t>
            </w:r>
            <w:r w:rsidR="009B7E10" w:rsidRPr="000554C4">
              <w:rPr>
                <w:rFonts w:cs="Times New Roman"/>
              </w:rPr>
              <w:t>Administrator klika przy odpowiednim profilu przycisk „Usuń”</w:t>
            </w:r>
            <w:r w:rsidR="00EB41D0" w:rsidRPr="000554C4">
              <w:rPr>
                <w:rFonts w:cs="Times New Roman"/>
              </w:rPr>
              <w:t>.</w:t>
            </w:r>
          </w:p>
          <w:p w14:paraId="795D7214" w14:textId="2A0E023D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4</w:t>
            </w:r>
            <w:r w:rsidR="00EB41D0" w:rsidRPr="000554C4">
              <w:rPr>
                <w:rFonts w:cs="Times New Roman"/>
              </w:rPr>
              <w:t>. System weryfikuj</w:t>
            </w:r>
            <w:r w:rsidR="00527265">
              <w:rPr>
                <w:rFonts w:cs="Times New Roman"/>
              </w:rPr>
              <w:t>e</w:t>
            </w:r>
            <w:r w:rsidR="009B7E10" w:rsidRPr="000554C4">
              <w:rPr>
                <w:rFonts w:cs="Times New Roman"/>
              </w:rPr>
              <w:t>, czy na danym profilu są zarejestrowani kandydaci</w:t>
            </w:r>
            <w:r w:rsidR="00EB41D0" w:rsidRPr="000554C4">
              <w:rPr>
                <w:rFonts w:cs="Times New Roman"/>
              </w:rPr>
              <w:t>.</w:t>
            </w:r>
          </w:p>
          <w:p w14:paraId="10EE723D" w14:textId="34E67B0F" w:rsidR="00EB41D0" w:rsidRPr="000554C4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EB41D0" w:rsidRPr="000554C4">
              <w:rPr>
                <w:rFonts w:cs="Times New Roman"/>
              </w:rPr>
              <w:t xml:space="preserve">. System </w:t>
            </w:r>
            <w:r w:rsidR="009B7E10" w:rsidRPr="000554C4">
              <w:rPr>
                <w:rFonts w:cs="Times New Roman"/>
              </w:rPr>
              <w:t xml:space="preserve">usuwa </w:t>
            </w:r>
            <w:r w:rsidR="007473E3">
              <w:rPr>
                <w:rFonts w:cs="Times New Roman"/>
              </w:rPr>
              <w:t>dany</w:t>
            </w:r>
            <w:r w:rsidR="009B7E10" w:rsidRPr="000554C4">
              <w:rPr>
                <w:rFonts w:cs="Times New Roman"/>
              </w:rPr>
              <w:t xml:space="preserve"> profil nauczania</w:t>
            </w:r>
            <w:r w:rsidR="007473E3">
              <w:rPr>
                <w:rFonts w:cs="Times New Roman"/>
              </w:rPr>
              <w:t xml:space="preserve"> i wyświetla odpowiedni komunikat</w:t>
            </w:r>
            <w:r w:rsidR="009B7E10" w:rsidRPr="000554C4">
              <w:rPr>
                <w:rFonts w:cs="Times New Roman"/>
              </w:rPr>
              <w:t>.</w:t>
            </w:r>
          </w:p>
        </w:tc>
      </w:tr>
      <w:tr w:rsidR="00EB41D0" w:rsidRPr="000554C4" w14:paraId="11EA1FD8" w14:textId="77777777" w:rsidTr="00305594">
        <w:tc>
          <w:tcPr>
            <w:tcW w:w="2547" w:type="dxa"/>
          </w:tcPr>
          <w:p w14:paraId="1399594E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Scenariusz alternatywny</w:t>
            </w:r>
          </w:p>
        </w:tc>
        <w:tc>
          <w:tcPr>
            <w:tcW w:w="6515" w:type="dxa"/>
          </w:tcPr>
          <w:p w14:paraId="6263614C" w14:textId="426F7E78" w:rsidR="001E46DB" w:rsidRDefault="001E46DB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7D03B2AA" w14:textId="447F4ABF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1E46DB">
              <w:rPr>
                <w:rFonts w:cs="Times New Roman"/>
              </w:rPr>
              <w:t>4</w:t>
            </w:r>
            <w:r w:rsidRPr="000554C4">
              <w:rPr>
                <w:rFonts w:cs="Times New Roman"/>
              </w:rPr>
              <w:t xml:space="preserve">: Jeśli </w:t>
            </w:r>
            <w:r w:rsidR="009B7E10" w:rsidRPr="000554C4">
              <w:rPr>
                <w:rFonts w:cs="Times New Roman"/>
              </w:rPr>
              <w:t>na danym profilu nauczania jest zarejestrowany jakikolwiek kandydat</w:t>
            </w:r>
            <w:r w:rsidRPr="000554C4">
              <w:rPr>
                <w:rFonts w:cs="Times New Roman"/>
              </w:rPr>
              <w:t xml:space="preserve">, system wyświetli komunikat </w:t>
            </w:r>
            <w:r w:rsidR="009B7E10" w:rsidRPr="000554C4">
              <w:rPr>
                <w:rFonts w:cs="Times New Roman"/>
              </w:rPr>
              <w:t>o braku możliwości usunięcia tego profilu.</w:t>
            </w:r>
          </w:p>
        </w:tc>
      </w:tr>
      <w:tr w:rsidR="00EB41D0" w:rsidRPr="000554C4" w14:paraId="1234E441" w14:textId="77777777" w:rsidTr="00305594">
        <w:tc>
          <w:tcPr>
            <w:tcW w:w="2547" w:type="dxa"/>
          </w:tcPr>
          <w:p w14:paraId="5DD44D27" w14:textId="77777777" w:rsidR="00EB41D0" w:rsidRPr="000554C4" w:rsidRDefault="00EB41D0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34A0A709" w14:textId="2CDE9449" w:rsidR="00EB41D0" w:rsidRPr="000554C4" w:rsidRDefault="009B7E10" w:rsidP="00E25BA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Administrator usuwa dany profil nauczania albo</w:t>
            </w:r>
            <w:r w:rsidR="00EB41D0" w:rsidRPr="000554C4">
              <w:rPr>
                <w:rFonts w:cs="Times New Roman"/>
              </w:rPr>
              <w:t xml:space="preserve"> widzi komunikat</w:t>
            </w:r>
            <w:r w:rsidR="001E46DB">
              <w:rPr>
                <w:rFonts w:cs="Times New Roman"/>
              </w:rPr>
              <w:t xml:space="preserve"> o braku zarejestrowanych profili lub </w:t>
            </w:r>
            <w:r w:rsidR="00890E6D" w:rsidRPr="000554C4">
              <w:rPr>
                <w:rFonts w:cs="Times New Roman"/>
              </w:rPr>
              <w:t>o</w:t>
            </w:r>
            <w:r w:rsidR="00752FE6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braku możliwości</w:t>
            </w:r>
            <w:r w:rsidR="001E46DB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usunięcia profilu.</w:t>
            </w:r>
          </w:p>
        </w:tc>
      </w:tr>
    </w:tbl>
    <w:p w14:paraId="04D4A26C" w14:textId="21337181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oparciu o zaprezentowany powyżej</w:t>
      </w:r>
      <w:r w:rsidRPr="00563807">
        <w:rPr>
          <w:rFonts w:cs="Times New Roman"/>
        </w:rPr>
        <w:t xml:space="preserve"> scenariusz przypadku użycia </w:t>
      </w:r>
      <w:r>
        <w:rPr>
          <w:rFonts w:cs="Times New Roman"/>
        </w:rPr>
        <w:t>skonstruowano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F80BA6">
        <w:rPr>
          <w:rFonts w:cs="Times New Roman"/>
        </w:rPr>
        <w:t xml:space="preserve"> Diagram ten można znaleźć na </w:t>
      </w:r>
      <w:r w:rsidR="0053365A">
        <w:rPr>
          <w:rFonts w:cs="Times New Roman"/>
        </w:rPr>
        <w:fldChar w:fldCharType="begin"/>
      </w:r>
      <w:r w:rsidR="0053365A">
        <w:rPr>
          <w:rFonts w:cs="Times New Roman"/>
        </w:rPr>
        <w:instrText xml:space="preserve"> REF _Ref187736019 \h </w:instrText>
      </w:r>
      <w:r w:rsidR="0053365A">
        <w:rPr>
          <w:rFonts w:cs="Times New Roman"/>
        </w:rPr>
      </w:r>
      <w:r w:rsidR="0053365A">
        <w:rPr>
          <w:rFonts w:cs="Times New Roman"/>
        </w:rPr>
        <w:fldChar w:fldCharType="separate"/>
      </w:r>
      <w:r w:rsidR="0053365A">
        <w:t xml:space="preserve">Rysunku </w:t>
      </w:r>
      <w:r w:rsidR="0053365A">
        <w:rPr>
          <w:noProof/>
        </w:rPr>
        <w:t>9</w:t>
      </w:r>
      <w:r w:rsidR="0053365A">
        <w:rPr>
          <w:rFonts w:cs="Times New Roman"/>
        </w:rPr>
        <w:fldChar w:fldCharType="end"/>
      </w:r>
      <w:r w:rsidR="00F80BA6">
        <w:rPr>
          <w:rFonts w:cs="Times New Roman"/>
        </w:rPr>
        <w:t>.</w:t>
      </w:r>
    </w:p>
    <w:p w14:paraId="249A2A62" w14:textId="77777777" w:rsidR="00086B2E" w:rsidRDefault="00086B2E" w:rsidP="00D51D56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4D629900" wp14:editId="28CA335C">
            <wp:extent cx="3431034" cy="5786845"/>
            <wp:effectExtent l="0" t="0" r="0" b="4445"/>
            <wp:docPr id="249929522" name="Obraz 4" descr="Obraz zawierający tekst, diagram, Rysunek techniczny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29522" name="Obraz 4" descr="Obraz zawierający tekst, diagram, Rysunek techniczny, Plan&#10;&#10;Opis wygenerowany automatyczni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349" cy="592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F5E7" w14:textId="46814E98" w:rsidR="00086B2E" w:rsidRDefault="00086B2E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1" w:name="_Ref187736019"/>
      <w:bookmarkStart w:id="22" w:name="_Toc188956081"/>
      <w:r>
        <w:t xml:space="preserve">Rysunek </w:t>
      </w:r>
      <w:fldSimple w:instr=" SEQ Rysunek \* ARABIC ">
        <w:r w:rsidR="00045C45">
          <w:rPr>
            <w:noProof/>
          </w:rPr>
          <w:t>9</w:t>
        </w:r>
      </w:fldSimple>
      <w:bookmarkEnd w:id="21"/>
      <w:r>
        <w:t xml:space="preserve">. Diagram aktywności </w:t>
      </w:r>
      <w:r w:rsidR="003F0645">
        <w:t>scenariusza PU usunięcie profilu</w:t>
      </w:r>
      <w:bookmarkEnd w:id="22"/>
    </w:p>
    <w:p w14:paraId="7699BDE7" w14:textId="3F38E0FC" w:rsidR="008461DB" w:rsidRDefault="00FB4B0D" w:rsidP="008461DB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>przypadku użycia usunięcia profilu nauczania. Proces ten</w:t>
      </w:r>
      <w:r>
        <w:t xml:space="preserve"> jest przedstawiony na </w:t>
      </w:r>
      <w:r w:rsidR="00A62092">
        <w:fldChar w:fldCharType="begin"/>
      </w:r>
      <w:r w:rsidR="00A62092">
        <w:instrText xml:space="preserve"> REF _Ref187736094 \h </w:instrText>
      </w:r>
      <w:r w:rsidR="00A62092">
        <w:fldChar w:fldCharType="separate"/>
      </w:r>
      <w:r w:rsidR="00A62092">
        <w:t xml:space="preserve">Rysunku </w:t>
      </w:r>
      <w:r w:rsidR="00A62092">
        <w:rPr>
          <w:noProof/>
        </w:rPr>
        <w:t>10</w:t>
      </w:r>
      <w:r w:rsidR="00A62092">
        <w:fldChar w:fldCharType="end"/>
      </w:r>
      <w:r>
        <w:t xml:space="preserve"> i</w:t>
      </w:r>
      <w:r w:rsidRPr="00FB4B0D">
        <w:t xml:space="preserve"> zawiera następujące kroki:</w:t>
      </w:r>
    </w:p>
    <w:p w14:paraId="03173E95" w14:textId="6E3F5BBC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1: </w:t>
      </w:r>
      <w:r w:rsidR="008461DB" w:rsidRPr="00E208EE">
        <w:rPr>
          <w:rFonts w:cs="Times New Roman"/>
        </w:rPr>
        <w:t xml:space="preserve">Użytkownik otwiera stronę </w:t>
      </w:r>
      <w:r w:rsidR="00CF12D8" w:rsidRPr="00E208EE">
        <w:rPr>
          <w:rFonts w:cs="Times New Roman"/>
        </w:rPr>
        <w:t>z profilami nauczania</w:t>
      </w:r>
      <w:r w:rsidR="008461DB" w:rsidRPr="00E208EE">
        <w:rPr>
          <w:rFonts w:cs="Times New Roman"/>
        </w:rPr>
        <w:t>.</w:t>
      </w:r>
    </w:p>
    <w:p w14:paraId="2DC890C1" w14:textId="296C3F77" w:rsidR="008461DB" w:rsidRPr="00E208EE" w:rsidRDefault="000A6516" w:rsidP="00E42CCC">
      <w:pPr>
        <w:spacing w:after="0" w:line="276" w:lineRule="auto"/>
        <w:ind w:firstLine="0"/>
        <w:rPr>
          <w:rFonts w:cs="Times New Roman"/>
        </w:rPr>
      </w:pPr>
      <w:r w:rsidRPr="00E208EE">
        <w:rPr>
          <w:rFonts w:cs="Times New Roman"/>
        </w:rPr>
        <w:t xml:space="preserve">K2: </w:t>
      </w:r>
      <w:r w:rsidR="00CF12D8" w:rsidRPr="00E208EE">
        <w:rPr>
          <w:rFonts w:cs="Times New Roman"/>
        </w:rPr>
        <w:t>System sprawdza dostępność profili nauczania</w:t>
      </w:r>
      <w:r w:rsidR="008461DB" w:rsidRPr="00E208EE">
        <w:rPr>
          <w:rFonts w:cs="Times New Roman"/>
        </w:rPr>
        <w:t>.</w:t>
      </w:r>
    </w:p>
    <w:p w14:paraId="671F6D95" w14:textId="1EC4E74C" w:rsidR="00CF156B" w:rsidRPr="00E208EE" w:rsidRDefault="000A6516" w:rsidP="00E42CCC">
      <w:pPr>
        <w:spacing w:after="0" w:line="276" w:lineRule="auto"/>
        <w:ind w:firstLine="360"/>
        <w:rPr>
          <w:rFonts w:cs="Times New Roman"/>
        </w:rPr>
      </w:pPr>
      <w:r w:rsidRPr="00E208EE">
        <w:rPr>
          <w:rFonts w:cs="Times New Roman"/>
        </w:rPr>
        <w:t>K2.1</w:t>
      </w:r>
      <w:r w:rsidR="00E208EE">
        <w:rPr>
          <w:rFonts w:cs="Times New Roman"/>
        </w:rPr>
        <w:t>:</w:t>
      </w:r>
      <w:r w:rsidRPr="00E208EE">
        <w:rPr>
          <w:rFonts w:cs="Times New Roman"/>
        </w:rPr>
        <w:t xml:space="preserve"> </w:t>
      </w:r>
      <w:r w:rsidR="00CF12D8" w:rsidRPr="00E208EE">
        <w:rPr>
          <w:rFonts w:cs="Times New Roman"/>
        </w:rPr>
        <w:t>Jeśli brak profili</w:t>
      </w:r>
      <w:r w:rsidR="00CF156B" w:rsidRPr="00E208EE">
        <w:rPr>
          <w:rFonts w:cs="Times New Roman"/>
        </w:rPr>
        <w:t>:</w:t>
      </w:r>
    </w:p>
    <w:p w14:paraId="170F0BDD" w14:textId="156A0169" w:rsidR="00CF12D8" w:rsidRPr="00E208EE" w:rsidRDefault="000A6516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>K2.1.1</w:t>
      </w:r>
      <w:r w:rsidR="00E208EE">
        <w:rPr>
          <w:rFonts w:cs="Times New Roman"/>
        </w:rPr>
        <w:t xml:space="preserve">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komunikat o braku dostępnych profili.</w:t>
      </w:r>
    </w:p>
    <w:p w14:paraId="1D7527F9" w14:textId="1198D34B" w:rsidR="00CF156B" w:rsidRPr="00E208EE" w:rsidRDefault="00E208EE" w:rsidP="00E42CCC">
      <w:pPr>
        <w:spacing w:after="0" w:line="276" w:lineRule="auto"/>
        <w:rPr>
          <w:rFonts w:cs="Times New Roman"/>
        </w:rPr>
      </w:pPr>
      <w:r w:rsidRPr="00E208EE">
        <w:rPr>
          <w:rFonts w:cs="Times New Roman"/>
        </w:rPr>
        <w:t xml:space="preserve">K2.2: </w:t>
      </w:r>
      <w:r w:rsidR="00CF12D8" w:rsidRPr="00E208EE">
        <w:rPr>
          <w:rFonts w:cs="Times New Roman"/>
        </w:rPr>
        <w:t>Jeśli są dostępne profile</w:t>
      </w:r>
      <w:r w:rsidR="00CF156B" w:rsidRPr="00E208EE">
        <w:rPr>
          <w:rFonts w:cs="Times New Roman"/>
        </w:rPr>
        <w:t>:</w:t>
      </w:r>
    </w:p>
    <w:p w14:paraId="169E8FB7" w14:textId="79B3FB37" w:rsidR="00CF12D8" w:rsidRPr="00E208EE" w:rsidRDefault="00E208EE" w:rsidP="00E42CCC">
      <w:pPr>
        <w:spacing w:after="0" w:line="276" w:lineRule="auto"/>
        <w:ind w:firstLine="708"/>
        <w:rPr>
          <w:rFonts w:cs="Times New Roman"/>
        </w:rPr>
      </w:pPr>
      <w:r w:rsidRPr="00E208EE">
        <w:rPr>
          <w:rFonts w:cs="Times New Roman"/>
        </w:rPr>
        <w:t xml:space="preserve">K2.2.1: </w:t>
      </w:r>
      <w:r w:rsidR="00CF156B" w:rsidRPr="00E208EE">
        <w:rPr>
          <w:rFonts w:cs="Times New Roman"/>
        </w:rPr>
        <w:t>S</w:t>
      </w:r>
      <w:r w:rsidR="00CF12D8" w:rsidRPr="00E208EE">
        <w:rPr>
          <w:rFonts w:cs="Times New Roman"/>
        </w:rPr>
        <w:t>ystem wyświetla listę profili nauczania.</w:t>
      </w:r>
    </w:p>
    <w:p w14:paraId="126AADB8" w14:textId="4009804B" w:rsidR="00601C73" w:rsidRPr="00E208EE" w:rsidRDefault="00E208EE" w:rsidP="00E42CCC">
      <w:pPr>
        <w:spacing w:after="0" w:line="276" w:lineRule="auto"/>
        <w:ind w:left="709" w:hanging="1"/>
        <w:rPr>
          <w:rFonts w:cs="Times New Roman"/>
        </w:rPr>
      </w:pPr>
      <w:r w:rsidRPr="00E208EE">
        <w:rPr>
          <w:rFonts w:cs="Times New Roman"/>
        </w:rPr>
        <w:t xml:space="preserve">K2.2.2: </w:t>
      </w:r>
      <w:r w:rsidR="00601C73" w:rsidRPr="00E208EE">
        <w:rPr>
          <w:rFonts w:cs="Times New Roman"/>
        </w:rPr>
        <w:t>Użytkownik przegląda dostępne profile i wybiera profil do usunięcia, klikając przycisk „Usuń” przy odpowiednim profilu.</w:t>
      </w:r>
    </w:p>
    <w:p w14:paraId="653DA99E" w14:textId="4EF11287" w:rsidR="00601C73" w:rsidRPr="00E208EE" w:rsidRDefault="00E208EE" w:rsidP="00E42CCC">
      <w:pPr>
        <w:spacing w:after="0" w:line="276" w:lineRule="auto"/>
        <w:ind w:firstLine="709"/>
        <w:rPr>
          <w:rFonts w:cs="Times New Roman"/>
        </w:rPr>
      </w:pPr>
      <w:r w:rsidRPr="00E208EE">
        <w:rPr>
          <w:rFonts w:cs="Times New Roman"/>
        </w:rPr>
        <w:t xml:space="preserve">K2.2.3: </w:t>
      </w:r>
      <w:r w:rsidR="00601C73" w:rsidRPr="00E208EE">
        <w:rPr>
          <w:rFonts w:cs="Times New Roman"/>
        </w:rPr>
        <w:t>System sprawdza,</w:t>
      </w:r>
      <w:r w:rsidR="00EA2F55" w:rsidRPr="00E208EE">
        <w:rPr>
          <w:rFonts w:cs="Times New Roman"/>
        </w:rPr>
        <w:t xml:space="preserve"> czy</w:t>
      </w:r>
      <w:r w:rsidR="00601C73" w:rsidRPr="00E208EE">
        <w:rPr>
          <w:rFonts w:cs="Times New Roman"/>
        </w:rPr>
        <w:t xml:space="preserve"> na danym profilu są zarejestrowani kandydaci.</w:t>
      </w:r>
    </w:p>
    <w:p w14:paraId="446DFC58" w14:textId="20564F92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1: </w:t>
      </w:r>
      <w:r w:rsidR="00601C73" w:rsidRPr="00E208EE">
        <w:rPr>
          <w:rFonts w:cs="Times New Roman"/>
        </w:rPr>
        <w:t xml:space="preserve">Jeśli </w:t>
      </w:r>
      <w:r w:rsidR="00CF156B" w:rsidRPr="00E208EE">
        <w:rPr>
          <w:rFonts w:cs="Times New Roman"/>
        </w:rPr>
        <w:t>są zarejestrowani kandydaci, to profil</w:t>
      </w:r>
      <w:r w:rsidR="00601C73" w:rsidRPr="00E208EE">
        <w:rPr>
          <w:rFonts w:cs="Times New Roman"/>
        </w:rPr>
        <w:t xml:space="preserve"> nie może zostać usunięty</w:t>
      </w:r>
      <w:r w:rsidR="00CF156B" w:rsidRPr="00E208EE">
        <w:rPr>
          <w:rFonts w:cs="Times New Roman"/>
        </w:rPr>
        <w:t>:</w:t>
      </w:r>
    </w:p>
    <w:p w14:paraId="525E73CE" w14:textId="491880AB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1.1: </w:t>
      </w:r>
      <w:r w:rsidR="00601C73" w:rsidRPr="00E208EE">
        <w:rPr>
          <w:rFonts w:cs="Times New Roman"/>
        </w:rPr>
        <w:t>System wyświetla komunikat o braku możliwości usunięcia profilu.</w:t>
      </w:r>
    </w:p>
    <w:p w14:paraId="76C61610" w14:textId="6EA644B9" w:rsidR="00CF156B" w:rsidRPr="00E208EE" w:rsidRDefault="00E208EE" w:rsidP="00E42CCC">
      <w:pPr>
        <w:spacing w:after="0" w:line="276" w:lineRule="auto"/>
        <w:ind w:firstLine="1049"/>
        <w:rPr>
          <w:rFonts w:cs="Times New Roman"/>
        </w:rPr>
      </w:pPr>
      <w:r w:rsidRPr="00E208EE">
        <w:rPr>
          <w:rFonts w:cs="Times New Roman"/>
        </w:rPr>
        <w:t xml:space="preserve">K2.2.3.2: </w:t>
      </w:r>
      <w:r w:rsidR="00CF156B" w:rsidRPr="00E208EE">
        <w:rPr>
          <w:rFonts w:cs="Times New Roman"/>
        </w:rPr>
        <w:t>Jeśli nie ma zarejestrowanych kandydatów, to profil może zostać usunięty:</w:t>
      </w:r>
    </w:p>
    <w:p w14:paraId="284949CB" w14:textId="2F5906A3" w:rsidR="00CF156B" w:rsidRPr="00E208EE" w:rsidRDefault="00E208EE" w:rsidP="00E42CCC">
      <w:pPr>
        <w:spacing w:after="0"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 xml:space="preserve">K2.2.3.2.1: </w:t>
      </w:r>
      <w:r w:rsidR="00CF156B" w:rsidRPr="00E208EE">
        <w:rPr>
          <w:rFonts w:cs="Times New Roman"/>
        </w:rPr>
        <w:t>System usuwa profil nauczania.</w:t>
      </w:r>
    </w:p>
    <w:p w14:paraId="48155ABE" w14:textId="098FD180" w:rsidR="00CF156B" w:rsidRPr="00E208EE" w:rsidRDefault="00E208EE" w:rsidP="00E42CCC">
      <w:pPr>
        <w:spacing w:line="276" w:lineRule="auto"/>
        <w:ind w:firstLine="1418"/>
        <w:rPr>
          <w:rFonts w:cs="Times New Roman"/>
        </w:rPr>
      </w:pPr>
      <w:r w:rsidRPr="00E208EE">
        <w:rPr>
          <w:rFonts w:cs="Times New Roman"/>
        </w:rPr>
        <w:t>K2.2.3.2.2:</w:t>
      </w:r>
      <w:r w:rsidR="006F09BB">
        <w:rPr>
          <w:rFonts w:cs="Times New Roman"/>
        </w:rPr>
        <w:t xml:space="preserve"> </w:t>
      </w:r>
      <w:r w:rsidR="00917279" w:rsidRPr="00E208EE">
        <w:rPr>
          <w:rFonts w:cs="Times New Roman"/>
        </w:rPr>
        <w:t>System w</w:t>
      </w:r>
      <w:r w:rsidR="00CF156B" w:rsidRPr="00E208EE">
        <w:rPr>
          <w:rFonts w:cs="Times New Roman"/>
        </w:rPr>
        <w:t>yświetla komunikat potwierdzający usunięcie profilu.</w:t>
      </w:r>
    </w:p>
    <w:p w14:paraId="77D9D8DD" w14:textId="77777777" w:rsidR="008461DB" w:rsidRDefault="008461DB" w:rsidP="00E72E5E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2289C70F" wp14:editId="40F10B63">
            <wp:extent cx="4397929" cy="4627715"/>
            <wp:effectExtent l="0" t="0" r="3175" b="1905"/>
            <wp:docPr id="1544799646" name="Obraz 3" descr="Obraz zawierający zrzut ekranu, tekst, diagram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799646" name="Obraz 3" descr="Obraz zawierający zrzut ekranu, tekst, diagram, design&#10;&#10;Opis wygenerowany automatyczni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705" cy="4711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DD1DD" w14:textId="4F10342F" w:rsidR="008461DB" w:rsidRPr="008461DB" w:rsidRDefault="008461DB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3" w:name="_Ref187736094"/>
      <w:bookmarkStart w:id="24" w:name="_Toc188956082"/>
      <w:r>
        <w:t xml:space="preserve">Rysunek </w:t>
      </w:r>
      <w:fldSimple w:instr=" SEQ Rysunek \* ARABIC ">
        <w:r w:rsidR="00045C45">
          <w:rPr>
            <w:noProof/>
          </w:rPr>
          <w:t>10</w:t>
        </w:r>
      </w:fldSimple>
      <w:bookmarkEnd w:id="23"/>
      <w:r>
        <w:t xml:space="preserve">. </w:t>
      </w:r>
      <w:r w:rsidRPr="00C35303">
        <w:t xml:space="preserve">Diagram sekwencji </w:t>
      </w:r>
      <w:r w:rsidR="00DA459E">
        <w:t>scenariusza PU usunięcie profilu</w:t>
      </w:r>
      <w:bookmarkEnd w:id="24"/>
    </w:p>
    <w:p w14:paraId="0D5E9CE7" w14:textId="75E8D2DA" w:rsidR="00AF340F" w:rsidRDefault="00511746" w:rsidP="00AF340F">
      <w:pPr>
        <w:spacing w:line="276" w:lineRule="auto"/>
        <w:rPr>
          <w:rFonts w:cs="Times New Roman"/>
        </w:rPr>
      </w:pPr>
      <w:r>
        <w:rPr>
          <w:rFonts w:cs="Times New Roman"/>
        </w:rPr>
        <w:t>D</w:t>
      </w:r>
      <w:r w:rsidR="00AF340F">
        <w:rPr>
          <w:rFonts w:cs="Times New Roman"/>
        </w:rPr>
        <w:t xml:space="preserve">iagram stanów przedstawiający proces </w:t>
      </w:r>
      <w:r>
        <w:rPr>
          <w:rFonts w:cs="Times New Roman"/>
        </w:rPr>
        <w:t xml:space="preserve">usuwania profilu nauczania został przedstawiony na </w:t>
      </w:r>
      <w:r w:rsidR="006952E0">
        <w:rPr>
          <w:rFonts w:cs="Times New Roman"/>
        </w:rPr>
        <w:fldChar w:fldCharType="begin"/>
      </w:r>
      <w:r w:rsidR="006952E0">
        <w:rPr>
          <w:rFonts w:cs="Times New Roman"/>
        </w:rPr>
        <w:instrText xml:space="preserve"> REF _Ref187737138 \h </w:instrText>
      </w:r>
      <w:r w:rsidR="006952E0">
        <w:rPr>
          <w:rFonts w:cs="Times New Roman"/>
        </w:rPr>
      </w:r>
      <w:r w:rsidR="006952E0">
        <w:rPr>
          <w:rFonts w:cs="Times New Roman"/>
        </w:rPr>
        <w:fldChar w:fldCharType="separate"/>
      </w:r>
      <w:r w:rsidR="006952E0">
        <w:t xml:space="preserve">Rysunku </w:t>
      </w:r>
      <w:r w:rsidR="006952E0">
        <w:rPr>
          <w:noProof/>
        </w:rPr>
        <w:t>11</w:t>
      </w:r>
      <w:r w:rsidR="006952E0">
        <w:rPr>
          <w:rFonts w:cs="Times New Roman"/>
        </w:rPr>
        <w:fldChar w:fldCharType="end"/>
      </w:r>
      <w:r w:rsidR="00AF340F">
        <w:rPr>
          <w:rFonts w:cs="Times New Roman"/>
        </w:rPr>
        <w:t xml:space="preserve">. </w:t>
      </w:r>
      <w:r w:rsidR="005E6086">
        <w:rPr>
          <w:rFonts w:cs="Times New Roman"/>
        </w:rPr>
        <w:t>Użytkownik otwiera stronę z profilami, a system sprawdza ich dostępność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Jeśli nie ma dostępnych profili, to wyświetlany jest odpowiedni komunikat</w:t>
      </w:r>
      <w:r w:rsidR="00747E75">
        <w:rPr>
          <w:rFonts w:cs="Times New Roman"/>
        </w:rPr>
        <w:t xml:space="preserve"> i proces kończy działanie</w:t>
      </w:r>
      <w:r w:rsidR="005E6086">
        <w:rPr>
          <w:rFonts w:cs="Times New Roman"/>
        </w:rPr>
        <w:t>, natomiast gdy są dostępne profile, system wyświetla te profile</w:t>
      </w:r>
      <w:r w:rsidR="00AF340F">
        <w:rPr>
          <w:rFonts w:cs="Times New Roman"/>
        </w:rPr>
        <w:t>.</w:t>
      </w:r>
      <w:r w:rsidR="005E6086">
        <w:rPr>
          <w:rFonts w:cs="Times New Roman"/>
        </w:rPr>
        <w:t xml:space="preserve"> Gdy użytkownik kliknie „Usuń” przy wybranym </w:t>
      </w:r>
      <w:r w:rsidR="005E6086">
        <w:rPr>
          <w:rFonts w:cs="Times New Roman"/>
        </w:rPr>
        <w:lastRenderedPageBreak/>
        <w:t>profilu, to system sprawdza dostępność kandydatów na wybranym profilu. Jeśli na profilu są zarejestrowani kandydaci to system wyświetla odpowiedni komunikat</w:t>
      </w:r>
      <w:r w:rsidR="00747E75">
        <w:rPr>
          <w:rFonts w:cs="Times New Roman"/>
        </w:rPr>
        <w:t xml:space="preserve"> i kończy działanie procesu</w:t>
      </w:r>
      <w:r w:rsidR="005E6086">
        <w:rPr>
          <w:rFonts w:cs="Times New Roman"/>
        </w:rPr>
        <w:t>, w</w:t>
      </w:r>
      <w:r w:rsidR="00747E75">
        <w:rPr>
          <w:rFonts w:cs="Times New Roman"/>
        </w:rPr>
        <w:t> </w:t>
      </w:r>
      <w:r w:rsidR="005E6086">
        <w:rPr>
          <w:rFonts w:cs="Times New Roman"/>
        </w:rPr>
        <w:t>przeciwnym razie profil jest usuwany i system wyświetla komunikat o pomyślnej przeprowadzonej operacji.</w:t>
      </w:r>
    </w:p>
    <w:p w14:paraId="310FD87C" w14:textId="77777777" w:rsidR="00AF340F" w:rsidRDefault="00AF340F" w:rsidP="00AF340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E23371A" wp14:editId="25C109E8">
            <wp:extent cx="3732294" cy="5417688"/>
            <wp:effectExtent l="0" t="0" r="1905" b="0"/>
            <wp:docPr id="1699100675" name="Obraz 3" descr="Obraz zawierający tekst, zrzut ekranu, design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100675" name="Obraz 3" descr="Obraz zawierający tekst, zrzut ekranu, design, linia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386" cy="543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2D0EC" w14:textId="11FD3A72" w:rsidR="00AF340F" w:rsidRDefault="00AF340F" w:rsidP="00D51D56">
      <w:pPr>
        <w:pStyle w:val="Legenda"/>
        <w:spacing w:line="276" w:lineRule="auto"/>
        <w:ind w:firstLine="0"/>
        <w:rPr>
          <w:rFonts w:cs="Times New Roman"/>
        </w:rPr>
      </w:pPr>
      <w:bookmarkStart w:id="25" w:name="_Ref187737138"/>
      <w:bookmarkStart w:id="26" w:name="_Toc188956083"/>
      <w:r>
        <w:t xml:space="preserve">Rysunek </w:t>
      </w:r>
      <w:fldSimple w:instr=" SEQ Rysunek \* ARABIC ">
        <w:r w:rsidR="00045C45">
          <w:rPr>
            <w:noProof/>
          </w:rPr>
          <w:t>11</w:t>
        </w:r>
      </w:fldSimple>
      <w:bookmarkEnd w:id="25"/>
      <w:r>
        <w:t xml:space="preserve">. Diagram stanów </w:t>
      </w:r>
      <w:r w:rsidR="00DC7A91">
        <w:t>scenariusza PU usunięcie profilu</w:t>
      </w:r>
      <w:bookmarkEnd w:id="26"/>
    </w:p>
    <w:p w14:paraId="390130E2" w14:textId="3C899ED8" w:rsidR="00745E1D" w:rsidRPr="000554C4" w:rsidRDefault="00D126F5" w:rsidP="004530BF">
      <w:pPr>
        <w:spacing w:line="276" w:lineRule="auto"/>
        <w:rPr>
          <w:rFonts w:cs="Times New Roman"/>
        </w:rPr>
      </w:pPr>
      <w:r>
        <w:rPr>
          <w:rFonts w:cs="Times New Roman"/>
        </w:rPr>
        <w:t>Poniższy s</w:t>
      </w:r>
      <w:r w:rsidR="00745E1D" w:rsidRPr="000554C4">
        <w:rPr>
          <w:rFonts w:cs="Times New Roman"/>
        </w:rPr>
        <w:t xml:space="preserve">cenariusz </w:t>
      </w:r>
      <w:r>
        <w:rPr>
          <w:rFonts w:cs="Times New Roman"/>
        </w:rPr>
        <w:t>opisuje proces przeglądania list rankingowych kandydatów przez pracownika. System generuje i wyświetla aktualne listy dla każdego profilu nauczania. Jeśli nie ma dostępnych profili lub nie ma zarejestrowanych kandydatów, to pracownik otrzymuje odpowiednią informacje.</w:t>
      </w:r>
    </w:p>
    <w:p w14:paraId="6CD251DF" w14:textId="44A6590B" w:rsidR="008223D0" w:rsidRDefault="008223D0" w:rsidP="00D51D56">
      <w:pPr>
        <w:pStyle w:val="Legenda"/>
        <w:keepNext/>
        <w:spacing w:before="240" w:line="276" w:lineRule="auto"/>
        <w:ind w:firstLine="0"/>
      </w:pPr>
      <w:bookmarkStart w:id="27" w:name="_Toc188956117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>. Scenariusz PU przeglądanie listy rankingowej</w:t>
      </w:r>
      <w:bookmarkEnd w:id="2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745E1D" w:rsidRPr="000554C4" w14:paraId="3F406681" w14:textId="77777777" w:rsidTr="00305594">
        <w:tc>
          <w:tcPr>
            <w:tcW w:w="2547" w:type="dxa"/>
            <w:tcBorders>
              <w:bottom w:val="single" w:sz="18" w:space="0" w:color="262626" w:themeColor="text1" w:themeTint="D9"/>
            </w:tcBorders>
          </w:tcPr>
          <w:p w14:paraId="7DBD32BA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Element</w:t>
            </w:r>
          </w:p>
        </w:tc>
        <w:tc>
          <w:tcPr>
            <w:tcW w:w="6515" w:type="dxa"/>
            <w:tcBorders>
              <w:bottom w:val="single" w:sz="18" w:space="0" w:color="262626" w:themeColor="text1" w:themeTint="D9"/>
            </w:tcBorders>
          </w:tcPr>
          <w:p w14:paraId="5E500799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Opis</w:t>
            </w:r>
          </w:p>
        </w:tc>
      </w:tr>
      <w:tr w:rsidR="00745E1D" w:rsidRPr="000554C4" w14:paraId="45BB2E0D" w14:textId="77777777" w:rsidTr="00305594">
        <w:tc>
          <w:tcPr>
            <w:tcW w:w="2547" w:type="dxa"/>
            <w:tcBorders>
              <w:top w:val="single" w:sz="18" w:space="0" w:color="262626" w:themeColor="text1" w:themeTint="D9"/>
            </w:tcBorders>
          </w:tcPr>
          <w:p w14:paraId="24A92840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Przypadek użycia</w:t>
            </w:r>
          </w:p>
        </w:tc>
        <w:tc>
          <w:tcPr>
            <w:tcW w:w="6515" w:type="dxa"/>
            <w:tcBorders>
              <w:top w:val="single" w:sz="18" w:space="0" w:color="262626" w:themeColor="text1" w:themeTint="D9"/>
            </w:tcBorders>
          </w:tcPr>
          <w:p w14:paraId="0879DA5F" w14:textId="5A5525F7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zeglądanie listy rankingowej</w:t>
            </w:r>
          </w:p>
        </w:tc>
      </w:tr>
      <w:tr w:rsidR="00745E1D" w:rsidRPr="000554C4" w14:paraId="57E7FE30" w14:textId="77777777" w:rsidTr="00305594">
        <w:tc>
          <w:tcPr>
            <w:tcW w:w="2547" w:type="dxa"/>
          </w:tcPr>
          <w:p w14:paraId="38E283C3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Aktor</w:t>
            </w:r>
          </w:p>
        </w:tc>
        <w:tc>
          <w:tcPr>
            <w:tcW w:w="6515" w:type="dxa"/>
          </w:tcPr>
          <w:p w14:paraId="64E59DEA" w14:textId="4FF56D98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</w:p>
        </w:tc>
      </w:tr>
      <w:tr w:rsidR="00745E1D" w:rsidRPr="000554C4" w14:paraId="3334C2E5" w14:textId="77777777" w:rsidTr="00305594">
        <w:tc>
          <w:tcPr>
            <w:tcW w:w="2547" w:type="dxa"/>
          </w:tcPr>
          <w:p w14:paraId="7A0F4B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Cel</w:t>
            </w:r>
          </w:p>
        </w:tc>
        <w:tc>
          <w:tcPr>
            <w:tcW w:w="6515" w:type="dxa"/>
          </w:tcPr>
          <w:p w14:paraId="37D64C2A" w14:textId="3B59434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</w:t>
            </w:r>
            <w:r w:rsidR="00745E1D" w:rsidRPr="000554C4">
              <w:rPr>
                <w:rFonts w:cs="Times New Roman"/>
              </w:rPr>
              <w:t xml:space="preserve"> chce u</w:t>
            </w:r>
            <w:r w:rsidRPr="000554C4">
              <w:rPr>
                <w:rFonts w:cs="Times New Roman"/>
              </w:rPr>
              <w:t>zyskać dostęp do aktualnych list rankingowych kandydatów</w:t>
            </w:r>
          </w:p>
        </w:tc>
      </w:tr>
      <w:tr w:rsidR="00745E1D" w:rsidRPr="000554C4" w14:paraId="2FD30DF5" w14:textId="77777777" w:rsidTr="00305594">
        <w:tc>
          <w:tcPr>
            <w:tcW w:w="2547" w:type="dxa"/>
          </w:tcPr>
          <w:p w14:paraId="0A25AAA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początkowe</w:t>
            </w:r>
          </w:p>
        </w:tc>
        <w:tc>
          <w:tcPr>
            <w:tcW w:w="6515" w:type="dxa"/>
          </w:tcPr>
          <w:p w14:paraId="62108BE0" w14:textId="02DBBC5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jest zalogowany</w:t>
            </w:r>
          </w:p>
        </w:tc>
      </w:tr>
      <w:tr w:rsidR="00745E1D" w:rsidRPr="000554C4" w14:paraId="0DF5A15F" w14:textId="77777777" w:rsidTr="00305594">
        <w:tc>
          <w:tcPr>
            <w:tcW w:w="2547" w:type="dxa"/>
          </w:tcPr>
          <w:p w14:paraId="4ECB33F7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lastRenderedPageBreak/>
              <w:t>Przebieg główny</w:t>
            </w:r>
          </w:p>
        </w:tc>
        <w:tc>
          <w:tcPr>
            <w:tcW w:w="6515" w:type="dxa"/>
          </w:tcPr>
          <w:p w14:paraId="50CD3765" w14:textId="5FCB936F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1. </w:t>
            </w:r>
            <w:r w:rsidR="00890E6D" w:rsidRPr="000554C4">
              <w:rPr>
                <w:rFonts w:cs="Times New Roman"/>
              </w:rPr>
              <w:t>Pracownik</w:t>
            </w:r>
            <w:r w:rsidRPr="000554C4">
              <w:rPr>
                <w:rFonts w:cs="Times New Roman"/>
              </w:rPr>
              <w:t xml:space="preserve"> otwiera stronę z </w:t>
            </w:r>
            <w:r w:rsidR="00890E6D" w:rsidRPr="000554C4">
              <w:rPr>
                <w:rFonts w:cs="Times New Roman"/>
              </w:rPr>
              <w:t>zapisami kandydatów.</w:t>
            </w:r>
          </w:p>
          <w:p w14:paraId="6BD2F19C" w14:textId="3072CC7F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2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generuje aktualne listy rankingowe dla każdego profilu nauczania.</w:t>
            </w:r>
          </w:p>
          <w:p w14:paraId="168BD84C" w14:textId="7FC36183" w:rsidR="00745E1D" w:rsidRPr="000554C4" w:rsidRDefault="00890E6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3</w:t>
            </w:r>
            <w:r w:rsidR="00745E1D" w:rsidRPr="000554C4">
              <w:rPr>
                <w:rFonts w:cs="Times New Roman"/>
              </w:rPr>
              <w:t xml:space="preserve">. System </w:t>
            </w:r>
            <w:r w:rsidRPr="000554C4">
              <w:rPr>
                <w:rFonts w:cs="Times New Roman"/>
              </w:rPr>
              <w:t>wyświetla listy rankingowe.</w:t>
            </w:r>
          </w:p>
        </w:tc>
      </w:tr>
      <w:tr w:rsidR="00745E1D" w:rsidRPr="000554C4" w14:paraId="0FA0A882" w14:textId="77777777" w:rsidTr="00305594">
        <w:tc>
          <w:tcPr>
            <w:tcW w:w="2547" w:type="dxa"/>
          </w:tcPr>
          <w:p w14:paraId="233C711C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Scenariusz alternatywny</w:t>
            </w:r>
          </w:p>
        </w:tc>
        <w:tc>
          <w:tcPr>
            <w:tcW w:w="6515" w:type="dxa"/>
          </w:tcPr>
          <w:p w14:paraId="63C77FE1" w14:textId="77777777" w:rsidR="00445054" w:rsidRDefault="00445054" w:rsidP="00445054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Krok 2: Jeśli w placówce nie jest zarejestrowany żaden profil nauczania, system wyświetli odpowiedni komunikat o braku dostępnych profili.</w:t>
            </w:r>
          </w:p>
          <w:p w14:paraId="60CC1078" w14:textId="761E67B2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 xml:space="preserve">Krok </w:t>
            </w:r>
            <w:r w:rsidR="00890E6D" w:rsidRPr="000554C4">
              <w:rPr>
                <w:rFonts w:cs="Times New Roman"/>
              </w:rPr>
              <w:t>2</w:t>
            </w:r>
            <w:r w:rsidRPr="000554C4">
              <w:rPr>
                <w:rFonts w:cs="Times New Roman"/>
              </w:rPr>
              <w:t xml:space="preserve">: Jeśli na </w:t>
            </w:r>
            <w:r w:rsidR="00890E6D" w:rsidRPr="000554C4">
              <w:rPr>
                <w:rFonts w:cs="Times New Roman"/>
              </w:rPr>
              <w:t>każdym</w:t>
            </w:r>
            <w:r w:rsidRPr="000554C4">
              <w:rPr>
                <w:rFonts w:cs="Times New Roman"/>
              </w:rPr>
              <w:t xml:space="preserve"> profilu nauczania </w:t>
            </w:r>
            <w:r w:rsidR="00890E6D" w:rsidRPr="000554C4">
              <w:rPr>
                <w:rFonts w:cs="Times New Roman"/>
              </w:rPr>
              <w:t>nie ma</w:t>
            </w:r>
            <w:r w:rsidRPr="000554C4">
              <w:rPr>
                <w:rFonts w:cs="Times New Roman"/>
              </w:rPr>
              <w:t xml:space="preserve"> zarejestrowan</w:t>
            </w:r>
            <w:r w:rsidR="00890E6D" w:rsidRPr="000554C4">
              <w:rPr>
                <w:rFonts w:cs="Times New Roman"/>
              </w:rPr>
              <w:t>ego</w:t>
            </w:r>
            <w:r w:rsidRPr="000554C4">
              <w:rPr>
                <w:rFonts w:cs="Times New Roman"/>
              </w:rPr>
              <w:t xml:space="preserve"> </w:t>
            </w:r>
            <w:r w:rsidR="00890E6D" w:rsidRPr="000554C4">
              <w:rPr>
                <w:rFonts w:cs="Times New Roman"/>
              </w:rPr>
              <w:t>żadnego</w:t>
            </w:r>
            <w:r w:rsidRPr="000554C4">
              <w:rPr>
                <w:rFonts w:cs="Times New Roman"/>
              </w:rPr>
              <w:t xml:space="preserve"> kandydat</w:t>
            </w:r>
            <w:r w:rsidR="00890E6D" w:rsidRPr="000554C4">
              <w:rPr>
                <w:rFonts w:cs="Times New Roman"/>
              </w:rPr>
              <w:t>a</w:t>
            </w:r>
            <w:r w:rsidRPr="000554C4">
              <w:rPr>
                <w:rFonts w:cs="Times New Roman"/>
              </w:rPr>
              <w:t xml:space="preserve">, system wyświetli </w:t>
            </w:r>
            <w:r w:rsidR="00890E6D" w:rsidRPr="000554C4">
              <w:rPr>
                <w:rFonts w:cs="Times New Roman"/>
              </w:rPr>
              <w:t xml:space="preserve">odpowiedni </w:t>
            </w:r>
            <w:r w:rsidRPr="000554C4">
              <w:rPr>
                <w:rFonts w:cs="Times New Roman"/>
              </w:rPr>
              <w:t>komunikat</w:t>
            </w:r>
            <w:r w:rsidR="00890E6D" w:rsidRPr="000554C4">
              <w:rPr>
                <w:rFonts w:cs="Times New Roman"/>
              </w:rPr>
              <w:t>.</w:t>
            </w:r>
          </w:p>
        </w:tc>
      </w:tr>
      <w:tr w:rsidR="00745E1D" w:rsidRPr="000554C4" w14:paraId="3B450715" w14:textId="77777777" w:rsidTr="00305594">
        <w:tc>
          <w:tcPr>
            <w:tcW w:w="2547" w:type="dxa"/>
          </w:tcPr>
          <w:p w14:paraId="216D3FB2" w14:textId="77777777" w:rsidR="00745E1D" w:rsidRPr="000554C4" w:rsidRDefault="00745E1D" w:rsidP="0013072A">
            <w:pPr>
              <w:spacing w:line="276" w:lineRule="auto"/>
              <w:ind w:firstLine="0"/>
              <w:contextualSpacing/>
              <w:rPr>
                <w:rFonts w:cs="Times New Roman"/>
                <w:b/>
                <w:bCs/>
              </w:rPr>
            </w:pPr>
            <w:r w:rsidRPr="000554C4">
              <w:rPr>
                <w:rFonts w:cs="Times New Roman"/>
                <w:b/>
                <w:bCs/>
              </w:rPr>
              <w:t>Warunki końcowe</w:t>
            </w:r>
          </w:p>
        </w:tc>
        <w:tc>
          <w:tcPr>
            <w:tcW w:w="6515" w:type="dxa"/>
          </w:tcPr>
          <w:p w14:paraId="7731598A" w14:textId="5EF366D0" w:rsidR="00745E1D" w:rsidRPr="000554C4" w:rsidRDefault="009F245F" w:rsidP="00D87FF4">
            <w:pPr>
              <w:keepNext/>
              <w:spacing w:line="276" w:lineRule="auto"/>
              <w:ind w:firstLine="0"/>
              <w:contextualSpacing/>
              <w:rPr>
                <w:rFonts w:cs="Times New Roman"/>
              </w:rPr>
            </w:pPr>
            <w:r w:rsidRPr="000554C4">
              <w:rPr>
                <w:rFonts w:cs="Times New Roman"/>
              </w:rPr>
              <w:t>Pracownik widzi aktualne listy rankingowe na</w:t>
            </w:r>
            <w:r w:rsidR="00745E1D" w:rsidRPr="000554C4">
              <w:rPr>
                <w:rFonts w:cs="Times New Roman"/>
              </w:rPr>
              <w:t xml:space="preserve"> </w:t>
            </w:r>
            <w:r w:rsidRPr="000554C4">
              <w:rPr>
                <w:rFonts w:cs="Times New Roman"/>
              </w:rPr>
              <w:t>każdy</w:t>
            </w:r>
            <w:r w:rsidR="00745E1D" w:rsidRPr="000554C4">
              <w:rPr>
                <w:rFonts w:cs="Times New Roman"/>
              </w:rPr>
              <w:t xml:space="preserve"> profil nauczania albo widzi komunikat </w:t>
            </w:r>
            <w:r w:rsidR="002E7137">
              <w:rPr>
                <w:rFonts w:cs="Times New Roman"/>
              </w:rPr>
              <w:t xml:space="preserve">o braku zarejestrowanych profili lub </w:t>
            </w:r>
            <w:r w:rsidRPr="000554C4">
              <w:rPr>
                <w:rFonts w:cs="Times New Roman"/>
              </w:rPr>
              <w:t>o braku zarejestrowanych kandydatów na każdym z</w:t>
            </w:r>
            <w:r w:rsidR="00745E1D" w:rsidRPr="000554C4">
              <w:rPr>
                <w:rFonts w:cs="Times New Roman"/>
              </w:rPr>
              <w:t xml:space="preserve"> profilu.</w:t>
            </w:r>
          </w:p>
        </w:tc>
      </w:tr>
    </w:tbl>
    <w:p w14:paraId="73503993" w14:textId="6BEE453F" w:rsidR="00086B2E" w:rsidRDefault="00086B2E" w:rsidP="004530BF">
      <w:pPr>
        <w:spacing w:before="240" w:line="276" w:lineRule="auto"/>
        <w:rPr>
          <w:rFonts w:cs="Times New Roman"/>
        </w:rPr>
      </w:pPr>
      <w:r>
        <w:rPr>
          <w:rFonts w:cs="Times New Roman"/>
        </w:rPr>
        <w:t>W wyniku analizy opisanego wyżej</w:t>
      </w:r>
      <w:r w:rsidRPr="00563807">
        <w:rPr>
          <w:rFonts w:cs="Times New Roman"/>
        </w:rPr>
        <w:t xml:space="preserve"> scenariusz</w:t>
      </w:r>
      <w:r>
        <w:rPr>
          <w:rFonts w:cs="Times New Roman"/>
        </w:rPr>
        <w:t>a</w:t>
      </w:r>
      <w:r w:rsidRPr="00563807">
        <w:rPr>
          <w:rFonts w:cs="Times New Roman"/>
        </w:rPr>
        <w:t xml:space="preserve"> przypadku użycia został </w:t>
      </w:r>
      <w:r>
        <w:rPr>
          <w:rFonts w:cs="Times New Roman"/>
        </w:rPr>
        <w:t>utworzony</w:t>
      </w:r>
      <w:r w:rsidRPr="00563807">
        <w:rPr>
          <w:rFonts w:cs="Times New Roman"/>
        </w:rPr>
        <w:t xml:space="preserve"> diagram </w:t>
      </w:r>
      <w:r>
        <w:rPr>
          <w:rFonts w:cs="Times New Roman"/>
        </w:rPr>
        <w:t>aktywności.</w:t>
      </w:r>
      <w:r w:rsidR="00764A69">
        <w:rPr>
          <w:rFonts w:cs="Times New Roman"/>
        </w:rPr>
        <w:t xml:space="preserve"> </w:t>
      </w:r>
      <w:r w:rsidR="005F5323">
        <w:rPr>
          <w:rFonts w:cs="Times New Roman"/>
        </w:rPr>
        <w:fldChar w:fldCharType="begin"/>
      </w:r>
      <w:r w:rsidR="005F5323">
        <w:rPr>
          <w:rFonts w:cs="Times New Roman"/>
        </w:rPr>
        <w:instrText xml:space="preserve"> REF _Ref187739795 \h </w:instrText>
      </w:r>
      <w:r w:rsidR="005F5323">
        <w:rPr>
          <w:rFonts w:cs="Times New Roman"/>
        </w:rPr>
      </w:r>
      <w:r w:rsidR="005F5323">
        <w:rPr>
          <w:rFonts w:cs="Times New Roman"/>
        </w:rPr>
        <w:fldChar w:fldCharType="separate"/>
      </w:r>
      <w:r w:rsidR="005F5323">
        <w:t xml:space="preserve">Rysunek </w:t>
      </w:r>
      <w:r w:rsidR="005F5323">
        <w:rPr>
          <w:noProof/>
        </w:rPr>
        <w:t>12</w:t>
      </w:r>
      <w:r w:rsidR="005F5323">
        <w:rPr>
          <w:rFonts w:cs="Times New Roman"/>
        </w:rPr>
        <w:fldChar w:fldCharType="end"/>
      </w:r>
      <w:r w:rsidR="00764A69">
        <w:rPr>
          <w:rFonts w:cs="Times New Roman"/>
        </w:rPr>
        <w:t xml:space="preserve"> przedstawia ten diagram.</w:t>
      </w:r>
    </w:p>
    <w:p w14:paraId="24FC91AD" w14:textId="77777777" w:rsidR="00086B2E" w:rsidRDefault="00086B2E" w:rsidP="00BF5219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3A2157C2" wp14:editId="56294BE7">
            <wp:extent cx="3887897" cy="5713679"/>
            <wp:effectExtent l="0" t="0" r="0" b="1905"/>
            <wp:docPr id="338041337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41337" name="Obraz 3380413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487" cy="577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BB40" w14:textId="3D5882C8" w:rsidR="00086B2E" w:rsidRDefault="00086B2E" w:rsidP="00340F04">
      <w:pPr>
        <w:pStyle w:val="Legenda"/>
        <w:spacing w:line="276" w:lineRule="auto"/>
        <w:ind w:firstLine="0"/>
        <w:rPr>
          <w:rFonts w:cs="Times New Roman"/>
        </w:rPr>
      </w:pPr>
      <w:bookmarkStart w:id="28" w:name="_Ref187739795"/>
      <w:bookmarkStart w:id="29" w:name="_Toc188956084"/>
      <w:r>
        <w:t xml:space="preserve">Rysunek </w:t>
      </w:r>
      <w:fldSimple w:instr=" SEQ Rysunek \* ARABIC ">
        <w:r w:rsidR="00045C45">
          <w:rPr>
            <w:noProof/>
          </w:rPr>
          <w:t>12</w:t>
        </w:r>
      </w:fldSimple>
      <w:bookmarkEnd w:id="28"/>
      <w:r>
        <w:t xml:space="preserve">. Diagram aktywności scenariusza </w:t>
      </w:r>
      <w:r w:rsidR="0064615E">
        <w:t>PU przeglądanie listy rankingowej</w:t>
      </w:r>
      <w:bookmarkEnd w:id="29"/>
    </w:p>
    <w:p w14:paraId="6B22EFF8" w14:textId="4102ADE3" w:rsidR="00AE2F1F" w:rsidRDefault="00AE2F1F" w:rsidP="00AE2F1F">
      <w:pPr>
        <w:spacing w:line="276" w:lineRule="auto"/>
      </w:pPr>
      <w:r w:rsidRPr="00FB4B0D">
        <w:lastRenderedPageBreak/>
        <w:t xml:space="preserve">Poniżej przedstawiono </w:t>
      </w:r>
      <w:r>
        <w:rPr>
          <w:rFonts w:cs="Times New Roman"/>
        </w:rPr>
        <w:t>diagram sekwencji</w:t>
      </w:r>
      <w:r w:rsidRPr="00FB4B0D">
        <w:t xml:space="preserve"> </w:t>
      </w:r>
      <w:r>
        <w:t xml:space="preserve">dla </w:t>
      </w:r>
      <w:r w:rsidRPr="00FB4B0D">
        <w:t xml:space="preserve">przypadku użycia </w:t>
      </w:r>
      <w:r w:rsidR="00ED4804">
        <w:t>wyświetlania list rankingowych</w:t>
      </w:r>
      <w:r w:rsidRPr="00FB4B0D">
        <w:t xml:space="preserve">. </w:t>
      </w:r>
      <w:r w:rsidR="00ED4804">
        <w:t>Diagram</w:t>
      </w:r>
      <w:r w:rsidRPr="00FB4B0D">
        <w:t xml:space="preserve"> ten</w:t>
      </w:r>
      <w:r>
        <w:t xml:space="preserve"> jest przedstawiony na </w:t>
      </w:r>
      <w:r w:rsidR="00B471E0">
        <w:fldChar w:fldCharType="begin"/>
      </w:r>
      <w:r w:rsidR="00B471E0">
        <w:instrText xml:space="preserve"> REF _Ref187739810 \h </w:instrText>
      </w:r>
      <w:r w:rsidR="00B471E0">
        <w:fldChar w:fldCharType="separate"/>
      </w:r>
      <w:r w:rsidR="00B471E0">
        <w:t xml:space="preserve">Rysunku </w:t>
      </w:r>
      <w:r w:rsidR="00B471E0">
        <w:rPr>
          <w:noProof/>
        </w:rPr>
        <w:t>13</w:t>
      </w:r>
      <w:r w:rsidR="00B471E0">
        <w:fldChar w:fldCharType="end"/>
      </w:r>
      <w:r w:rsidR="00ED4804">
        <w:t xml:space="preserve"> i </w:t>
      </w:r>
      <w:r w:rsidRPr="00FB4B0D">
        <w:t>zawiera następujące kroki:</w:t>
      </w:r>
    </w:p>
    <w:p w14:paraId="365CFD86" w14:textId="1C2CF330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1: </w:t>
      </w:r>
      <w:r w:rsidR="00AE2F1F" w:rsidRPr="003642A1">
        <w:rPr>
          <w:rFonts w:cs="Times New Roman"/>
        </w:rPr>
        <w:t xml:space="preserve">Użytkownik otwiera stronę z </w:t>
      </w:r>
      <w:r w:rsidR="00ED4804" w:rsidRPr="003642A1">
        <w:rPr>
          <w:rFonts w:cs="Times New Roman"/>
        </w:rPr>
        <w:t>zapisami kandydatów</w:t>
      </w:r>
      <w:r w:rsidR="00AE2F1F" w:rsidRPr="003642A1">
        <w:rPr>
          <w:rFonts w:cs="Times New Roman"/>
        </w:rPr>
        <w:t>.</w:t>
      </w:r>
    </w:p>
    <w:p w14:paraId="2876BE0B" w14:textId="4DEEE868" w:rsidR="00AE2F1F" w:rsidRPr="003642A1" w:rsidRDefault="009E70F8" w:rsidP="003642A1">
      <w:pPr>
        <w:spacing w:after="0" w:line="276" w:lineRule="auto"/>
        <w:ind w:firstLine="0"/>
        <w:rPr>
          <w:rFonts w:cs="Times New Roman"/>
        </w:rPr>
      </w:pPr>
      <w:r w:rsidRPr="003642A1">
        <w:rPr>
          <w:rFonts w:cs="Times New Roman"/>
        </w:rPr>
        <w:t xml:space="preserve">K2: </w:t>
      </w:r>
      <w:r w:rsidR="00AE2F1F" w:rsidRPr="003642A1">
        <w:rPr>
          <w:rFonts w:cs="Times New Roman"/>
        </w:rPr>
        <w:t>System sprawdza dostępność profili nauczania.</w:t>
      </w:r>
    </w:p>
    <w:p w14:paraId="6E6586F5" w14:textId="69C1019B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1: </w:t>
      </w:r>
      <w:r w:rsidR="00AE2F1F" w:rsidRPr="003642A1">
        <w:rPr>
          <w:rFonts w:cs="Times New Roman"/>
        </w:rPr>
        <w:t>Jeśli brak profili:</w:t>
      </w:r>
    </w:p>
    <w:p w14:paraId="47F75279" w14:textId="68821038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1.1: </w:t>
      </w:r>
      <w:r w:rsidR="00AE2F1F" w:rsidRPr="003642A1">
        <w:rPr>
          <w:rFonts w:cs="Times New Roman"/>
        </w:rPr>
        <w:t>System wyświetla komunikat o braku dostępnych profili.</w:t>
      </w:r>
    </w:p>
    <w:p w14:paraId="7623D454" w14:textId="48739712" w:rsidR="00AE2F1F" w:rsidRPr="003642A1" w:rsidRDefault="009E70F8" w:rsidP="003642A1">
      <w:pPr>
        <w:spacing w:after="0" w:line="276" w:lineRule="auto"/>
        <w:rPr>
          <w:rFonts w:cs="Times New Roman"/>
        </w:rPr>
      </w:pPr>
      <w:r w:rsidRPr="003642A1">
        <w:rPr>
          <w:rFonts w:cs="Times New Roman"/>
        </w:rPr>
        <w:t xml:space="preserve">K2.2: </w:t>
      </w:r>
      <w:r w:rsidR="00AE2F1F" w:rsidRPr="003642A1">
        <w:rPr>
          <w:rFonts w:cs="Times New Roman"/>
        </w:rPr>
        <w:t>Jeśli są dostępne profile:</w:t>
      </w:r>
    </w:p>
    <w:p w14:paraId="2E603FEC" w14:textId="1CDE8F39" w:rsidR="00AE2F1F" w:rsidRPr="003642A1" w:rsidRDefault="009E70F8" w:rsidP="003642A1">
      <w:pPr>
        <w:spacing w:after="0" w:line="276" w:lineRule="auto"/>
        <w:ind w:firstLine="708"/>
        <w:rPr>
          <w:rFonts w:cs="Times New Roman"/>
        </w:rPr>
      </w:pPr>
      <w:r w:rsidRPr="003642A1">
        <w:rPr>
          <w:rFonts w:cs="Times New Roman"/>
        </w:rPr>
        <w:t xml:space="preserve">K2.2.1: </w:t>
      </w:r>
      <w:r w:rsidR="00AE2F1F" w:rsidRPr="003642A1">
        <w:rPr>
          <w:rFonts w:cs="Times New Roman"/>
        </w:rPr>
        <w:t xml:space="preserve">System </w:t>
      </w:r>
      <w:r w:rsidR="00D1672A" w:rsidRPr="003642A1">
        <w:rPr>
          <w:rFonts w:cs="Times New Roman"/>
        </w:rPr>
        <w:t>sprawdza</w:t>
      </w:r>
      <w:r w:rsidR="00AE2F1F" w:rsidRPr="003642A1">
        <w:rPr>
          <w:rFonts w:cs="Times New Roman"/>
        </w:rPr>
        <w:t xml:space="preserve"> </w:t>
      </w:r>
      <w:r w:rsidR="00ED4804" w:rsidRPr="003642A1">
        <w:rPr>
          <w:rFonts w:cs="Times New Roman"/>
        </w:rPr>
        <w:t>czy</w:t>
      </w:r>
      <w:r w:rsidR="00AE2F1F" w:rsidRPr="003642A1">
        <w:rPr>
          <w:rFonts w:cs="Times New Roman"/>
        </w:rPr>
        <w:t xml:space="preserve"> są zarejestrowani kandydaci.</w:t>
      </w:r>
    </w:p>
    <w:p w14:paraId="3D8113D5" w14:textId="4410889D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1: </w:t>
      </w:r>
      <w:r w:rsidR="00DE0556" w:rsidRPr="003642A1">
        <w:rPr>
          <w:rFonts w:cs="Times New Roman"/>
        </w:rPr>
        <w:t>Jeśli nie ma zarejestrowanych kandydatów</w:t>
      </w:r>
      <w:r w:rsidR="00ED4804" w:rsidRPr="003642A1">
        <w:rPr>
          <w:rFonts w:cs="Times New Roman"/>
        </w:rPr>
        <w:t>:</w:t>
      </w:r>
    </w:p>
    <w:p w14:paraId="1BE296B7" w14:textId="33C7B958" w:rsidR="00AE2F1F" w:rsidRPr="003642A1" w:rsidRDefault="009E70F8" w:rsidP="003642A1">
      <w:pPr>
        <w:spacing w:after="0"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1.1: </w:t>
      </w:r>
      <w:r w:rsidR="00AE2F1F" w:rsidRPr="003642A1">
        <w:rPr>
          <w:rFonts w:cs="Times New Roman"/>
        </w:rPr>
        <w:t xml:space="preserve">System wyświetla komunikat o braku </w:t>
      </w:r>
      <w:r w:rsidR="00DE0556" w:rsidRPr="003642A1">
        <w:rPr>
          <w:rFonts w:cs="Times New Roman"/>
        </w:rPr>
        <w:t>zarejestrowanych kandydatów</w:t>
      </w:r>
      <w:r w:rsidR="00AE2F1F" w:rsidRPr="003642A1">
        <w:rPr>
          <w:rFonts w:cs="Times New Roman"/>
        </w:rPr>
        <w:t>.</w:t>
      </w:r>
    </w:p>
    <w:p w14:paraId="5EBCB721" w14:textId="7C94B932" w:rsidR="00AE2F1F" w:rsidRPr="003642A1" w:rsidRDefault="009E70F8" w:rsidP="003642A1">
      <w:pPr>
        <w:spacing w:after="0" w:line="276" w:lineRule="auto"/>
        <w:ind w:firstLine="1049"/>
        <w:rPr>
          <w:rFonts w:cs="Times New Roman"/>
        </w:rPr>
      </w:pPr>
      <w:r w:rsidRPr="003642A1">
        <w:rPr>
          <w:rFonts w:cs="Times New Roman"/>
        </w:rPr>
        <w:t xml:space="preserve">K2.2.1.2: </w:t>
      </w:r>
      <w:r w:rsidR="00DE0556" w:rsidRPr="003642A1">
        <w:rPr>
          <w:rFonts w:cs="Times New Roman"/>
        </w:rPr>
        <w:t>Jeśli są zarejestrowani kandydaci</w:t>
      </w:r>
      <w:r w:rsidR="00ED4804" w:rsidRPr="003642A1">
        <w:rPr>
          <w:rFonts w:cs="Times New Roman"/>
        </w:rPr>
        <w:t>:</w:t>
      </w:r>
    </w:p>
    <w:p w14:paraId="57C06E80" w14:textId="190579AC" w:rsidR="00AE2F1F" w:rsidRPr="003642A1" w:rsidRDefault="009E70F8" w:rsidP="003642A1">
      <w:pPr>
        <w:spacing w:line="276" w:lineRule="auto"/>
        <w:ind w:firstLine="1418"/>
        <w:rPr>
          <w:rFonts w:cs="Times New Roman"/>
        </w:rPr>
      </w:pPr>
      <w:r w:rsidRPr="003642A1">
        <w:rPr>
          <w:rFonts w:cs="Times New Roman"/>
        </w:rPr>
        <w:t xml:space="preserve">K2.2.1.2.1: </w:t>
      </w:r>
      <w:r w:rsidR="00AE2F1F" w:rsidRPr="003642A1">
        <w:rPr>
          <w:rFonts w:cs="Times New Roman"/>
        </w:rPr>
        <w:t xml:space="preserve">System wyświetla </w:t>
      </w:r>
      <w:r w:rsidR="00DE0556" w:rsidRPr="003642A1">
        <w:rPr>
          <w:rFonts w:cs="Times New Roman"/>
        </w:rPr>
        <w:t>aktualne listy rankingowe.</w:t>
      </w:r>
    </w:p>
    <w:p w14:paraId="069A00B9" w14:textId="77777777" w:rsidR="00E72E5E" w:rsidRDefault="00AE2F1F" w:rsidP="002550DF">
      <w:pPr>
        <w:keepNext/>
        <w:spacing w:line="276" w:lineRule="auto"/>
        <w:ind w:firstLine="0"/>
        <w:jc w:val="left"/>
      </w:pPr>
      <w:r>
        <w:rPr>
          <w:rFonts w:cs="Times New Roman"/>
          <w:noProof/>
        </w:rPr>
        <w:drawing>
          <wp:inline distT="0" distB="0" distL="0" distR="0" wp14:anchorId="0A1F0DD1" wp14:editId="369202F3">
            <wp:extent cx="5760720" cy="3991610"/>
            <wp:effectExtent l="0" t="0" r="0" b="0"/>
            <wp:docPr id="25744287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442875" name="Obraz 25744287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52513" w14:textId="66600684" w:rsidR="00AE2F1F" w:rsidRDefault="00E72E5E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0" w:name="_Ref187739810"/>
      <w:bookmarkStart w:id="31" w:name="_Toc188956085"/>
      <w:r>
        <w:t xml:space="preserve">Rysunek </w:t>
      </w:r>
      <w:fldSimple w:instr=" SEQ Rysunek \* ARABIC ">
        <w:r w:rsidR="00045C45">
          <w:rPr>
            <w:noProof/>
          </w:rPr>
          <w:t>13</w:t>
        </w:r>
      </w:fldSimple>
      <w:bookmarkEnd w:id="30"/>
      <w:r w:rsidRPr="007E7D9E">
        <w:t xml:space="preserve">. Diagram sekwencji scenariusza </w:t>
      </w:r>
      <w:r w:rsidR="003642A1">
        <w:t>PU przeglądanie listy rankingowej</w:t>
      </w:r>
      <w:bookmarkEnd w:id="31"/>
    </w:p>
    <w:p w14:paraId="13143FF9" w14:textId="225D4B80" w:rsidR="00D71485" w:rsidRDefault="00D71485" w:rsidP="00D71485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Na </w:t>
      </w:r>
      <w:r w:rsidR="009438D4">
        <w:rPr>
          <w:rFonts w:cs="Times New Roman"/>
        </w:rPr>
        <w:fldChar w:fldCharType="begin"/>
      </w:r>
      <w:r w:rsidR="009438D4">
        <w:rPr>
          <w:rFonts w:cs="Times New Roman"/>
        </w:rPr>
        <w:instrText xml:space="preserve"> REF _Ref187739979 \h </w:instrText>
      </w:r>
      <w:r w:rsidR="009438D4">
        <w:rPr>
          <w:rFonts w:cs="Times New Roman"/>
        </w:rPr>
      </w:r>
      <w:r w:rsidR="009438D4">
        <w:rPr>
          <w:rFonts w:cs="Times New Roman"/>
        </w:rPr>
        <w:fldChar w:fldCharType="separate"/>
      </w:r>
      <w:r w:rsidR="009438D4">
        <w:t xml:space="preserve">Rysunku </w:t>
      </w:r>
      <w:r w:rsidR="009438D4">
        <w:rPr>
          <w:noProof/>
        </w:rPr>
        <w:t>14</w:t>
      </w:r>
      <w:r w:rsidR="009438D4">
        <w:rPr>
          <w:rFonts w:cs="Times New Roman"/>
        </w:rPr>
        <w:fldChar w:fldCharType="end"/>
      </w:r>
      <w:r>
        <w:rPr>
          <w:rFonts w:cs="Times New Roman"/>
        </w:rPr>
        <w:t xml:space="preserve"> zaprezentowano diagram stanów przedstawiający proces </w:t>
      </w:r>
      <w:r w:rsidR="00747E75">
        <w:rPr>
          <w:rFonts w:cs="Times New Roman"/>
        </w:rPr>
        <w:t>przeglądania list rankingowych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Proces zaczyna się, gdy użytkownik otwiera stronę z zapisami kandydatów, wtedy system sprawdza dostępność profili</w:t>
      </w:r>
      <w:r>
        <w:rPr>
          <w:rFonts w:cs="Times New Roman"/>
        </w:rPr>
        <w:t>.</w:t>
      </w:r>
      <w:r w:rsidR="00747E75">
        <w:rPr>
          <w:rFonts w:cs="Times New Roman"/>
        </w:rPr>
        <w:t xml:space="preserve"> Jeśli nie ma dostępnych profili, to wyświetlany jest odpowiedni komunikat i proces kończy działanie.</w:t>
      </w:r>
      <w:r w:rsidR="0051321F">
        <w:rPr>
          <w:rFonts w:cs="Times New Roman"/>
        </w:rPr>
        <w:t xml:space="preserve"> W przeciwnym wypadku, system sprawdza jeszcze obecność kandydatów. Gdy nie ma kandydatów, system wyświetla komunikat o braku kandydatów i kończy działanie procesu, natomiast w przeciwnym wypadku system wyświetla listy rankingowe i umożliwia ich przeglądanie.</w:t>
      </w:r>
    </w:p>
    <w:p w14:paraId="06C9C568" w14:textId="77777777" w:rsidR="00820E5F" w:rsidRDefault="00820E5F" w:rsidP="00820E5F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lastRenderedPageBreak/>
        <w:drawing>
          <wp:inline distT="0" distB="0" distL="0" distR="0" wp14:anchorId="0B67256A" wp14:editId="2A539011">
            <wp:extent cx="3624923" cy="5100555"/>
            <wp:effectExtent l="0" t="0" r="0" b="0"/>
            <wp:docPr id="56804632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46325" name="Obraz 5680463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990" cy="510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FDCC" w14:textId="11AF044E" w:rsidR="00D71485" w:rsidRDefault="00820E5F" w:rsidP="004530BF">
      <w:pPr>
        <w:pStyle w:val="Legenda"/>
        <w:spacing w:line="276" w:lineRule="auto"/>
        <w:ind w:firstLine="0"/>
        <w:rPr>
          <w:rFonts w:cs="Times New Roman"/>
        </w:rPr>
      </w:pPr>
      <w:bookmarkStart w:id="32" w:name="_Ref187739979"/>
      <w:bookmarkStart w:id="33" w:name="_Toc188956086"/>
      <w:r>
        <w:t xml:space="preserve">Rysunek </w:t>
      </w:r>
      <w:fldSimple w:instr=" SEQ Rysunek \* ARABIC ">
        <w:r w:rsidR="00045C45">
          <w:rPr>
            <w:noProof/>
          </w:rPr>
          <w:t>14</w:t>
        </w:r>
      </w:fldSimple>
      <w:bookmarkEnd w:id="32"/>
      <w:r>
        <w:t xml:space="preserve">. </w:t>
      </w:r>
      <w:r w:rsidRPr="00434482">
        <w:t xml:space="preserve">Diagram </w:t>
      </w:r>
      <w:r>
        <w:t>stanów</w:t>
      </w:r>
      <w:r w:rsidRPr="00434482">
        <w:t xml:space="preserve"> scenariusza </w:t>
      </w:r>
      <w:r w:rsidR="009438D4">
        <w:t>PU przeglądanie listy rankingowej</w:t>
      </w:r>
      <w:bookmarkEnd w:id="33"/>
    </w:p>
    <w:p w14:paraId="5DBFFE1A" w14:textId="7C3518F9" w:rsidR="003422EF" w:rsidRPr="000554C4" w:rsidRDefault="003422EF" w:rsidP="000554C4">
      <w:pPr>
        <w:spacing w:line="276" w:lineRule="auto"/>
        <w:ind w:firstLine="0"/>
        <w:contextualSpacing/>
        <w:jc w:val="left"/>
        <w:rPr>
          <w:rFonts w:cs="Times New Roman"/>
        </w:rPr>
      </w:pPr>
      <w:r w:rsidRPr="000554C4">
        <w:rPr>
          <w:rFonts w:cs="Times New Roman"/>
        </w:rPr>
        <w:br w:type="page"/>
      </w:r>
    </w:p>
    <w:p w14:paraId="331BB00A" w14:textId="2B0C3201" w:rsidR="00497037" w:rsidRPr="00497037" w:rsidRDefault="00963087" w:rsidP="004524A0">
      <w:pPr>
        <w:pStyle w:val="Tytu"/>
      </w:pPr>
      <w:bookmarkStart w:id="34" w:name="_Toc148336793"/>
      <w:bookmarkStart w:id="35" w:name="_Toc188956139"/>
      <w:r w:rsidRPr="00963087">
        <w:lastRenderedPageBreak/>
        <w:t xml:space="preserve">Opis techniczny </w:t>
      </w:r>
      <w:bookmarkEnd w:id="34"/>
      <w:r w:rsidR="00497037">
        <w:t>projektowanego systemu</w:t>
      </w:r>
      <w:bookmarkEnd w:id="35"/>
      <w:r w:rsidR="00497037">
        <w:t xml:space="preserve"> </w:t>
      </w:r>
    </w:p>
    <w:p w14:paraId="7841AD69" w14:textId="6A8EA0CC" w:rsidR="00217B1E" w:rsidRDefault="005D05E0" w:rsidP="0066055E">
      <w:pPr>
        <w:spacing w:line="276" w:lineRule="auto"/>
      </w:pPr>
      <w:r>
        <w:t>W celu zapewnienia prawidłowego działania projektowanego systemu, kluczowe jest wykorzystanie odpowiednio dobranych technologii i narzędzi programistycznych. W tym celu, podczas implementacji projektu, należy skorzystać z poniższych narzędzi i technologii:</w:t>
      </w:r>
    </w:p>
    <w:p w14:paraId="71CA5CD9" w14:textId="02294FCF" w:rsidR="0070003C" w:rsidRDefault="001625B3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1625B3">
        <w:t>Język programowania: PHP w wersji 8.2.</w:t>
      </w:r>
      <w:r w:rsidR="00C459B7">
        <w:t>12</w:t>
      </w:r>
    </w:p>
    <w:p w14:paraId="48864972" w14:textId="700DFF8D" w:rsidR="0070003C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>Framework: Laravel w wersji 1</w:t>
      </w:r>
      <w:r w:rsidR="00C459B7">
        <w:t>1</w:t>
      </w:r>
      <w:r w:rsidRPr="007E22B6">
        <w:t>.</w:t>
      </w:r>
      <w:r w:rsidR="00C459B7">
        <w:t>7</w:t>
      </w:r>
      <w:r w:rsidRPr="007E22B6">
        <w:t>.0</w:t>
      </w:r>
    </w:p>
    <w:p w14:paraId="6ED53FB8" w14:textId="261D12CC" w:rsidR="00750D5D" w:rsidRDefault="00750D5D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>Framework układu treści: Bootstrap w wersji 5.3.3</w:t>
      </w:r>
    </w:p>
    <w:p w14:paraId="0D5BFC22" w14:textId="44DC69AA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Środowisko programistyczne: </w:t>
      </w:r>
      <w:r w:rsidR="00C459B7">
        <w:t>Visual Studio Code w wersji</w:t>
      </w:r>
      <w:r w:rsidRPr="007E22B6">
        <w:t xml:space="preserve"> </w:t>
      </w:r>
      <w:r w:rsidR="00C459B7">
        <w:t>1.96.2</w:t>
      </w:r>
    </w:p>
    <w:p w14:paraId="50EB3EDD" w14:textId="4735AFD3" w:rsidR="007E22B6" w:rsidRDefault="007E22B6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 xml:space="preserve">Baza danych: </w:t>
      </w:r>
      <w:r w:rsidR="00C459B7" w:rsidRPr="00C459B7">
        <w:t>PostgreSQL</w:t>
      </w:r>
      <w:r w:rsidR="00C459B7">
        <w:t xml:space="preserve"> w wersji 17.2</w:t>
      </w:r>
    </w:p>
    <w:p w14:paraId="502680D1" w14:textId="7EFFAB06" w:rsidR="00C459B7" w:rsidRDefault="00C459B7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>
        <w:t>Narzędzie do zarządzania bazą danych: pgAdmin w wersji</w:t>
      </w:r>
      <w:r w:rsidR="0059147A">
        <w:t xml:space="preserve"> 8.13</w:t>
      </w:r>
    </w:p>
    <w:p w14:paraId="18439E63" w14:textId="7E975B64" w:rsidR="0059147A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</w:pPr>
      <w:r w:rsidRPr="007E22B6">
        <w:t>System operacyjny</w:t>
      </w:r>
      <w:r>
        <w:t>:</w:t>
      </w:r>
      <w:r w:rsidRPr="007E22B6">
        <w:t xml:space="preserve"> Windows 1</w:t>
      </w:r>
      <w:r>
        <w:t>1 Home w wersji 24H2</w:t>
      </w:r>
    </w:p>
    <w:p w14:paraId="172C61E3" w14:textId="04DAA195" w:rsidR="00497037" w:rsidRDefault="0059147A" w:rsidP="001625B3">
      <w:pPr>
        <w:pStyle w:val="Akapitzlist"/>
        <w:numPr>
          <w:ilvl w:val="0"/>
          <w:numId w:val="12"/>
        </w:numPr>
        <w:spacing w:before="0" w:line="276" w:lineRule="auto"/>
        <w:ind w:left="1054" w:hanging="357"/>
        <w:contextualSpacing w:val="0"/>
      </w:pPr>
      <w:r>
        <w:t>Przeglądarka:</w:t>
      </w:r>
      <w:r w:rsidR="007E22B6" w:rsidRPr="007E22B6">
        <w:t xml:space="preserve"> </w:t>
      </w:r>
      <w:r>
        <w:t xml:space="preserve">Google Chrome w wersji </w:t>
      </w:r>
      <w:r w:rsidRPr="0059147A">
        <w:t>131.0.6778.205</w:t>
      </w:r>
    </w:p>
    <w:p w14:paraId="7D6615C8" w14:textId="2EBE137E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728E661" w14:textId="1338C954" w:rsidR="00497037" w:rsidRDefault="00497037" w:rsidP="004524A0">
      <w:pPr>
        <w:pStyle w:val="Tytu"/>
      </w:pPr>
      <w:bookmarkStart w:id="36" w:name="_Toc188956140"/>
      <w:r>
        <w:lastRenderedPageBreak/>
        <w:t>Opis struktury projektu</w:t>
      </w:r>
      <w:bookmarkEnd w:id="36"/>
    </w:p>
    <w:p w14:paraId="18B279FA" w14:textId="6D2B5501" w:rsidR="000A6516" w:rsidRPr="00971F98" w:rsidRDefault="00971F98" w:rsidP="00C81298">
      <w:pPr>
        <w:spacing w:line="276" w:lineRule="auto"/>
      </w:pPr>
      <w:r w:rsidRPr="00971F98">
        <w:t xml:space="preserve">Poniższy </w:t>
      </w:r>
      <w:r w:rsidR="006E0ABC">
        <w:t>r</w:t>
      </w:r>
      <w:r w:rsidRPr="00971F98">
        <w:t>ozdział przedstawia diagram klas oraz strukturę bazy danych dla systemu rekrutacyjnego do prywatnej szkoły średniej, opartego na frameworku Laravel. Opisuje główne pakiety aplikacji, a</w:t>
      </w:r>
      <w:r w:rsidR="00BA0A14">
        <w:t> </w:t>
      </w:r>
      <w:r w:rsidRPr="00971F98">
        <w:t>także szczegółowo omawia tabele bazy danych wraz z ich powiązaniami.</w:t>
      </w:r>
    </w:p>
    <w:p w14:paraId="2C933C41" w14:textId="1508537F" w:rsidR="00D93F1C" w:rsidRPr="000554C4" w:rsidRDefault="00D93F1C" w:rsidP="00C81298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iagram klas</w:t>
      </w:r>
    </w:p>
    <w:p w14:paraId="47C8517E" w14:textId="2B337AE0" w:rsidR="008147E7" w:rsidRDefault="008147E7" w:rsidP="00C81298">
      <w:pPr>
        <w:spacing w:line="276" w:lineRule="auto"/>
      </w:pPr>
      <w:r>
        <w:t>W tym rozdziale został umieszczony diagram klas, który prezentuje jakie klasy powinny być stworzone, aby implementacja portalu z rekrutacją do prywatnej szkoły średniej działała poprawnie. Aplikacja docelowo ma powstać w frameworku Laravel</w:t>
      </w:r>
      <w:r w:rsidR="00D14B52">
        <w:t xml:space="preserve">, </w:t>
      </w:r>
      <w:r>
        <w:t xml:space="preserve">co oznacza, że aplikacja będzie korzystać z architektury MVC (Model-View-Controller). Architektura ta oznacza, że wszystkie klasy będą dziedziczyć po elementach tego frameworka. </w:t>
      </w:r>
      <w:r w:rsidR="00D14B52">
        <w:t>Ważną</w:t>
      </w:r>
      <w:r>
        <w:t xml:space="preserve"> kwestią tej architektury jest również to, że kluczowymi klasami będą</w:t>
      </w:r>
      <w:r w:rsidR="00D14B52">
        <w:t xml:space="preserve"> modele (Models), kontrolery (Controllers) oraz oprogramowania pośrednie (Middleware). Do zdefiniowania struktury bazy danych służą migracje (migrations). </w:t>
      </w:r>
      <w:r w:rsidR="00D14B52" w:rsidRPr="00D14B52">
        <w:t xml:space="preserve">Diagram klas zaprojektowany dla </w:t>
      </w:r>
      <w:r w:rsidR="00D14B52">
        <w:t xml:space="preserve">systemu </w:t>
      </w:r>
      <w:r w:rsidR="00D14B52" w:rsidRPr="00D14B52">
        <w:t xml:space="preserve">rekrutacyjnego do </w:t>
      </w:r>
      <w:r w:rsidR="00D14B52">
        <w:t xml:space="preserve">prywatnej </w:t>
      </w:r>
      <w:r w:rsidR="00D14B52" w:rsidRPr="00D14B52">
        <w:t xml:space="preserve">szkoły średniej </w:t>
      </w:r>
      <w:r w:rsidR="00E85EF0">
        <w:t>zaprezentowano</w:t>
      </w:r>
      <w:r w:rsidR="00D14B52" w:rsidRPr="00D14B52">
        <w:t xml:space="preserve"> na</w:t>
      </w:r>
      <w:r w:rsidR="00E85EF0">
        <w:t xml:space="preserve"> </w:t>
      </w:r>
      <w:r w:rsidR="00E85EF0">
        <w:fldChar w:fldCharType="begin"/>
      </w:r>
      <w:r w:rsidR="00E85EF0">
        <w:instrText xml:space="preserve"> REF _Ref187741010 \h </w:instrText>
      </w:r>
      <w:r w:rsidR="00E85EF0">
        <w:fldChar w:fldCharType="separate"/>
      </w:r>
      <w:r w:rsidR="00E85EF0">
        <w:t xml:space="preserve">Rysunku </w:t>
      </w:r>
      <w:r w:rsidR="00E85EF0">
        <w:rPr>
          <w:noProof/>
        </w:rPr>
        <w:t>15</w:t>
      </w:r>
      <w:r w:rsidR="00E85EF0">
        <w:fldChar w:fldCharType="end"/>
      </w:r>
      <w:r w:rsidR="00E85EF0">
        <w:t xml:space="preserve"> </w:t>
      </w:r>
      <w:r w:rsidR="000A6516">
        <w:t>(ry</w:t>
      </w:r>
      <w:r w:rsidR="00F72007">
        <w:t>s</w:t>
      </w:r>
      <w:r w:rsidR="000A6516">
        <w:t>unek w pełnej rozdziel</w:t>
      </w:r>
      <w:r w:rsidR="00F72007">
        <w:t>cz</w:t>
      </w:r>
      <w:r w:rsidR="000A6516">
        <w:t>ości umieszcz</w:t>
      </w:r>
      <w:r w:rsidR="00F72007">
        <w:t>o</w:t>
      </w:r>
      <w:r w:rsidR="000A6516">
        <w:t>no w repozytorium pod adresem</w:t>
      </w:r>
      <w:r w:rsidR="00D1672A">
        <w:t xml:space="preserve">: </w:t>
      </w:r>
      <w:hyperlink r:id="rId26" w:history="1">
        <w:r w:rsidR="00D1672A" w:rsidRPr="003D2C51">
          <w:rPr>
            <w:rStyle w:val="Hipercze"/>
          </w:rPr>
          <w:t>https://github.com/PiotrasX/Studia-IO-InzynieriaOprogramowania/tree/main/Zadania/Projekt</w:t>
        </w:r>
      </w:hyperlink>
      <w:r w:rsidR="000A6516">
        <w:t>)</w:t>
      </w:r>
      <w:r w:rsidR="00D1672A">
        <w:t>.</w:t>
      </w:r>
    </w:p>
    <w:p w14:paraId="6882AC46" w14:textId="233FE220" w:rsidR="00427B1A" w:rsidRDefault="00427B1A" w:rsidP="00235B23">
      <w:pPr>
        <w:spacing w:line="276" w:lineRule="auto"/>
      </w:pPr>
      <w:r>
        <w:t>Diagram klas zawiera następujące pakiety</w:t>
      </w:r>
      <w:r w:rsidR="00445D0A">
        <w:t>:</w:t>
      </w:r>
    </w:p>
    <w:p w14:paraId="01E8C259" w14:textId="4A51D323" w:rsidR="00445D0A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r>
        <w:t xml:space="preserve">Models: </w:t>
      </w:r>
      <w:r w:rsidRPr="00780E50">
        <w:t>Zawiera klasy reprezentujące dane przechowywane w systemie</w:t>
      </w:r>
      <w:r>
        <w:t xml:space="preserve"> w bazie danych.</w:t>
      </w:r>
    </w:p>
    <w:p w14:paraId="697EF9B5" w14:textId="4E352AF2" w:rsidR="00780E50" w:rsidRDefault="00780E50" w:rsidP="00716B2D">
      <w:pPr>
        <w:pStyle w:val="Akapitzlist"/>
        <w:numPr>
          <w:ilvl w:val="0"/>
          <w:numId w:val="30"/>
        </w:numPr>
        <w:spacing w:before="0" w:line="276" w:lineRule="auto"/>
      </w:pPr>
      <w:r>
        <w:t xml:space="preserve">Controller: </w:t>
      </w:r>
      <w:r w:rsidRPr="00780E50">
        <w:t>Zawiera klasy odpowiedzialne za obsługę logiki biznesowej i interakcji użytkownika z aplikacją.</w:t>
      </w:r>
    </w:p>
    <w:p w14:paraId="5A9E9F6A" w14:textId="46BA9D1A" w:rsidR="008147E7" w:rsidRDefault="00780E50" w:rsidP="00235B23">
      <w:pPr>
        <w:pStyle w:val="Akapitzlist"/>
        <w:numPr>
          <w:ilvl w:val="0"/>
          <w:numId w:val="30"/>
        </w:numPr>
        <w:spacing w:before="0" w:line="276" w:lineRule="auto"/>
        <w:ind w:left="1054" w:hanging="357"/>
      </w:pPr>
      <w:r w:rsidRPr="00780E50">
        <w:t>Middleware</w:t>
      </w:r>
      <w:r>
        <w:t xml:space="preserve">: </w:t>
      </w:r>
      <w:r w:rsidRPr="00780E50">
        <w:t xml:space="preserve">Zawiera klasy pośredniczące, które odpowiadają za weryfikację żądań </w:t>
      </w:r>
      <w:r>
        <w:t xml:space="preserve">systemu i </w:t>
      </w:r>
      <w:r w:rsidRPr="00780E50">
        <w:t>użytkowników</w:t>
      </w:r>
      <w:r>
        <w:t>.</w:t>
      </w:r>
    </w:p>
    <w:p w14:paraId="36D4DF13" w14:textId="36BBC0CE" w:rsidR="00780E50" w:rsidRDefault="00780E50" w:rsidP="00C102F9">
      <w:pPr>
        <w:pStyle w:val="Akapitzlist"/>
        <w:numPr>
          <w:ilvl w:val="0"/>
          <w:numId w:val="30"/>
        </w:numPr>
        <w:spacing w:before="0" w:line="276" w:lineRule="auto"/>
        <w:ind w:left="1054" w:hanging="357"/>
        <w:contextualSpacing w:val="0"/>
      </w:pPr>
      <w:r>
        <w:t>m</w:t>
      </w:r>
      <w:r w:rsidRPr="00780E50">
        <w:t>igrations</w:t>
      </w:r>
      <w:r>
        <w:t xml:space="preserve">: </w:t>
      </w:r>
      <w:r w:rsidRPr="00780E50">
        <w:t>Zawiera klas</w:t>
      </w:r>
      <w:r>
        <w:t xml:space="preserve">y </w:t>
      </w:r>
      <w:r w:rsidRPr="00780E50">
        <w:t>do definiowania struktury bazy danych. Każda migracja odpowiada za stworzenie odpowiedniej tabeli w bazie danych</w:t>
      </w:r>
      <w:r>
        <w:t xml:space="preserve"> oraz ma odzwierciedlenie w postaci swojego modelu w pakiecie Models.</w:t>
      </w:r>
    </w:p>
    <w:p w14:paraId="6083AE3C" w14:textId="77777777" w:rsidR="00AB2B05" w:rsidRDefault="00AB2B05" w:rsidP="00FC64FE">
      <w:pPr>
        <w:keepNext/>
        <w:spacing w:line="276" w:lineRule="auto"/>
        <w:ind w:firstLine="0"/>
      </w:pPr>
      <w:r>
        <w:rPr>
          <w:noProof/>
        </w:rPr>
        <w:lastRenderedPageBreak/>
        <w:drawing>
          <wp:inline distT="0" distB="0" distL="0" distR="0" wp14:anchorId="3795D4FE" wp14:editId="6D083CB6">
            <wp:extent cx="5760720" cy="4994275"/>
            <wp:effectExtent l="0" t="0" r="0" b="0"/>
            <wp:docPr id="791215347" name="Obraz 2" descr="Obraz zawierający tekst, Równolegle, Prostokąt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215347" name="Obraz 2" descr="Obraz zawierający tekst, Równolegle, Prostokąt, diagram&#10;&#10;Opis wygenerowany automatyczni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F067" w14:textId="58100222" w:rsidR="00AB2B05" w:rsidRDefault="00AB2B05" w:rsidP="006D2DF3">
      <w:pPr>
        <w:pStyle w:val="Legenda"/>
        <w:spacing w:line="276" w:lineRule="auto"/>
        <w:ind w:firstLine="0"/>
      </w:pPr>
      <w:bookmarkStart w:id="37" w:name="_Ref187741010"/>
      <w:bookmarkStart w:id="38" w:name="_Toc188956087"/>
      <w:r>
        <w:t xml:space="preserve">Rysunek </w:t>
      </w:r>
      <w:fldSimple w:instr=" SEQ Rysunek \* ARABIC ">
        <w:r w:rsidR="00045C45">
          <w:rPr>
            <w:noProof/>
          </w:rPr>
          <w:t>15</w:t>
        </w:r>
      </w:fldSimple>
      <w:bookmarkEnd w:id="37"/>
      <w:r>
        <w:t>. Diagram klas</w:t>
      </w:r>
      <w:bookmarkEnd w:id="38"/>
    </w:p>
    <w:p w14:paraId="236B4788" w14:textId="054CDD9E" w:rsidR="00AB2B05" w:rsidRPr="000554C4" w:rsidRDefault="00C53249" w:rsidP="00F6762C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Zarządzanie danymi</w:t>
      </w:r>
    </w:p>
    <w:p w14:paraId="2A9573FF" w14:textId="1F5261D9" w:rsidR="00AB2B05" w:rsidRDefault="00123381" w:rsidP="00F6762C">
      <w:pPr>
        <w:spacing w:after="160" w:line="276" w:lineRule="auto"/>
        <w:ind w:firstLine="357"/>
      </w:pPr>
      <w:r>
        <w:t>Aby aplikacja działała bez błędów, należy poprawnie i efektywnie zarządzać zbiorem danych. Do przechowywania danych aplikacji będzie służyć baza danych, której struktura została zaprojektowana przy użyciu migracji. Migracje w frameworku Laravel umożliwiają automatyczne tworzenie, modyfikowanie oraz usuwanie tabel w bazie danych, co ułatwia zarządzanie strukturą bazy danych. Struktura bazy danych przedstawia się następująco:</w:t>
      </w:r>
    </w:p>
    <w:p w14:paraId="7971A5BF" w14:textId="22269490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left="714" w:hanging="357"/>
      </w:pPr>
      <w:r>
        <w:t xml:space="preserve">Tabela </w:t>
      </w:r>
      <w:r w:rsidRPr="00A629EC">
        <w:rPr>
          <w:i/>
          <w:iCs/>
          <w:u w:val="single"/>
        </w:rPr>
        <w:t>data</w:t>
      </w:r>
      <w:r>
        <w:t xml:space="preserve">: Przechowuje </w:t>
      </w:r>
      <w:r w:rsidR="00A629EC">
        <w:t>dane osobowe użytkowników</w:t>
      </w:r>
      <w:r>
        <w:t>.</w:t>
      </w:r>
    </w:p>
    <w:p w14:paraId="4E8A9DFF" w14:textId="56A3F292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</w:t>
      </w:r>
      <w:r w:rsidR="00A629EC">
        <w:t xml:space="preserve"> (klucz główny)</w:t>
      </w:r>
    </w:p>
    <w:p w14:paraId="672E509F" w14:textId="78F0FB7C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first_name</w:t>
      </w:r>
      <w:r w:rsidR="00A629EC">
        <w:t xml:space="preserve"> (imię)</w:t>
      </w:r>
    </w:p>
    <w:p w14:paraId="783E3808" w14:textId="6B483F3B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last_name</w:t>
      </w:r>
      <w:r w:rsidR="00A629EC">
        <w:t xml:space="preserve"> (nazwisko)</w:t>
      </w:r>
    </w:p>
    <w:p w14:paraId="0C880603" w14:textId="2A3F86B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gender</w:t>
      </w:r>
      <w:r w:rsidR="00A629EC">
        <w:t xml:space="preserve"> (płeć)</w:t>
      </w:r>
    </w:p>
    <w:p w14:paraId="17D82F0E" w14:textId="44563B1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date_of_birth</w:t>
      </w:r>
      <w:r w:rsidR="00A629EC">
        <w:t xml:space="preserve"> (data urodzenia)</w:t>
      </w:r>
    </w:p>
    <w:p w14:paraId="0040A8F6" w14:textId="0E7C719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phone_number</w:t>
      </w:r>
      <w:r w:rsidR="00A629EC">
        <w:t xml:space="preserve"> (numer telefonu, musi być unikalny)</w:t>
      </w:r>
    </w:p>
    <w:p w14:paraId="634ACA65" w14:textId="6D2A4483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street</w:t>
      </w:r>
      <w:r w:rsidR="00A629EC">
        <w:t xml:space="preserve"> (ulica)</w:t>
      </w:r>
    </w:p>
    <w:p w14:paraId="10B8CCDD" w14:textId="44063F7D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h</w:t>
      </w:r>
      <w:r w:rsidR="00A629EC">
        <w:t>o</w:t>
      </w:r>
      <w:r>
        <w:t>use_number</w:t>
      </w:r>
      <w:r w:rsidR="00A629EC">
        <w:t xml:space="preserve"> (numer domu/mieszkania)</w:t>
      </w:r>
    </w:p>
    <w:p w14:paraId="49BF0089" w14:textId="6ED65FC4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zip_code</w:t>
      </w:r>
      <w:r w:rsidR="00A629EC">
        <w:t xml:space="preserve"> (kod pocztowy)</w:t>
      </w:r>
    </w:p>
    <w:p w14:paraId="49092DB3" w14:textId="6BB97638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town</w:t>
      </w:r>
      <w:r w:rsidR="00A629EC">
        <w:t xml:space="preserve"> (miasto)</w:t>
      </w:r>
    </w:p>
    <w:p w14:paraId="3C0DEDE8" w14:textId="242A1E56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lastRenderedPageBreak/>
        <w:t>father_name</w:t>
      </w:r>
      <w:r w:rsidR="00A629EC">
        <w:t xml:space="preserve"> (imię ojca, opcjonalnie)</w:t>
      </w:r>
    </w:p>
    <w:p w14:paraId="4EA73D11" w14:textId="6B769760" w:rsidR="00123381" w:rsidRDefault="00123381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mother_name</w:t>
      </w:r>
      <w:r w:rsidR="00A629EC">
        <w:t xml:space="preserve"> (imię matki, opcjonalnie)</w:t>
      </w:r>
    </w:p>
    <w:p w14:paraId="10C5DBEE" w14:textId="5DB38CA1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r w:rsidRPr="00A629EC">
        <w:rPr>
          <w:i/>
          <w:iCs/>
          <w:u w:val="single"/>
        </w:rPr>
        <w:t>roles</w:t>
      </w:r>
      <w:r>
        <w:t xml:space="preserve">: </w:t>
      </w:r>
      <w:r w:rsidR="00A629EC">
        <w:t>Reprezentuje role, jakie mogą posiadać użytkownicy systemu. Dostępne są trzy role: administrator, pracownik, kandydat</w:t>
      </w:r>
      <w:r>
        <w:t>.</w:t>
      </w:r>
    </w:p>
    <w:p w14:paraId="36E49982" w14:textId="5A0B2F6B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3B3B7578" w14:textId="726E54C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name (unikalna nazwa roli)</w:t>
      </w:r>
    </w:p>
    <w:p w14:paraId="0FA1B893" w14:textId="1641383B" w:rsidR="00123381" w:rsidRDefault="00123381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r w:rsidRPr="006B41D3">
        <w:rPr>
          <w:i/>
          <w:iCs/>
          <w:u w:val="single"/>
        </w:rPr>
        <w:t>users</w:t>
      </w:r>
      <w:r>
        <w:t xml:space="preserve">: Przechowuje </w:t>
      </w:r>
      <w:r w:rsidR="00A75782">
        <w:t>dane użytkowników systemu.</w:t>
      </w:r>
    </w:p>
    <w:p w14:paraId="02E397A6" w14:textId="77777777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1BA6323" w14:textId="5E0C2A23" w:rsidR="00A75782" w:rsidRDefault="00A75782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email (unikalny adres e-mail użytkownika)</w:t>
      </w:r>
    </w:p>
    <w:p w14:paraId="1480EDA6" w14:textId="48C31266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password</w:t>
      </w:r>
      <w:r w:rsidR="00A75782">
        <w:t xml:space="preserve"> (hasło użytkownika)</w:t>
      </w:r>
    </w:p>
    <w:p w14:paraId="3129C49C" w14:textId="59CBE439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data_id</w:t>
      </w:r>
      <w:r w:rsidR="00A75782">
        <w:t xml:space="preserve"> (klucz obcy do tabeli </w:t>
      </w:r>
      <w:r w:rsidR="00A75782" w:rsidRPr="00A75782">
        <w:rPr>
          <w:i/>
          <w:iCs/>
          <w:u w:val="single"/>
        </w:rPr>
        <w:t>data</w:t>
      </w:r>
      <w:r w:rsidR="00A75782">
        <w:t>)</w:t>
      </w:r>
    </w:p>
    <w:p w14:paraId="19091720" w14:textId="2F2C97EF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role_id</w:t>
      </w:r>
      <w:r w:rsidR="00A75782">
        <w:t xml:space="preserve"> (klucz obcy do tabeli </w:t>
      </w:r>
      <w:r w:rsidR="00A75782" w:rsidRPr="00A75782">
        <w:rPr>
          <w:i/>
          <w:iCs/>
          <w:u w:val="single"/>
        </w:rPr>
        <w:t>roles</w:t>
      </w:r>
      <w:r w:rsidR="00A75782">
        <w:t>)</w:t>
      </w:r>
    </w:p>
    <w:p w14:paraId="70DE585A" w14:textId="1FF2A371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r w:rsidRPr="001768D3">
        <w:rPr>
          <w:i/>
          <w:iCs/>
          <w:u w:val="single"/>
        </w:rPr>
        <w:t>candidates</w:t>
      </w:r>
      <w:r>
        <w:t xml:space="preserve">: </w:t>
      </w:r>
      <w:r w:rsidR="001768D3">
        <w:t>Zawiera dane kandydatów, niezbędne do przeprowadzenia procesu rektutacji</w:t>
      </w:r>
      <w:r>
        <w:t>.</w:t>
      </w:r>
    </w:p>
    <w:p w14:paraId="23F9475E" w14:textId="77777777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1EA0297B" w14:textId="450AE86A" w:rsidR="001768D3" w:rsidRDefault="001768D3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 xml:space="preserve">user_id (klucz obcy do tabeli </w:t>
      </w:r>
      <w:r w:rsidRPr="001768D3">
        <w:rPr>
          <w:i/>
          <w:iCs/>
          <w:u w:val="single"/>
        </w:rPr>
        <w:t>users</w:t>
      </w:r>
      <w:r>
        <w:t>)</w:t>
      </w:r>
    </w:p>
    <w:p w14:paraId="4B747EC2" w14:textId="3C0168C3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photo</w:t>
      </w:r>
      <w:r w:rsidR="001768D3">
        <w:t xml:space="preserve"> (zdjęcie kandydata)</w:t>
      </w:r>
    </w:p>
    <w:p w14:paraId="4F2FB756" w14:textId="1118717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account_balance</w:t>
      </w:r>
      <w:r w:rsidR="001768D3">
        <w:t xml:space="preserve"> (saldo konta)</w:t>
      </w:r>
    </w:p>
    <w:p w14:paraId="7499366E" w14:textId="1EC9EBD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result_math</w:t>
      </w:r>
      <w:r w:rsidR="001768D3">
        <w:t xml:space="preserve"> (wynik z matematyki na egzaminie)</w:t>
      </w:r>
    </w:p>
    <w:p w14:paraId="18D98DC8" w14:textId="3710161B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result_polish_language</w:t>
      </w:r>
      <w:r w:rsidR="001768D3">
        <w:t xml:space="preserve"> (wynik z języka polskiego na egzaminie)</w:t>
      </w:r>
    </w:p>
    <w:p w14:paraId="304B45BA" w14:textId="0773E5B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result_english_language</w:t>
      </w:r>
      <w:r w:rsidR="001768D3">
        <w:t xml:space="preserve"> (wynik z języka angielskiego na egzaminie)</w:t>
      </w:r>
    </w:p>
    <w:p w14:paraId="026B4EF9" w14:textId="5B85B91E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name_fourth_subject</w:t>
      </w:r>
      <w:r w:rsidR="001768D3">
        <w:t xml:space="preserve"> (nazwa czwartego przedmiotu na egzaminie)</w:t>
      </w:r>
    </w:p>
    <w:p w14:paraId="1DB57C33" w14:textId="449D53F5" w:rsidR="00123381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result_fourth_subject</w:t>
      </w:r>
      <w:r w:rsidR="001768D3">
        <w:t xml:space="preserve"> (wynik z czwartego przedmiotu na egzaminie)</w:t>
      </w:r>
    </w:p>
    <w:p w14:paraId="1B9ECFE8" w14:textId="213E70BD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r w:rsidRPr="005E09A3">
        <w:rPr>
          <w:i/>
          <w:iCs/>
          <w:u w:val="single"/>
        </w:rPr>
        <w:t>employees</w:t>
      </w:r>
      <w:r>
        <w:t xml:space="preserve">: </w:t>
      </w:r>
      <w:r w:rsidR="005E09A3">
        <w:t>Zawiera stanowisk</w:t>
      </w:r>
      <w:r w:rsidR="000848C7">
        <w:t>a</w:t>
      </w:r>
      <w:r w:rsidR="005E09A3">
        <w:t xml:space="preserve"> pracowników danej szkoły</w:t>
      </w:r>
      <w:r>
        <w:t>.</w:t>
      </w:r>
    </w:p>
    <w:p w14:paraId="09CAC66B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403BF019" w14:textId="77777777" w:rsidR="005E09A3" w:rsidRDefault="005E09A3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 xml:space="preserve">user_id (klucz obcy do tabeli </w:t>
      </w:r>
      <w:r w:rsidRPr="001768D3">
        <w:rPr>
          <w:i/>
          <w:iCs/>
          <w:u w:val="single"/>
        </w:rPr>
        <w:t>users</w:t>
      </w:r>
      <w:r>
        <w:t>)</w:t>
      </w:r>
    </w:p>
    <w:p w14:paraId="6A3EBBFC" w14:textId="0CE7A4F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position</w:t>
      </w:r>
      <w:r w:rsidR="005E09A3">
        <w:t xml:space="preserve"> (stanowisko)</w:t>
      </w:r>
    </w:p>
    <w:p w14:paraId="2DE45B8B" w14:textId="4DF72C3A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r w:rsidRPr="00114688">
        <w:rPr>
          <w:i/>
          <w:iCs/>
          <w:u w:val="single"/>
        </w:rPr>
        <w:t>subject</w:t>
      </w:r>
      <w:r>
        <w:t xml:space="preserve">: Przechowuje </w:t>
      </w:r>
      <w:r w:rsidR="00114688">
        <w:t>nazwy przedmiotów</w:t>
      </w:r>
      <w:r>
        <w:t>.</w:t>
      </w:r>
    </w:p>
    <w:p w14:paraId="36ACAD0D" w14:textId="77777777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DCD50D" w14:textId="47F5023A" w:rsidR="00114688" w:rsidRDefault="00114688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name (nazwa przedmiotu, musi być unikalna)</w:t>
      </w:r>
    </w:p>
    <w:p w14:paraId="6A036AFE" w14:textId="6F5A81FB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  <w:ind w:hanging="357"/>
      </w:pPr>
      <w:r>
        <w:t xml:space="preserve">Tabela </w:t>
      </w:r>
      <w:r w:rsidRPr="00114688">
        <w:rPr>
          <w:i/>
          <w:iCs/>
          <w:u w:val="single"/>
        </w:rPr>
        <w:t>profiles</w:t>
      </w:r>
      <w:r>
        <w:t xml:space="preserve">: </w:t>
      </w:r>
      <w:r w:rsidR="00D0206A">
        <w:t>Reprezentuje</w:t>
      </w:r>
      <w:r>
        <w:t xml:space="preserve"> informacje o </w:t>
      </w:r>
      <w:r w:rsidR="00D0206A">
        <w:t>dostępnych profilach nauczania w danej szkole</w:t>
      </w:r>
      <w:r>
        <w:t>.</w:t>
      </w:r>
    </w:p>
    <w:p w14:paraId="2EC5E047" w14:textId="77777777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id (klucz główny)</w:t>
      </w:r>
    </w:p>
    <w:p w14:paraId="4C61061D" w14:textId="199F69D6" w:rsidR="00D0206A" w:rsidRDefault="00D0206A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>
        <w:t>name (nazwa profilu)</w:t>
      </w:r>
    </w:p>
    <w:p w14:paraId="1D90BEC5" w14:textId="3421786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1_id</w:t>
      </w:r>
      <w:r w:rsidR="00D0206A">
        <w:t xml:space="preserve"> (klucz obcy do tabeli </w:t>
      </w:r>
      <w:r w:rsidR="00D0206A" w:rsidRPr="00114688">
        <w:rPr>
          <w:i/>
          <w:iCs/>
          <w:u w:val="single"/>
        </w:rPr>
        <w:t>subject</w:t>
      </w:r>
      <w:r w:rsidR="00D0206A">
        <w:t>, id rozszerzonego przedmiotu 1)</w:t>
      </w:r>
    </w:p>
    <w:p w14:paraId="310CCD0E" w14:textId="1A5C619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1</w:t>
      </w:r>
      <w:r w:rsidR="00D0206A">
        <w:t xml:space="preserve"> (liczba godzin przedmiotu rozszerzonego 1)</w:t>
      </w:r>
    </w:p>
    <w:p w14:paraId="3543DEDD" w14:textId="450B813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2_id</w:t>
      </w:r>
      <w:r w:rsidR="00D0206A">
        <w:t xml:space="preserve"> (klucz obcy do tabeli </w:t>
      </w:r>
      <w:r w:rsidR="00D0206A" w:rsidRPr="00114688">
        <w:rPr>
          <w:i/>
          <w:iCs/>
          <w:u w:val="single"/>
        </w:rPr>
        <w:t>subject</w:t>
      </w:r>
      <w:r w:rsidR="00D0206A">
        <w:t>, id rozszerzonego przedmiotu 2)</w:t>
      </w:r>
    </w:p>
    <w:p w14:paraId="0EDC1786" w14:textId="59EC0742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2</w:t>
      </w:r>
      <w:r w:rsidR="00D0206A">
        <w:t xml:space="preserve"> (liczba godzin przedmiotu rozszerzonego 2)</w:t>
      </w:r>
    </w:p>
    <w:p w14:paraId="116CD042" w14:textId="31FEF93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subject_extended3_id</w:t>
      </w:r>
      <w:r w:rsidR="00D0206A">
        <w:t xml:space="preserve"> (klucz obcy do tabeli </w:t>
      </w:r>
      <w:r w:rsidR="00D0206A" w:rsidRPr="00114688">
        <w:rPr>
          <w:i/>
          <w:iCs/>
          <w:u w:val="single"/>
        </w:rPr>
        <w:t>subject</w:t>
      </w:r>
      <w:r w:rsidR="00D0206A">
        <w:t>, id rozszerzonego przedmiotu 3)</w:t>
      </w:r>
    </w:p>
    <w:p w14:paraId="08289CA8" w14:textId="6B127C6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hours_subject_extended3</w:t>
      </w:r>
      <w:r w:rsidR="00D0206A">
        <w:t xml:space="preserve"> (liczba godzin przedmiotu rozszerzonego 3)</w:t>
      </w:r>
    </w:p>
    <w:p w14:paraId="290A5E05" w14:textId="068D188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number_of_seats</w:t>
      </w:r>
      <w:r w:rsidR="00D45AD0">
        <w:t xml:space="preserve"> (liczba miejsc na profilu)</w:t>
      </w:r>
    </w:p>
    <w:p w14:paraId="5C81FC4C" w14:textId="0CF767E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math</w:t>
      </w:r>
      <w:r w:rsidR="00D45AD0">
        <w:t xml:space="preserve"> (waga matematyki z egzaminu)</w:t>
      </w:r>
    </w:p>
    <w:p w14:paraId="12237BA2" w14:textId="56D9F638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polish_language</w:t>
      </w:r>
      <w:r w:rsidR="00D45AD0">
        <w:t xml:space="preserve"> (waga języka polskiego z egzaminu)</w:t>
      </w:r>
    </w:p>
    <w:p w14:paraId="58AC4F70" w14:textId="54FC3735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english_language</w:t>
      </w:r>
      <w:r w:rsidR="00D45AD0">
        <w:t xml:space="preserve"> (waga języka angielskiego z egzaminu)</w:t>
      </w:r>
    </w:p>
    <w:p w14:paraId="3659B2AD" w14:textId="2C631F59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biology</w:t>
      </w:r>
      <w:r w:rsidR="00D45AD0">
        <w:t xml:space="preserve"> (waga biologii z egzaminu)</w:t>
      </w:r>
    </w:p>
    <w:p w14:paraId="74E018F6" w14:textId="5D0F2907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chemistry</w:t>
      </w:r>
      <w:r w:rsidR="00D45AD0">
        <w:t xml:space="preserve"> (waga chemii z egzaminu)</w:t>
      </w:r>
    </w:p>
    <w:p w14:paraId="76624CB4" w14:textId="6D9888D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physics</w:t>
      </w:r>
      <w:r w:rsidR="00D45AD0">
        <w:t xml:space="preserve"> (waga fizyki z egzaminu)</w:t>
      </w:r>
    </w:p>
    <w:p w14:paraId="14E30DF0" w14:textId="0E74BF5D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lastRenderedPageBreak/>
        <w:t>weight_geography</w:t>
      </w:r>
      <w:r w:rsidR="00D45AD0">
        <w:t xml:space="preserve"> (waga geografii z egzaminu)</w:t>
      </w:r>
    </w:p>
    <w:p w14:paraId="14B202A0" w14:textId="7CF0EDB4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weight_history</w:t>
      </w:r>
      <w:r w:rsidR="00D45AD0">
        <w:t xml:space="preserve"> (waga historii z egzaminu)</w:t>
      </w:r>
    </w:p>
    <w:p w14:paraId="6A36EEB5" w14:textId="10CD4206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hanging="357"/>
      </w:pPr>
      <w:r w:rsidRPr="00A629EC">
        <w:t>entry_fee</w:t>
      </w:r>
      <w:r w:rsidR="00D45AD0">
        <w:t xml:space="preserve"> (opłata rekrutacyjna)</w:t>
      </w:r>
    </w:p>
    <w:p w14:paraId="477D9658" w14:textId="4354699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open_recruitment</w:t>
      </w:r>
      <w:r w:rsidR="00D45AD0">
        <w:t xml:space="preserve"> (status rekrutacji na danym profilu)</w:t>
      </w:r>
    </w:p>
    <w:p w14:paraId="0CA816CC" w14:textId="1B58F73A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image</w:t>
      </w:r>
      <w:r w:rsidR="00D45AD0">
        <w:t xml:space="preserve"> (zdjęcie profilu)</w:t>
      </w:r>
    </w:p>
    <w:p w14:paraId="2DFD5CFC" w14:textId="54D694CE" w:rsidR="00A629EC" w:rsidRDefault="00A629EC" w:rsidP="00235B23">
      <w:pPr>
        <w:pStyle w:val="Akapitzlist"/>
        <w:numPr>
          <w:ilvl w:val="0"/>
          <w:numId w:val="32"/>
        </w:numPr>
        <w:spacing w:before="0" w:after="160" w:line="276" w:lineRule="auto"/>
      </w:pPr>
      <w:r>
        <w:t xml:space="preserve">Tabela </w:t>
      </w:r>
      <w:r w:rsidRPr="007022BC">
        <w:rPr>
          <w:i/>
          <w:iCs/>
          <w:u w:val="single"/>
        </w:rPr>
        <w:t>registrations</w:t>
      </w:r>
      <w:r>
        <w:t xml:space="preserve">: Przechowuje informacje </w:t>
      </w:r>
      <w:r w:rsidR="007022BC">
        <w:t>o zgłoszonych kandydatach na danym profilu</w:t>
      </w:r>
      <w:r>
        <w:t>.</w:t>
      </w:r>
    </w:p>
    <w:p w14:paraId="2B9BB625" w14:textId="77777777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>
        <w:t>id (klucz główny)</w:t>
      </w:r>
    </w:p>
    <w:p w14:paraId="541E5B26" w14:textId="1F651FF2" w:rsidR="007022BC" w:rsidRDefault="007022B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candidate</w:t>
      </w:r>
      <w:r>
        <w:t xml:space="preserve">_id (klucz obcy do tabeli </w:t>
      </w:r>
      <w:r w:rsidRPr="001768D3">
        <w:rPr>
          <w:i/>
          <w:iCs/>
          <w:u w:val="single"/>
        </w:rPr>
        <w:t>candidates</w:t>
      </w:r>
      <w:r>
        <w:t>, reprezentuje kandydata)</w:t>
      </w:r>
    </w:p>
    <w:p w14:paraId="45176C22" w14:textId="06E4DB9C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date_of_submission</w:t>
      </w:r>
      <w:r w:rsidR="007022BC">
        <w:t xml:space="preserve"> (data złożenia podania)</w:t>
      </w:r>
    </w:p>
    <w:p w14:paraId="572DD060" w14:textId="3B5744A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</w:pPr>
      <w:r w:rsidRPr="00A629EC">
        <w:t>profile_id</w:t>
      </w:r>
      <w:r w:rsidR="007022BC">
        <w:t xml:space="preserve"> (klucz obcy do tabeli </w:t>
      </w:r>
      <w:r w:rsidR="007022BC">
        <w:rPr>
          <w:i/>
          <w:iCs/>
          <w:u w:val="single"/>
        </w:rPr>
        <w:t>profiles</w:t>
      </w:r>
      <w:r w:rsidR="007022BC">
        <w:t>, reprezentuje profil na jaki zgłosił się kandydat)</w:t>
      </w:r>
    </w:p>
    <w:p w14:paraId="7E271842" w14:textId="096E8CBF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r w:rsidRPr="00A629EC">
        <w:t>total_paid</w:t>
      </w:r>
      <w:r w:rsidR="007022BC">
        <w:t xml:space="preserve"> (kwota wpłaconego wpisowego na dany profil)</w:t>
      </w:r>
    </w:p>
    <w:p w14:paraId="37ADBD4A" w14:textId="2652D1E0" w:rsidR="00A629EC" w:rsidRDefault="00A629EC" w:rsidP="00235B23">
      <w:pPr>
        <w:pStyle w:val="Akapitzlist"/>
        <w:numPr>
          <w:ilvl w:val="0"/>
          <w:numId w:val="33"/>
        </w:numPr>
        <w:spacing w:before="0" w:after="160" w:line="276" w:lineRule="auto"/>
        <w:ind w:left="1434" w:hanging="357"/>
      </w:pPr>
      <w:r w:rsidRPr="00A629EC">
        <w:t>point_score</w:t>
      </w:r>
      <w:r w:rsidR="007022BC">
        <w:t xml:space="preserve"> (punkty kandydata na danym profilu)</w:t>
      </w:r>
    </w:p>
    <w:p w14:paraId="1927FC0E" w14:textId="0AD7F41D" w:rsidR="00A629EC" w:rsidRDefault="00856F04" w:rsidP="00C102F9">
      <w:pPr>
        <w:spacing w:after="160" w:line="276" w:lineRule="auto"/>
      </w:pPr>
      <w:r>
        <w:t xml:space="preserve">Na podstawie powyższego opisu struktury bazy danych oraz przedstawionych migracji w diagramie klas, przygotowano diagram ERD </w:t>
      </w:r>
      <w:r w:rsidRPr="00856F04">
        <w:t>(Entity-Relationship Diagram),</w:t>
      </w:r>
      <w:r>
        <w:t xml:space="preserve"> który wizualnie przedstawia powiązania pomiędzy tabelami w systemie rekrutacyjnym do prywatnej</w:t>
      </w:r>
      <w:r w:rsidR="004317AB">
        <w:t xml:space="preserve"> szkoły średniej. </w:t>
      </w:r>
      <w:r w:rsidR="00F91F37">
        <w:t>Diagram ten umożliwia lepsze zrozumienie struktury bazy danych oraz powiązań pomiędzy jej elementami. Jego wizualizacja</w:t>
      </w:r>
      <w:r w:rsidR="004317AB">
        <w:t xml:space="preserve"> przedstawion</w:t>
      </w:r>
      <w:r w:rsidR="00F91F37">
        <w:t>a</w:t>
      </w:r>
      <w:r w:rsidR="004317AB">
        <w:t xml:space="preserve"> jest na</w:t>
      </w:r>
      <w:r w:rsidR="002A0097">
        <w:t xml:space="preserve"> </w:t>
      </w:r>
      <w:r w:rsidR="002A0097">
        <w:fldChar w:fldCharType="begin"/>
      </w:r>
      <w:r w:rsidR="002A0097">
        <w:instrText xml:space="preserve"> REF _Ref187653695 \h </w:instrText>
      </w:r>
      <w:r w:rsidR="002A0097">
        <w:fldChar w:fldCharType="separate"/>
      </w:r>
      <w:r w:rsidR="002A0097">
        <w:t xml:space="preserve">Rysunku </w:t>
      </w:r>
      <w:r w:rsidR="002A0097">
        <w:rPr>
          <w:noProof/>
        </w:rPr>
        <w:t>16</w:t>
      </w:r>
      <w:r w:rsidR="002A0097">
        <w:fldChar w:fldCharType="end"/>
      </w:r>
      <w:r w:rsidR="00F91F37">
        <w:t xml:space="preserve">, natomiast wersja w pełnej rozdzielczości została umieszczona w repozytorium pod adresem: </w:t>
      </w:r>
      <w:hyperlink r:id="rId28" w:history="1">
        <w:r w:rsidR="00F91F37" w:rsidRPr="003D2C51">
          <w:rPr>
            <w:rStyle w:val="Hipercze"/>
          </w:rPr>
          <w:t>https://github.com/PiotrasX/Studia-IO-InzynieriaOprogramowania/blob/main/Zadania/Projekt/Diagram%20ERD.png</w:t>
        </w:r>
      </w:hyperlink>
      <w:r w:rsidR="00F91F37">
        <w:t>.</w:t>
      </w:r>
    </w:p>
    <w:p w14:paraId="3119C87A" w14:textId="77777777" w:rsidR="00C102F9" w:rsidRDefault="00C102F9" w:rsidP="006B5A23">
      <w:pPr>
        <w:keepNext/>
        <w:spacing w:after="160" w:line="276" w:lineRule="auto"/>
        <w:ind w:firstLine="0"/>
      </w:pPr>
      <w:r>
        <w:rPr>
          <w:noProof/>
        </w:rPr>
        <w:drawing>
          <wp:inline distT="0" distB="0" distL="0" distR="0" wp14:anchorId="1C68431C" wp14:editId="16EDD564">
            <wp:extent cx="5760720" cy="3983990"/>
            <wp:effectExtent l="0" t="0" r="0" b="0"/>
            <wp:docPr id="1865891207" name="Obraz 3" descr="Obraz zawierający tekst, zrzut ekranu, numer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891207" name="Obraz 3" descr="Obraz zawierający tekst, zrzut ekranu, numer, Równolegle&#10;&#10;Opis wygenerowany automatyczni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BAE0" w14:textId="051039BE" w:rsidR="0097328E" w:rsidRDefault="00C102F9" w:rsidP="006D2DF3">
      <w:pPr>
        <w:pStyle w:val="Legenda"/>
        <w:spacing w:line="276" w:lineRule="auto"/>
        <w:ind w:firstLine="0"/>
      </w:pPr>
      <w:bookmarkStart w:id="39" w:name="_Ref187653695"/>
      <w:bookmarkStart w:id="40" w:name="_Toc188956088"/>
      <w:r>
        <w:t xml:space="preserve">Rysunek </w:t>
      </w:r>
      <w:fldSimple w:instr=" SEQ Rysunek \* ARABIC ">
        <w:r w:rsidR="00045C45">
          <w:rPr>
            <w:noProof/>
          </w:rPr>
          <w:t>16</w:t>
        </w:r>
      </w:fldSimple>
      <w:bookmarkEnd w:id="39"/>
      <w:r>
        <w:t>. Diagram ERD</w:t>
      </w:r>
      <w:bookmarkEnd w:id="40"/>
    </w:p>
    <w:p w14:paraId="0E1F0A35" w14:textId="48BD8B4A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6CCD7DE3" w14:textId="787EC2BE" w:rsidR="00751397" w:rsidRPr="003761DE" w:rsidRDefault="00B461FB" w:rsidP="004524A0">
      <w:pPr>
        <w:pStyle w:val="Tytu"/>
      </w:pPr>
      <w:bookmarkStart w:id="41" w:name="_Toc148336794"/>
      <w:bookmarkStart w:id="42" w:name="_Toc188956141"/>
      <w:r>
        <w:lastRenderedPageBreak/>
        <w:t>Projekt interfejsu użytkownika</w:t>
      </w:r>
      <w:bookmarkEnd w:id="41"/>
      <w:bookmarkEnd w:id="42"/>
    </w:p>
    <w:p w14:paraId="545B652B" w14:textId="52AFED2A" w:rsidR="000037E4" w:rsidRDefault="00750D5D" w:rsidP="0059649D">
      <w:pPr>
        <w:spacing w:line="276" w:lineRule="auto"/>
      </w:pPr>
      <w:r>
        <w:t>Wszystkie strony</w:t>
      </w:r>
      <w:r w:rsidRPr="00750D5D">
        <w:t xml:space="preserve"> aplikacji został</w:t>
      </w:r>
      <w:r>
        <w:t>y</w:t>
      </w:r>
      <w:r w:rsidRPr="00750D5D">
        <w:t xml:space="preserve"> zaprojektowan</w:t>
      </w:r>
      <w:r>
        <w:t>e</w:t>
      </w:r>
      <w:r w:rsidRPr="00750D5D">
        <w:t xml:space="preserve"> </w:t>
      </w:r>
      <w:r w:rsidR="00617E33">
        <w:t xml:space="preserve">zarówno </w:t>
      </w:r>
      <w:r w:rsidRPr="00750D5D">
        <w:t xml:space="preserve">w </w:t>
      </w:r>
      <w:r>
        <w:t>jasnej jak i</w:t>
      </w:r>
      <w:r w:rsidR="00E6664F">
        <w:t xml:space="preserve"> </w:t>
      </w:r>
      <w:r>
        <w:t>w</w:t>
      </w:r>
      <w:r w:rsidR="00E6664F">
        <w:t xml:space="preserve"> </w:t>
      </w:r>
      <w:r w:rsidRPr="00750D5D">
        <w:t>ciemnej kolorystyce</w:t>
      </w:r>
      <w:r>
        <w:t xml:space="preserve">, </w:t>
      </w:r>
      <w:r w:rsidR="00617E33">
        <w:t>a</w:t>
      </w:r>
      <w:r w:rsidR="00F356B8">
        <w:t> </w:t>
      </w:r>
      <w:r w:rsidR="00617E33">
        <w:t xml:space="preserve">użytkownicy </w:t>
      </w:r>
      <w:r>
        <w:t>mo</w:t>
      </w:r>
      <w:r w:rsidR="00617E33">
        <w:t>gą</w:t>
      </w:r>
      <w:r>
        <w:t xml:space="preserve"> przełączać się pomiędzy motywami dzięki przycisku w</w:t>
      </w:r>
      <w:r w:rsidR="00B36ECB">
        <w:t xml:space="preserve"> </w:t>
      </w:r>
      <w:r>
        <w:t>górnym pasku nawigacji. Elementy</w:t>
      </w:r>
      <w:r w:rsidR="00F14A62">
        <w:t xml:space="preserve"> interfejsu</w:t>
      </w:r>
      <w:r>
        <w:t xml:space="preserve"> umieszczone na tych stronach</w:t>
      </w:r>
      <w:r w:rsidRPr="00750D5D">
        <w:t xml:space="preserve"> korzystają</w:t>
      </w:r>
      <w:r>
        <w:t xml:space="preserve"> </w:t>
      </w:r>
      <w:r w:rsidR="00564E50">
        <w:t xml:space="preserve">z układu treści </w:t>
      </w:r>
      <w:r w:rsidRPr="00750D5D">
        <w:t>udostępni</w:t>
      </w:r>
      <w:r>
        <w:t>onych</w:t>
      </w:r>
      <w:r w:rsidRPr="00750D5D">
        <w:t xml:space="preserve"> przez framework Bootstrap.</w:t>
      </w:r>
      <w:r w:rsidR="00617E33">
        <w:t xml:space="preserve"> Każda strona portalu zawiera pasek nawigacyjny oraz stopkę. Górny pasek nawigacyjny zawiera najważniejsze linki umożliwiające szybkie przemieszczanie się po portalu. Dodatkowo można tam zmienić motyw kolorystyczny, a niezalogowani użytkownicy mogą zalogować się lub zarejestrować się. Stopka strony zawiera linki w postaci ikon </w:t>
      </w:r>
      <w:r w:rsidR="00F14A62">
        <w:t xml:space="preserve">prowadzące </w:t>
      </w:r>
      <w:r w:rsidR="00617E33">
        <w:t xml:space="preserve">do </w:t>
      </w:r>
      <w:r w:rsidR="00273B95">
        <w:t>mediów społecznościowych</w:t>
      </w:r>
      <w:r w:rsidR="00617E33">
        <w:t xml:space="preserve"> oraz</w:t>
      </w:r>
      <w:r w:rsidR="00F14A62">
        <w:t xml:space="preserve"> adres</w:t>
      </w:r>
      <w:r w:rsidR="00617E33">
        <w:t xml:space="preserve"> e</w:t>
      </w:r>
      <w:r w:rsidR="00F14A62">
        <w:t>-</w:t>
      </w:r>
      <w:r w:rsidR="00617E33">
        <w:t xml:space="preserve">mail </w:t>
      </w:r>
      <w:r w:rsidR="00F14A62">
        <w:t>do kontaktu</w:t>
      </w:r>
      <w:r w:rsidR="00617E33">
        <w:t>.</w:t>
      </w:r>
    </w:p>
    <w:p w14:paraId="0CA8CA27" w14:textId="19F7E6F9" w:rsidR="00564E50" w:rsidRDefault="00564E50" w:rsidP="0059649D">
      <w:pPr>
        <w:spacing w:line="276" w:lineRule="auto"/>
      </w:pPr>
      <w:r>
        <w:t xml:space="preserve">Na </w:t>
      </w:r>
      <w:r w:rsidR="00E64B92">
        <w:fldChar w:fldCharType="begin"/>
      </w:r>
      <w:r w:rsidR="00E64B92">
        <w:instrText xml:space="preserve"> REF _Ref187741434 \h </w:instrText>
      </w:r>
      <w:r w:rsidR="00E64B92">
        <w:fldChar w:fldCharType="separate"/>
      </w:r>
      <w:r w:rsidR="00E64B92">
        <w:t xml:space="preserve">Rysunku </w:t>
      </w:r>
      <w:r w:rsidR="00E64B92">
        <w:rPr>
          <w:noProof/>
        </w:rPr>
        <w:t>17</w:t>
      </w:r>
      <w:r w:rsidR="00E64B92">
        <w:fldChar w:fldCharType="end"/>
      </w:r>
      <w:r>
        <w:t xml:space="preserve"> znajduje się projekt strony głównej projektowanego systemu.</w:t>
      </w:r>
      <w:r w:rsidR="00E11C92">
        <w:t xml:space="preserve"> Strona główna pełni funkcję wizytówki portalu, dlatego zawiera elementy budujące zaufanie wśród użytkowników</w:t>
      </w:r>
      <w:r w:rsidR="009F2E69">
        <w:t xml:space="preserve"> i zachęcające do zapoznania się z ofertą edukacyjną</w:t>
      </w:r>
      <w:r w:rsidR="00E11C92">
        <w:t>. Na samej górze portalu znajduje się karuzela przedstawiająca różne grafiki</w:t>
      </w:r>
      <w:r w:rsidR="009F2E69">
        <w:t xml:space="preserve"> związane tematycznie z nauką i szkołą. Każdy slajd zawiera</w:t>
      </w:r>
      <w:r w:rsidR="00E11C92">
        <w:t xml:space="preserve"> krót</w:t>
      </w:r>
      <w:r w:rsidR="009F2E69">
        <w:t>ki</w:t>
      </w:r>
      <w:r w:rsidR="00E11C92">
        <w:t xml:space="preserve"> opis </w:t>
      </w:r>
      <w:r w:rsidR="009F2E69">
        <w:t>oraz</w:t>
      </w:r>
      <w:r w:rsidR="00E11C92">
        <w:t xml:space="preserve"> przycisk prowadzący do </w:t>
      </w:r>
      <w:r w:rsidR="009F2E69">
        <w:t>odpowiednich podstron serwisu</w:t>
      </w:r>
      <w:r w:rsidR="00E11C92">
        <w:t>. Poniżej przedstawione są losow</w:t>
      </w:r>
      <w:r w:rsidR="009F2E69">
        <w:t>o wybrane</w:t>
      </w:r>
      <w:r w:rsidR="00E11C92">
        <w:t xml:space="preserve"> profile nauczania, zawierające informacje na temat opłaty rekrutacyjnej i statusu rekrutacji. Dodatkowo każdy profil zawiera link prowadzący do szczegółowych informacji danego profilu.</w:t>
      </w:r>
    </w:p>
    <w:p w14:paraId="7B6B30A8" w14:textId="77777777" w:rsidR="00DE339E" w:rsidRDefault="00DE339E" w:rsidP="00836A95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76E60048" wp14:editId="4050EDDB">
            <wp:extent cx="5760720" cy="5424805"/>
            <wp:effectExtent l="0" t="0" r="0" b="4445"/>
            <wp:docPr id="380342690" name="Obraz 1" descr="Obraz zawierający tekst, zrzut ekranu, projekt graficzny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342690" name="Obraz 1" descr="Obraz zawierający tekst, zrzut ekranu, projekt graficzny, Oprogramowanie multimedialne&#10;&#10;Opis wygenerowany automatyczni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2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749F9" w14:textId="52ABE8BD" w:rsidR="00DD54AE" w:rsidRDefault="00DE339E" w:rsidP="002663A9">
      <w:pPr>
        <w:pStyle w:val="Legenda"/>
        <w:spacing w:line="276" w:lineRule="auto"/>
        <w:ind w:firstLine="0"/>
      </w:pPr>
      <w:bookmarkStart w:id="43" w:name="_Ref187741434"/>
      <w:bookmarkStart w:id="44" w:name="_Toc188956089"/>
      <w:r>
        <w:t xml:space="preserve">Rysunek </w:t>
      </w:r>
      <w:fldSimple w:instr=" SEQ Rysunek \* ARABIC ">
        <w:r w:rsidR="00045C45">
          <w:rPr>
            <w:noProof/>
          </w:rPr>
          <w:t>17</w:t>
        </w:r>
      </w:fldSimple>
      <w:bookmarkEnd w:id="43"/>
      <w:r>
        <w:t>. Strona główna</w:t>
      </w:r>
      <w:bookmarkEnd w:id="44"/>
    </w:p>
    <w:p w14:paraId="1288F15B" w14:textId="65D798CD" w:rsidR="00DE339E" w:rsidRDefault="00925FAB" w:rsidP="00560975">
      <w:pPr>
        <w:spacing w:after="160" w:line="276" w:lineRule="auto"/>
      </w:pPr>
      <w:r>
        <w:lastRenderedPageBreak/>
        <w:fldChar w:fldCharType="begin"/>
      </w:r>
      <w:r>
        <w:instrText xml:space="preserve"> REF _Ref187741452 \h </w:instrText>
      </w:r>
      <w:r>
        <w:fldChar w:fldCharType="separate"/>
      </w:r>
      <w:r>
        <w:t xml:space="preserve">Rysunek </w:t>
      </w:r>
      <w:r>
        <w:rPr>
          <w:noProof/>
        </w:rPr>
        <w:t>18</w:t>
      </w:r>
      <w:r>
        <w:fldChar w:fldCharType="end"/>
      </w:r>
      <w:r>
        <w:t xml:space="preserve"> </w:t>
      </w:r>
      <w:r w:rsidR="00836A95">
        <w:t xml:space="preserve">przedstawia </w:t>
      </w:r>
      <w:r w:rsidR="00B1269F">
        <w:t xml:space="preserve">szczegółowy </w:t>
      </w:r>
      <w:r w:rsidR="00560975">
        <w:t>widok jednego z profili nauczania. Każdy profil dostępny w</w:t>
      </w:r>
      <w:r w:rsidR="00B1269F">
        <w:t> </w:t>
      </w:r>
      <w:r w:rsidR="00560975">
        <w:t xml:space="preserve">placówce </w:t>
      </w:r>
      <w:r w:rsidR="00B1269F">
        <w:t>posiada dedykowaną stronę, na której widnieją kluczowe informacje</w:t>
      </w:r>
      <w:r w:rsidR="00560975">
        <w:t>. Na takiej stronie widnieją informacje</w:t>
      </w:r>
      <w:r w:rsidR="002F7A63">
        <w:t xml:space="preserve"> </w:t>
      </w:r>
      <w:r w:rsidR="00B1269F">
        <w:t>dotyczące</w:t>
      </w:r>
      <w:r w:rsidR="002F7A63">
        <w:t xml:space="preserve"> rekrutacji, takie jak </w:t>
      </w:r>
      <w:r w:rsidR="00B1269F">
        <w:t xml:space="preserve">wysokość </w:t>
      </w:r>
      <w:r w:rsidR="002F7A63">
        <w:t xml:space="preserve">opłaty rekrutacyjnej, </w:t>
      </w:r>
      <w:r w:rsidR="00B1269F">
        <w:t xml:space="preserve">aktualny </w:t>
      </w:r>
      <w:r w:rsidR="002F7A63">
        <w:t xml:space="preserve">stan rekrutacji, ilości zarejestrowanych kandydatów </w:t>
      </w:r>
      <w:r w:rsidR="00B1269F">
        <w:t>oraz limit</w:t>
      </w:r>
      <w:r w:rsidR="002F7A63">
        <w:t xml:space="preserve"> miejsc. Dodatkowo każdy profil zawiera informacje na temat jego trzech przedmiotów </w:t>
      </w:r>
      <w:r w:rsidR="00B1269F">
        <w:t xml:space="preserve">realizowanych w zakresie </w:t>
      </w:r>
      <w:r w:rsidR="002F7A63">
        <w:t>rozszerzony</w:t>
      </w:r>
      <w:r w:rsidR="00B1269F">
        <w:t>m</w:t>
      </w:r>
      <w:r w:rsidR="002F7A63">
        <w:t xml:space="preserve"> wraz z </w:t>
      </w:r>
      <w:r w:rsidR="00B1269F">
        <w:t>liczbą</w:t>
      </w:r>
      <w:r w:rsidR="002F7A63">
        <w:t xml:space="preserve"> godzin </w:t>
      </w:r>
      <w:r w:rsidR="00B1269F">
        <w:t>przeznaczonych na ich naukę w</w:t>
      </w:r>
      <w:r w:rsidR="002F7A63">
        <w:t xml:space="preserve"> roku szkolnym. </w:t>
      </w:r>
      <w:r w:rsidR="00B1269F">
        <w:t>Taka strona zawiera r</w:t>
      </w:r>
      <w:r w:rsidR="002F7A63">
        <w:t>ównież</w:t>
      </w:r>
      <w:r w:rsidR="00B1269F">
        <w:t xml:space="preserve"> </w:t>
      </w:r>
      <w:r w:rsidR="002F7A63">
        <w:t>przelicznik</w:t>
      </w:r>
      <w:r w:rsidR="00B1269F">
        <w:t>i</w:t>
      </w:r>
      <w:r w:rsidR="002F7A63">
        <w:t xml:space="preserve"> punktow</w:t>
      </w:r>
      <w:r w:rsidR="00B1269F">
        <w:t xml:space="preserve">e </w:t>
      </w:r>
      <w:r w:rsidR="002F7A63">
        <w:t>z egzaminu ósmoklasisty</w:t>
      </w:r>
      <w:r w:rsidR="00B1269F">
        <w:t>, które określają wagę poszczególnych przedmiotów branych pod uwagę w procesie rekrutacji</w:t>
      </w:r>
      <w:r w:rsidR="002F7A63">
        <w:t>.</w:t>
      </w:r>
    </w:p>
    <w:p w14:paraId="0F4511ED" w14:textId="77777777" w:rsidR="00D3433B" w:rsidRDefault="00D3433B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631F9F71" wp14:editId="5F2B4611">
            <wp:extent cx="5760720" cy="2733040"/>
            <wp:effectExtent l="0" t="0" r="0" b="0"/>
            <wp:docPr id="1438479730" name="Obraz 2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79730" name="Obraz 2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4102" w14:textId="1B625CE8" w:rsidR="00122175" w:rsidRDefault="00D3433B" w:rsidP="002663A9">
      <w:pPr>
        <w:pStyle w:val="Legenda"/>
        <w:spacing w:line="276" w:lineRule="auto"/>
        <w:ind w:firstLine="0"/>
      </w:pPr>
      <w:bookmarkStart w:id="45" w:name="_Ref187741452"/>
      <w:bookmarkStart w:id="46" w:name="_Toc188956090"/>
      <w:r>
        <w:t xml:space="preserve">Rysunek </w:t>
      </w:r>
      <w:fldSimple w:instr=" SEQ Rysunek \* ARABIC ">
        <w:r w:rsidR="00045C45">
          <w:rPr>
            <w:noProof/>
          </w:rPr>
          <w:t>18</w:t>
        </w:r>
      </w:fldSimple>
      <w:bookmarkEnd w:id="45"/>
      <w:r>
        <w:t>. Szczegóły profilu nauczania</w:t>
      </w:r>
      <w:bookmarkEnd w:id="46"/>
    </w:p>
    <w:p w14:paraId="1CA671F8" w14:textId="00112A6F" w:rsidR="00D3433B" w:rsidRDefault="00127F1E" w:rsidP="00560975">
      <w:pPr>
        <w:spacing w:after="160" w:line="276" w:lineRule="auto"/>
      </w:pPr>
      <w:r>
        <w:t>Strona „O nas”</w:t>
      </w:r>
      <w:r w:rsidR="00E902FF">
        <w:t>,</w:t>
      </w:r>
      <w:r>
        <w:t xml:space="preserve"> widoczna na </w:t>
      </w:r>
      <w:r w:rsidR="00925FAB">
        <w:fldChar w:fldCharType="begin"/>
      </w:r>
      <w:r w:rsidR="00925FAB">
        <w:instrText xml:space="preserve"> REF _Ref187741470 \h </w:instrText>
      </w:r>
      <w:r w:rsidR="00925FAB">
        <w:fldChar w:fldCharType="separate"/>
      </w:r>
      <w:r w:rsidR="00925FAB">
        <w:t xml:space="preserve">Rysunku </w:t>
      </w:r>
      <w:r w:rsidR="00925FAB">
        <w:rPr>
          <w:noProof/>
        </w:rPr>
        <w:t>19</w:t>
      </w:r>
      <w:r w:rsidR="00925FAB">
        <w:fldChar w:fldCharType="end"/>
      </w:r>
      <w:r w:rsidR="00E902FF">
        <w:t>,</w:t>
      </w:r>
      <w:r>
        <w:t xml:space="preserve"> </w:t>
      </w:r>
      <w:r w:rsidR="00E902FF">
        <w:t>zawiera podstawowe</w:t>
      </w:r>
      <w:r>
        <w:t xml:space="preserve"> informacje </w:t>
      </w:r>
      <w:r w:rsidR="00E902FF">
        <w:t>o</w:t>
      </w:r>
      <w:r w:rsidR="0086249D">
        <w:t xml:space="preserve"> placów</w:t>
      </w:r>
      <w:r w:rsidR="00E902FF">
        <w:t>ce.</w:t>
      </w:r>
      <w:r w:rsidR="0086249D">
        <w:t xml:space="preserve"> Na górze strony, w pierwszej sekcji, </w:t>
      </w:r>
      <w:r w:rsidR="00E902FF">
        <w:t>umieszczony jest opis</w:t>
      </w:r>
      <w:r w:rsidR="0086249D">
        <w:t xml:space="preserve"> szkoły</w:t>
      </w:r>
      <w:r w:rsidR="00E902FF">
        <w:t xml:space="preserve"> wraz z celem kształcenia</w:t>
      </w:r>
      <w:r w:rsidR="0086249D">
        <w:t xml:space="preserve">. </w:t>
      </w:r>
      <w:r w:rsidR="00E902FF">
        <w:t>Kolejne</w:t>
      </w:r>
      <w:r w:rsidR="00884B5D">
        <w:t xml:space="preserve"> sekcj</w:t>
      </w:r>
      <w:r w:rsidR="00E902FF">
        <w:t>e</w:t>
      </w:r>
      <w:r w:rsidR="00884B5D">
        <w:t xml:space="preserve"> przedstawiają misje i wizje placówki</w:t>
      </w:r>
      <w:r w:rsidR="00E902FF">
        <w:t>, podkreślając zaangażowanie w rozwój uczniów. Ostatnia,</w:t>
      </w:r>
      <w:r w:rsidR="00884B5D">
        <w:t xml:space="preserve"> czwarta sekcja</w:t>
      </w:r>
      <w:r w:rsidR="00E902FF">
        <w:t>,</w:t>
      </w:r>
      <w:r w:rsidR="00884B5D">
        <w:t xml:space="preserve"> wymienia wartości, jakimi kieruje się szkoła</w:t>
      </w:r>
      <w:r w:rsidR="00E902FF">
        <w:t xml:space="preserve"> w codziennej pracy z uczniami.</w:t>
      </w:r>
    </w:p>
    <w:p w14:paraId="2C75B02B" w14:textId="77777777" w:rsidR="0086249D" w:rsidRDefault="0086249D" w:rsidP="00E902FF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2572F569" wp14:editId="16C543E4">
            <wp:extent cx="5760720" cy="3066415"/>
            <wp:effectExtent l="0" t="0" r="0" b="635"/>
            <wp:docPr id="821027750" name="Obraz 4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027750" name="Obraz 4" descr="Obraz zawierający tekst, zrzut ekranu, oprogramowanie, Czcionka&#10;&#10;Opis wygenerowany automatyczni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8A55" w14:textId="42AB1F9B" w:rsidR="0086249D" w:rsidRDefault="0086249D" w:rsidP="002663A9">
      <w:pPr>
        <w:pStyle w:val="Legenda"/>
        <w:spacing w:line="276" w:lineRule="auto"/>
        <w:ind w:firstLine="0"/>
      </w:pPr>
      <w:bookmarkStart w:id="47" w:name="_Ref187741470"/>
      <w:bookmarkStart w:id="48" w:name="_Toc188956091"/>
      <w:r>
        <w:t xml:space="preserve">Rysunek </w:t>
      </w:r>
      <w:fldSimple w:instr=" SEQ Rysunek \* ARABIC ">
        <w:r w:rsidR="00045C45">
          <w:rPr>
            <w:noProof/>
          </w:rPr>
          <w:t>19</w:t>
        </w:r>
      </w:fldSimple>
      <w:bookmarkEnd w:id="47"/>
      <w:r>
        <w:t>. O nas</w:t>
      </w:r>
      <w:bookmarkEnd w:id="48"/>
    </w:p>
    <w:p w14:paraId="43F6EA6D" w14:textId="229F2AD9" w:rsidR="0086249D" w:rsidRDefault="003B3ED2" w:rsidP="00DA53DC">
      <w:pPr>
        <w:spacing w:after="160" w:line="276" w:lineRule="auto"/>
      </w:pPr>
      <w:r>
        <w:lastRenderedPageBreak/>
        <w:t>Strona „Profile nauczania” przedstawia dostępne kierunki kształcenia oferowane przez placówkę. Każdy profil jest zaprezentowany w formie karty zawierającej nazwę profilu nauczania, opłatę rekrutacyjną, stan rekrutacji, liczbę kandydatów oraz limit miejsc. Na końcu każdej karty znajduje się przycisk, umożliwiający przejście użytkownikowi do strony z szczegółowym opisem danego profilu. Strona została zaprojektowana w formie przejrzystej siatki, aby ułatwić kandydatom przeglądanie profili i wybór kierunku zgodnego z ich zainteresowaniami.</w:t>
      </w:r>
      <w:r w:rsidR="0053645D">
        <w:t xml:space="preserve"> Widok ten przedstawiony jest na </w:t>
      </w:r>
      <w:r w:rsidR="005D630B">
        <w:fldChar w:fldCharType="begin"/>
      </w:r>
      <w:r w:rsidR="005D630B">
        <w:instrText xml:space="preserve"> REF _Ref187741484 \h </w:instrText>
      </w:r>
      <w:r w:rsidR="005D630B">
        <w:fldChar w:fldCharType="separate"/>
      </w:r>
      <w:r w:rsidR="005D630B">
        <w:t xml:space="preserve">Rysunku </w:t>
      </w:r>
      <w:r w:rsidR="005D630B">
        <w:rPr>
          <w:noProof/>
        </w:rPr>
        <w:t>20</w:t>
      </w:r>
      <w:r w:rsidR="005D630B">
        <w:fldChar w:fldCharType="end"/>
      </w:r>
      <w:r w:rsidR="0053645D">
        <w:t>.</w:t>
      </w:r>
    </w:p>
    <w:p w14:paraId="5055D70A" w14:textId="77777777" w:rsidR="00F80916" w:rsidRDefault="00F80916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5EE4B2F6" wp14:editId="2BCFC885">
            <wp:extent cx="5760720" cy="6637020"/>
            <wp:effectExtent l="0" t="0" r="0" b="0"/>
            <wp:docPr id="250762445" name="Obraz 5" descr="Obraz zawierający tekst, zrzut ekranu, projekt graficzny, raf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762445" name="Obraz 5" descr="Obraz zawierający tekst, zrzut ekranu, projekt graficzny, rafa&#10;&#10;Opis wygenerowany automatyczni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3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96D19" w14:textId="22A3C7DC" w:rsidR="00F80916" w:rsidRDefault="00F80916" w:rsidP="002663A9">
      <w:pPr>
        <w:pStyle w:val="Legenda"/>
        <w:spacing w:line="276" w:lineRule="auto"/>
        <w:ind w:firstLine="0"/>
      </w:pPr>
      <w:bookmarkStart w:id="49" w:name="_Ref187741484"/>
      <w:bookmarkStart w:id="50" w:name="_Toc188956092"/>
      <w:r>
        <w:t xml:space="preserve">Rysunek </w:t>
      </w:r>
      <w:fldSimple w:instr=" SEQ Rysunek \* ARABIC ">
        <w:r w:rsidR="00045C45">
          <w:rPr>
            <w:noProof/>
          </w:rPr>
          <w:t>20</w:t>
        </w:r>
      </w:fldSimple>
      <w:bookmarkEnd w:id="49"/>
      <w:r>
        <w:t>. Profile nauczania</w:t>
      </w:r>
      <w:bookmarkEnd w:id="50"/>
    </w:p>
    <w:p w14:paraId="4D3DECC6" w14:textId="7A6ED37D" w:rsidR="00E6354E" w:rsidRDefault="00E6354E" w:rsidP="00E6354E">
      <w:pPr>
        <w:spacing w:after="160" w:line="276" w:lineRule="auto"/>
      </w:pPr>
      <w:r>
        <w:t xml:space="preserve">Na </w:t>
      </w:r>
      <w:r w:rsidR="00084135">
        <w:fldChar w:fldCharType="begin"/>
      </w:r>
      <w:r w:rsidR="00084135">
        <w:instrText xml:space="preserve"> REF _Ref187741513 \h </w:instrText>
      </w:r>
      <w:r w:rsidR="00084135">
        <w:fldChar w:fldCharType="separate"/>
      </w:r>
      <w:r w:rsidR="00084135">
        <w:t xml:space="preserve">Rysunku </w:t>
      </w:r>
      <w:r w:rsidR="00084135">
        <w:rPr>
          <w:noProof/>
        </w:rPr>
        <w:t>21</w:t>
      </w:r>
      <w:r w:rsidR="00084135">
        <w:fldChar w:fldCharType="end"/>
      </w:r>
      <w:r w:rsidR="00084135">
        <w:t xml:space="preserve"> </w:t>
      </w:r>
      <w:r w:rsidR="006F2DE9">
        <w:t>przedstawiono stronę „Regulamin”, która zawiera zasady dotyczące procesu rekrutacji</w:t>
      </w:r>
      <w:r w:rsidR="000C3118">
        <w:t xml:space="preserve"> </w:t>
      </w:r>
      <w:r w:rsidR="000C3118" w:rsidRPr="000C3118">
        <w:t xml:space="preserve">oraz kluczowe wymagania dla kandydatów. </w:t>
      </w:r>
      <w:r w:rsidR="006F2DE9">
        <w:t>Treść regulaminu została podzielona na sześć punktów</w:t>
      </w:r>
      <w:r w:rsidR="000C3118">
        <w:t>, a każdy punkt zawiera odpowiednie podpunkty dotyczące danego procesu rekrutacji.</w:t>
      </w:r>
    </w:p>
    <w:p w14:paraId="41036B91" w14:textId="77777777" w:rsidR="000C3118" w:rsidRDefault="000C3118" w:rsidP="000C31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D1CB197" wp14:editId="1A2EF6F8">
            <wp:extent cx="5760720" cy="3078480"/>
            <wp:effectExtent l="0" t="0" r="0" b="7620"/>
            <wp:docPr id="1810014346" name="Obraz 6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014346" name="Obraz 6" descr="Obraz zawierający tekst, zrzut ekranu, oprogramowanie, Czcionka&#10;&#10;Opis wygenerowany automatyczni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EDED" w14:textId="46767AAE" w:rsidR="000C3118" w:rsidRDefault="000C3118" w:rsidP="002663A9">
      <w:pPr>
        <w:pStyle w:val="Legenda"/>
        <w:spacing w:line="276" w:lineRule="auto"/>
        <w:ind w:firstLine="0"/>
      </w:pPr>
      <w:bookmarkStart w:id="51" w:name="_Ref187741513"/>
      <w:bookmarkStart w:id="52" w:name="_Toc188956093"/>
      <w:r>
        <w:t xml:space="preserve">Rysunek </w:t>
      </w:r>
      <w:fldSimple w:instr=" SEQ Rysunek \* ARABIC ">
        <w:r w:rsidR="00045C45">
          <w:rPr>
            <w:noProof/>
          </w:rPr>
          <w:t>21</w:t>
        </w:r>
      </w:fldSimple>
      <w:bookmarkEnd w:id="51"/>
      <w:r>
        <w:t>. Regulamin</w:t>
      </w:r>
      <w:bookmarkEnd w:id="52"/>
    </w:p>
    <w:p w14:paraId="0A15139C" w14:textId="65CAF730" w:rsidR="000C3118" w:rsidRDefault="006502B1" w:rsidP="00E6354E">
      <w:pPr>
        <w:spacing w:after="160" w:line="276" w:lineRule="auto"/>
      </w:pPr>
      <w:r>
        <w:t xml:space="preserve">Strona </w:t>
      </w:r>
      <w:r w:rsidR="00C709D8">
        <w:t>umożliwiająca zalogowanie się kandydata</w:t>
      </w:r>
      <w:r>
        <w:t xml:space="preserve"> widoczna</w:t>
      </w:r>
      <w:r w:rsidR="00C709D8">
        <w:t xml:space="preserve"> jest</w:t>
      </w:r>
      <w:r>
        <w:t xml:space="preserve"> na </w:t>
      </w:r>
      <w:r w:rsidR="006B5CBD">
        <w:fldChar w:fldCharType="begin"/>
      </w:r>
      <w:r w:rsidR="006B5CBD">
        <w:instrText xml:space="preserve"> REF _Ref187741539 \h </w:instrText>
      </w:r>
      <w:r w:rsidR="006B5CBD">
        <w:fldChar w:fldCharType="separate"/>
      </w:r>
      <w:r w:rsidR="006B5CBD">
        <w:t xml:space="preserve">Rysunku </w:t>
      </w:r>
      <w:r w:rsidR="006B5CBD">
        <w:rPr>
          <w:noProof/>
        </w:rPr>
        <w:t>22</w:t>
      </w:r>
      <w:r w:rsidR="006B5CBD">
        <w:fldChar w:fldCharType="end"/>
      </w:r>
      <w:r w:rsidR="00C709D8">
        <w:t xml:space="preserve">. W centralnej części ekranu </w:t>
      </w:r>
      <w:r w:rsidR="008B6313">
        <w:t>znajduje się formularz składający się z pól „Email” i „Hasło”. Dodatkowo użytkownik ma możliwość zaznaczenia opcji „Zapamiętaj mnie”, aby nie musiał ponownie wprowadzać danych przy kolejnych wizytach. Pod formularzem znajduje się przycisk umożliwiający zalogowanie się.</w:t>
      </w:r>
    </w:p>
    <w:p w14:paraId="07771D4D" w14:textId="77777777" w:rsidR="00DB07FB" w:rsidRDefault="00DB07FB" w:rsidP="00DB07FB">
      <w:pPr>
        <w:keepNext/>
        <w:spacing w:after="160" w:line="276" w:lineRule="auto"/>
        <w:ind w:firstLine="0"/>
        <w:jc w:val="center"/>
      </w:pPr>
      <w:r>
        <w:rPr>
          <w:noProof/>
        </w:rPr>
        <w:drawing>
          <wp:inline distT="0" distB="0" distL="0" distR="0" wp14:anchorId="33D2EFB7" wp14:editId="01ED7E44">
            <wp:extent cx="5760720" cy="2733040"/>
            <wp:effectExtent l="0" t="0" r="0" b="0"/>
            <wp:docPr id="1772315866" name="Obraz 7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15866" name="Obraz 7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7B7F" w14:textId="087C3C05" w:rsidR="00DB07FB" w:rsidRDefault="00DB07FB" w:rsidP="002663A9">
      <w:pPr>
        <w:pStyle w:val="Legenda"/>
        <w:spacing w:line="276" w:lineRule="auto"/>
        <w:ind w:firstLine="0"/>
      </w:pPr>
      <w:bookmarkStart w:id="53" w:name="_Ref187741539"/>
      <w:bookmarkStart w:id="54" w:name="_Toc188956094"/>
      <w:r>
        <w:t xml:space="preserve">Rysunek </w:t>
      </w:r>
      <w:fldSimple w:instr=" SEQ Rysunek \* ARABIC ">
        <w:r w:rsidR="00045C45">
          <w:rPr>
            <w:noProof/>
          </w:rPr>
          <w:t>22</w:t>
        </w:r>
      </w:fldSimple>
      <w:bookmarkEnd w:id="53"/>
      <w:r>
        <w:t>. Zaloguj się</w:t>
      </w:r>
      <w:bookmarkEnd w:id="54"/>
    </w:p>
    <w:p w14:paraId="464BA094" w14:textId="6591163F" w:rsidR="00DB07FB" w:rsidRDefault="003369FC" w:rsidP="00E6354E">
      <w:pPr>
        <w:spacing w:after="160" w:line="276" w:lineRule="auto"/>
      </w:pPr>
      <w:r>
        <w:fldChar w:fldCharType="begin"/>
      </w:r>
      <w:r>
        <w:instrText xml:space="preserve"> REF _Ref187741551 \h </w:instrText>
      </w:r>
      <w:r>
        <w:fldChar w:fldCharType="separate"/>
      </w:r>
      <w:r>
        <w:t xml:space="preserve">Rysunek </w:t>
      </w:r>
      <w:r>
        <w:rPr>
          <w:noProof/>
        </w:rPr>
        <w:t>23</w:t>
      </w:r>
      <w:r>
        <w:fldChar w:fldCharType="end"/>
      </w:r>
      <w:r>
        <w:t xml:space="preserve"> </w:t>
      </w:r>
      <w:r w:rsidR="00DB07FB">
        <w:t>przedstawia</w:t>
      </w:r>
      <w:r w:rsidR="009C7EE0">
        <w:t xml:space="preserve"> stronę umożliwiającą nowym kandydatom założenie konta w systemie. Formularz podzielony </w:t>
      </w:r>
      <w:r w:rsidR="00F45B56">
        <w:t>jest na dwie sekcje</w:t>
      </w:r>
      <w:r w:rsidR="00631B15">
        <w:t>. Pierwsza</w:t>
      </w:r>
      <w:r w:rsidR="00E9222E">
        <w:t xml:space="preserve"> sekcja „Dane użytkownika” wymaga od kandydata wprowadzenia danych osobowych, takich jak np.: imię, nazwisko, płeć. Druga sekcja „Dane konta” wymaga podania emaila, który posłuży jako login, oraz podania hasła wraz z jego potwierdzeniem, w</w:t>
      </w:r>
      <w:r w:rsidR="001E298B">
        <w:t> </w:t>
      </w:r>
      <w:r w:rsidR="00E9222E">
        <w:t>celu zapewnienia poprawności wpisanych danych.</w:t>
      </w:r>
    </w:p>
    <w:p w14:paraId="66899D46" w14:textId="77777777" w:rsidR="00954318" w:rsidRDefault="00954318" w:rsidP="00954318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9493AD8" wp14:editId="1DF44D4C">
            <wp:extent cx="5760720" cy="6771640"/>
            <wp:effectExtent l="0" t="0" r="5715" b="0"/>
            <wp:docPr id="1272042028" name="Obraz 8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42028" name="Obraz 8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7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EA29" w14:textId="4FF887F4" w:rsidR="00954318" w:rsidRDefault="00954318" w:rsidP="002663A9">
      <w:pPr>
        <w:pStyle w:val="Legenda"/>
        <w:spacing w:line="276" w:lineRule="auto"/>
        <w:ind w:firstLine="0"/>
      </w:pPr>
      <w:bookmarkStart w:id="55" w:name="_Ref187741551"/>
      <w:bookmarkStart w:id="56" w:name="_Toc188956095"/>
      <w:r>
        <w:t xml:space="preserve">Rysunek </w:t>
      </w:r>
      <w:fldSimple w:instr=" SEQ Rysunek \* ARABIC ">
        <w:r w:rsidR="00045C45">
          <w:rPr>
            <w:noProof/>
          </w:rPr>
          <w:t>23</w:t>
        </w:r>
      </w:fldSimple>
      <w:bookmarkEnd w:id="55"/>
      <w:r>
        <w:t>. Zarejestruj się</w:t>
      </w:r>
      <w:bookmarkEnd w:id="56"/>
    </w:p>
    <w:p w14:paraId="5A4B69BC" w14:textId="480BE744" w:rsidR="00954318" w:rsidRDefault="00A90168" w:rsidP="00E6354E">
      <w:pPr>
        <w:spacing w:after="160" w:line="276" w:lineRule="auto"/>
      </w:pPr>
      <w:r>
        <w:t xml:space="preserve">Strona </w:t>
      </w:r>
      <w:r w:rsidR="004E6961">
        <w:t>„Mój profil”</w:t>
      </w:r>
      <w:r>
        <w:t>, widoczna na</w:t>
      </w:r>
      <w:r w:rsidR="00E977E5">
        <w:t xml:space="preserve"> </w:t>
      </w:r>
      <w:r w:rsidR="00E977E5">
        <w:fldChar w:fldCharType="begin"/>
      </w:r>
      <w:r w:rsidR="00E977E5">
        <w:instrText xml:space="preserve"> REF _Ref187741589 \h </w:instrText>
      </w:r>
      <w:r w:rsidR="00E977E5">
        <w:fldChar w:fldCharType="separate"/>
      </w:r>
      <w:r w:rsidR="00E977E5">
        <w:t xml:space="preserve">Rysunku </w:t>
      </w:r>
      <w:r w:rsidR="00E977E5">
        <w:rPr>
          <w:noProof/>
        </w:rPr>
        <w:t>24</w:t>
      </w:r>
      <w:r w:rsidR="00E977E5">
        <w:fldChar w:fldCharType="end"/>
      </w:r>
      <w:r>
        <w:t>, przedstawia</w:t>
      </w:r>
      <w:r w:rsidR="004E6961">
        <w:t xml:space="preserve"> szczegółowe informacje o koncie użytkownika oraz statusie jego rekrutacji. Strona ta jest dostępna tylko dla zalogowanych kandydatów. W pierwszej sekcji umieszczone są informacje na temat użytkownika</w:t>
      </w:r>
      <w:r w:rsidR="00DB63FB">
        <w:t>, takie jak email, numer telefonu,</w:t>
      </w:r>
      <w:r w:rsidR="00B065BB">
        <w:t xml:space="preserve"> czy </w:t>
      </w:r>
      <w:r w:rsidR="00DB63FB">
        <w:t>stan konta. Dodatkowo w tej sekcji widoczne są wyniki z</w:t>
      </w:r>
      <w:r w:rsidR="00B55366">
        <w:t> </w:t>
      </w:r>
      <w:r w:rsidR="00DB63FB">
        <w:t>egzaminu</w:t>
      </w:r>
      <w:r w:rsidR="00CB4F93">
        <w:t xml:space="preserve"> ósmoklasisty</w:t>
      </w:r>
      <w:r w:rsidR="00DB63FB">
        <w:t xml:space="preserve"> </w:t>
      </w:r>
      <w:r w:rsidR="00CB4F93">
        <w:t>kandydata</w:t>
      </w:r>
      <w:r w:rsidR="00DB63FB">
        <w:t xml:space="preserve">. </w:t>
      </w:r>
      <w:r w:rsidR="00CB4F93">
        <w:t>Użytkownik</w:t>
      </w:r>
      <w:r w:rsidR="00DB63FB">
        <w:t xml:space="preserve"> </w:t>
      </w:r>
      <w:r w:rsidR="00090A81">
        <w:t>ma również do dyspozycji</w:t>
      </w:r>
      <w:r w:rsidR="00DB63FB">
        <w:t xml:space="preserve"> przycisk</w:t>
      </w:r>
      <w:r w:rsidR="00090A81">
        <w:t>i</w:t>
      </w:r>
      <w:r w:rsidR="00DB63FB">
        <w:t xml:space="preserve"> służąc</w:t>
      </w:r>
      <w:r w:rsidR="00090A81">
        <w:t>e</w:t>
      </w:r>
      <w:r w:rsidR="00DB63FB">
        <w:t xml:space="preserve"> do edycji danych lub doładowania konta.</w:t>
      </w:r>
      <w:r w:rsidR="009112BD">
        <w:t xml:space="preserve"> Jeśli kandydat złożył podanie na wybrany kierunek</w:t>
      </w:r>
      <w:r w:rsidR="00090A81">
        <w:t>,</w:t>
      </w:r>
      <w:r w:rsidR="009112BD">
        <w:t xml:space="preserve"> to w drugiej sekcji widoczny jest </w:t>
      </w:r>
      <w:r w:rsidR="00090A81">
        <w:t xml:space="preserve">wybrany </w:t>
      </w:r>
      <w:r w:rsidR="009112BD">
        <w:t>profil</w:t>
      </w:r>
      <w:r w:rsidR="00090A81">
        <w:t xml:space="preserve"> nauczania.</w:t>
      </w:r>
      <w:r w:rsidR="009112BD">
        <w:t xml:space="preserve"> </w:t>
      </w:r>
      <w:r w:rsidR="003414CD">
        <w:t>Trzecia sekcja również jest widoczna tylko po złożeniu podania na wybrany kierunek. Wtedy w tej sekcji umieszczona jest aktualna lista rankingowa</w:t>
      </w:r>
      <w:r w:rsidR="00DA5AEE">
        <w:t xml:space="preserve"> na wybrany profil, zawierająca miejsce w rankingu, inicjały i płeć kandydata, data złożenia podania i sum</w:t>
      </w:r>
      <w:r w:rsidR="00121DF3">
        <w:t>ę</w:t>
      </w:r>
      <w:r w:rsidR="00DA5AEE">
        <w:t xml:space="preserve"> uzyskanych punktów.</w:t>
      </w:r>
    </w:p>
    <w:p w14:paraId="5A088571" w14:textId="77777777" w:rsidR="005622AD" w:rsidRDefault="005622AD" w:rsidP="005622AD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34DE90E" wp14:editId="4A3DE704">
            <wp:extent cx="5760720" cy="4149725"/>
            <wp:effectExtent l="0" t="0" r="0" b="3175"/>
            <wp:docPr id="1750989732" name="Obraz 9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89732" name="Obraz 9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51265" w14:textId="2B6D7EA3" w:rsidR="005622AD" w:rsidRDefault="005622AD" w:rsidP="002663A9">
      <w:pPr>
        <w:pStyle w:val="Legenda"/>
        <w:spacing w:line="276" w:lineRule="auto"/>
        <w:ind w:firstLine="0"/>
      </w:pPr>
      <w:bookmarkStart w:id="57" w:name="_Ref187741589"/>
      <w:bookmarkStart w:id="58" w:name="_Toc188956096"/>
      <w:r>
        <w:t xml:space="preserve">Rysunek </w:t>
      </w:r>
      <w:fldSimple w:instr=" SEQ Rysunek \* ARABIC ">
        <w:r w:rsidR="00045C45">
          <w:rPr>
            <w:noProof/>
          </w:rPr>
          <w:t>24</w:t>
        </w:r>
      </w:fldSimple>
      <w:bookmarkEnd w:id="57"/>
      <w:r>
        <w:t>. Mój profil</w:t>
      </w:r>
      <w:bookmarkEnd w:id="58"/>
    </w:p>
    <w:p w14:paraId="6C9DBD22" w14:textId="5B4C4A59" w:rsidR="005622AD" w:rsidRDefault="00971396" w:rsidP="00E6354E">
      <w:pPr>
        <w:spacing w:after="160" w:line="276" w:lineRule="auto"/>
      </w:pPr>
      <w:r>
        <w:t xml:space="preserve">Strona </w:t>
      </w:r>
      <w:r w:rsidR="00100F32">
        <w:t xml:space="preserve">„Użytkownicy” </w:t>
      </w:r>
      <w:r>
        <w:t xml:space="preserve">przedstawiona na </w:t>
      </w:r>
      <w:r w:rsidR="00E977E5">
        <w:fldChar w:fldCharType="begin"/>
      </w:r>
      <w:r w:rsidR="00E977E5">
        <w:instrText xml:space="preserve"> REF _Ref187741611 \h </w:instrText>
      </w:r>
      <w:r w:rsidR="00E977E5">
        <w:fldChar w:fldCharType="separate"/>
      </w:r>
      <w:r w:rsidR="00E977E5">
        <w:t>Rysu</w:t>
      </w:r>
      <w:r w:rsidR="00D91EE9">
        <w:t>n</w:t>
      </w:r>
      <w:r w:rsidR="00E977E5">
        <w:t>k</w:t>
      </w:r>
      <w:r w:rsidR="00D91EE9">
        <w:t>u</w:t>
      </w:r>
      <w:r w:rsidR="00E977E5">
        <w:t xml:space="preserve"> </w:t>
      </w:r>
      <w:r w:rsidR="00E977E5">
        <w:rPr>
          <w:noProof/>
        </w:rPr>
        <w:t>25</w:t>
      </w:r>
      <w:r w:rsidR="00E977E5">
        <w:fldChar w:fldCharType="end"/>
      </w:r>
      <w:r>
        <w:t xml:space="preserve"> </w:t>
      </w:r>
      <w:r w:rsidR="00E52640">
        <w:t xml:space="preserve">jest dostępna tylko dla zalogowanych administratorów i prezentuje listę wszystkich zarejestrowanych użytkowników w systemie. Dane podzielone są na trzy kategorie: Administratorzy, Pracownicy oraz Użytkownicy. </w:t>
      </w:r>
      <w:r w:rsidR="00412A52">
        <w:t>Pierwsze dwie kategorie</w:t>
      </w:r>
      <w:r w:rsidR="00E52640">
        <w:t xml:space="preserve"> </w:t>
      </w:r>
      <w:r w:rsidR="00412A52">
        <w:t>posiadają identyczny układ pól, zawierający</w:t>
      </w:r>
      <w:r w:rsidR="00E52640">
        <w:t>: imię i nazwisko, płeć, dat</w:t>
      </w:r>
      <w:r w:rsidR="00412A52">
        <w:t>ę</w:t>
      </w:r>
      <w:r w:rsidR="00E52640">
        <w:t xml:space="preserve"> urodzenia, numer telefonu, email</w:t>
      </w:r>
      <w:r w:rsidR="00412A52">
        <w:t xml:space="preserve"> oraz</w:t>
      </w:r>
      <w:r w:rsidR="00E52640">
        <w:t xml:space="preserve"> stanowisko.</w:t>
      </w:r>
      <w:r w:rsidR="00A479BE">
        <w:t xml:space="preserve"> Różnica między tymi kategoriami polega na funkcji przydzielonej danemu użytkownikowi w systemie. Trzecia kategoria </w:t>
      </w:r>
      <w:r w:rsidR="00412A52">
        <w:t>obejmuje</w:t>
      </w:r>
      <w:r w:rsidR="00A479BE">
        <w:t xml:space="preserve"> zarejestrowanych </w:t>
      </w:r>
      <w:r w:rsidR="00412A52">
        <w:t>kandydatów</w:t>
      </w:r>
      <w:r w:rsidR="00A479BE">
        <w:t xml:space="preserve">. Prezentowane dane są takie same jak wyżej w innych kategoriach z tą różnicą, że zamiast stanowiska, administrator widzi stan konta danego kandydata. Dodatkowo przy każdym rekordzie w tej tabeli jest przycisk służący do </w:t>
      </w:r>
      <w:r w:rsidR="00412A52">
        <w:t>modyfikacji danych użytkownika</w:t>
      </w:r>
      <w:r w:rsidR="00A479BE">
        <w:t>. Na dole</w:t>
      </w:r>
      <w:r w:rsidR="003950FF">
        <w:t xml:space="preserve"> tej</w:t>
      </w:r>
      <w:r w:rsidR="00A479BE">
        <w:t xml:space="preserve"> tabeli znajduje się paginacja, umożliwiająca przewijanie kolejnych stron listy </w:t>
      </w:r>
      <w:r w:rsidR="00DA5B59">
        <w:t>kandydatów</w:t>
      </w:r>
      <w:r w:rsidR="00A479BE">
        <w:t>.</w:t>
      </w:r>
    </w:p>
    <w:p w14:paraId="7A5C1BA4" w14:textId="77777777" w:rsidR="001206A5" w:rsidRDefault="001206A5" w:rsidP="001206A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DC85696" wp14:editId="4FF58CFF">
            <wp:extent cx="5760720" cy="4602480"/>
            <wp:effectExtent l="0" t="0" r="0" b="7620"/>
            <wp:docPr id="457792704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92704" name="Obraz 45779270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2FC8" w14:textId="6F1C2592" w:rsidR="000C2C2E" w:rsidRDefault="001206A5" w:rsidP="002663A9">
      <w:pPr>
        <w:pStyle w:val="Legenda"/>
        <w:spacing w:line="276" w:lineRule="auto"/>
        <w:ind w:firstLine="0"/>
      </w:pPr>
      <w:bookmarkStart w:id="59" w:name="_Ref187741611"/>
      <w:bookmarkStart w:id="60" w:name="_Toc188956097"/>
      <w:r>
        <w:t xml:space="preserve">Rysunek </w:t>
      </w:r>
      <w:fldSimple w:instr=" SEQ Rysunek \* ARABIC ">
        <w:r w:rsidR="00045C45">
          <w:rPr>
            <w:noProof/>
          </w:rPr>
          <w:t>25</w:t>
        </w:r>
      </w:fldSimple>
      <w:bookmarkEnd w:id="59"/>
      <w:r>
        <w:t>. Użytkownicy</w:t>
      </w:r>
      <w:bookmarkEnd w:id="60"/>
    </w:p>
    <w:p w14:paraId="09221A55" w14:textId="0E731399" w:rsidR="000C2C2E" w:rsidRDefault="006B78D6" w:rsidP="00E6354E">
      <w:pPr>
        <w:spacing w:after="160" w:line="276" w:lineRule="auto"/>
      </w:pPr>
      <w:r>
        <w:fldChar w:fldCharType="begin"/>
      </w:r>
      <w:r>
        <w:instrText xml:space="preserve"> REF _Ref187741640 \h </w:instrText>
      </w:r>
      <w:r>
        <w:fldChar w:fldCharType="separate"/>
      </w:r>
      <w:r>
        <w:t xml:space="preserve">Rysunek </w:t>
      </w:r>
      <w:r>
        <w:rPr>
          <w:noProof/>
        </w:rPr>
        <w:t>26</w:t>
      </w:r>
      <w:r>
        <w:fldChar w:fldCharType="end"/>
      </w:r>
      <w:r>
        <w:t xml:space="preserve"> </w:t>
      </w:r>
      <w:r w:rsidR="007D4AFD">
        <w:t xml:space="preserve">przedstawia niewielki fragment strony „Zapisy”. Strona ta zawiera listę wszystkich profili w placówce, a każdy profil podzielony jest na trzy sekcje. Pierwsza </w:t>
      </w:r>
      <w:r w:rsidR="007A092F">
        <w:t>z nich</w:t>
      </w:r>
      <w:r w:rsidR="007D4AFD">
        <w:t xml:space="preserve"> zawiera podstawowe informacje o danym </w:t>
      </w:r>
      <w:r w:rsidR="007A092F">
        <w:t>kierunku</w:t>
      </w:r>
      <w:r w:rsidR="007D4AFD">
        <w:t>, takie jak opłata rekrutacyjna, stan rekrutacji, liczbę kandydatów i</w:t>
      </w:r>
      <w:r w:rsidR="007A092F">
        <w:t> </w:t>
      </w:r>
      <w:r w:rsidR="007D4AFD">
        <w:t xml:space="preserve">dostępnych miejsc oraz przedmioty rozszerzone realizowane w ramach </w:t>
      </w:r>
      <w:r w:rsidR="007A092F">
        <w:t>tego profilu</w:t>
      </w:r>
      <w:r w:rsidR="007D4AFD">
        <w:t>. Druga sekcja zawiera tablicę kandydatów, która jest aktualizowana na bieżąco</w:t>
      </w:r>
      <w:r w:rsidR="007A092F">
        <w:t xml:space="preserve"> i</w:t>
      </w:r>
      <w:r w:rsidR="007D4AFD">
        <w:t xml:space="preserve"> zawiera podstawowe informacje o kandydatach</w:t>
      </w:r>
      <w:r w:rsidR="007A092F">
        <w:t>. Kandydaci są oznaczeni</w:t>
      </w:r>
      <w:r w:rsidR="00E04F10">
        <w:t xml:space="preserve"> kolorystycznie</w:t>
      </w:r>
      <w:r w:rsidR="007A092F">
        <w:t xml:space="preserve">, co ułatwia analizę ich statusu w procesie rekrutacji. </w:t>
      </w:r>
      <w:r w:rsidR="00E04F10">
        <w:t xml:space="preserve">Zielony kolor oznacza, że kandydat aktualnie ma wystarczająca ilość punktów oraz wpłacił minimalna kwotę wpisowego. </w:t>
      </w:r>
      <w:r w:rsidR="007A092F">
        <w:t>Kolor ż</w:t>
      </w:r>
      <w:r w:rsidR="00E04F10">
        <w:t>ółty</w:t>
      </w:r>
      <w:r w:rsidR="007A092F">
        <w:t xml:space="preserve"> wskazuje</w:t>
      </w:r>
      <w:r w:rsidR="00E04F10">
        <w:t xml:space="preserve">, że kandydat </w:t>
      </w:r>
      <w:r w:rsidR="007A092F">
        <w:t>spełnia wymagania punktowe</w:t>
      </w:r>
      <w:r w:rsidR="00E04F10">
        <w:t xml:space="preserve">, </w:t>
      </w:r>
      <w:r w:rsidR="007A092F">
        <w:t>ale nie uiścił</w:t>
      </w:r>
      <w:r w:rsidR="00E04F10">
        <w:t xml:space="preserve"> pełnej opłaty rekrutacyjnej. Czernowy kolor oznacza, że kandydat ma za małą ilość punktów, aby dostać się na dany profil.</w:t>
      </w:r>
      <w:r w:rsidR="00E75B5E">
        <w:t xml:space="preserve"> Ostatnia sekcja przedstawia wyniki egzaminu na danym profilu w postaci wykresów słupkowych</w:t>
      </w:r>
      <w:r w:rsidR="007A092F">
        <w:t xml:space="preserve"> podzielonych według przedmiotu</w:t>
      </w:r>
      <w:r w:rsidR="00E75B5E">
        <w:t xml:space="preserve">. </w:t>
      </w:r>
      <w:r w:rsidR="007A092F">
        <w:t>Na wykresach</w:t>
      </w:r>
      <w:r w:rsidR="00E75B5E">
        <w:t xml:space="preserve"> </w:t>
      </w:r>
      <w:r w:rsidR="007A092F">
        <w:t>zobaczyć można zarówno</w:t>
      </w:r>
      <w:r w:rsidR="00E75B5E">
        <w:t xml:space="preserve"> najlepsze i najgorsze wyniki, jak i średni</w:t>
      </w:r>
      <w:r w:rsidR="007A092F">
        <w:t>ą</w:t>
      </w:r>
      <w:r w:rsidR="00E75B5E">
        <w:t xml:space="preserve"> punktow</w:t>
      </w:r>
      <w:r w:rsidR="007A092F">
        <w:t>ą kandydatów</w:t>
      </w:r>
      <w:r w:rsidR="00E75B5E">
        <w:t>.</w:t>
      </w:r>
    </w:p>
    <w:p w14:paraId="4A97F28F" w14:textId="77777777" w:rsidR="00045C45" w:rsidRDefault="00045C45" w:rsidP="00045C45">
      <w:pPr>
        <w:keepNext/>
        <w:spacing w:after="160"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12E81609" wp14:editId="730BB9CD">
            <wp:extent cx="5760720" cy="6430010"/>
            <wp:effectExtent l="0" t="0" r="0" b="8890"/>
            <wp:docPr id="282919074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19074" name="Obraz 282919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F892" w14:textId="2B2BA3FE" w:rsidR="00045C45" w:rsidRDefault="00045C45" w:rsidP="002663A9">
      <w:pPr>
        <w:pStyle w:val="Legenda"/>
        <w:spacing w:line="276" w:lineRule="auto"/>
        <w:ind w:firstLine="0"/>
      </w:pPr>
      <w:bookmarkStart w:id="61" w:name="_Ref187741640"/>
      <w:bookmarkStart w:id="62" w:name="_Toc188956098"/>
      <w:r>
        <w:t xml:space="preserve">Rysunek </w:t>
      </w:r>
      <w:fldSimple w:instr=" SEQ Rysunek \* ARABIC ">
        <w:r>
          <w:rPr>
            <w:noProof/>
          </w:rPr>
          <w:t>26</w:t>
        </w:r>
      </w:fldSimple>
      <w:bookmarkEnd w:id="61"/>
      <w:r>
        <w:t>. Zapisy</w:t>
      </w:r>
      <w:bookmarkEnd w:id="62"/>
    </w:p>
    <w:p w14:paraId="34E018F4" w14:textId="18DA8765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3D5776D8" w14:textId="0D36C256" w:rsidR="00F47257" w:rsidRDefault="00F47257" w:rsidP="004524A0">
      <w:pPr>
        <w:pStyle w:val="Tytu"/>
      </w:pPr>
      <w:bookmarkStart w:id="63" w:name="_Toc148336795"/>
      <w:bookmarkStart w:id="64" w:name="_Toc188956142"/>
      <w:r w:rsidRPr="00F47257">
        <w:lastRenderedPageBreak/>
        <w:t>Podsumowanie</w:t>
      </w:r>
      <w:bookmarkEnd w:id="63"/>
      <w:bookmarkEnd w:id="64"/>
    </w:p>
    <w:p w14:paraId="2E7F1A35" w14:textId="51CCA6AE" w:rsidR="00497037" w:rsidRDefault="00C124C8" w:rsidP="007B5E86">
      <w:pPr>
        <w:spacing w:line="276" w:lineRule="auto"/>
      </w:pPr>
      <w:r>
        <w:t xml:space="preserve">Portal z rekrutacją do prywatnej szkoły średniej to praca projektowa, która zgodnie z założeniami ma być stale rozwijana i dostosowywana do potrzeb szkół. </w:t>
      </w:r>
      <w:r w:rsidR="002F0765">
        <w:t>Ze względu na rosnącą popularność smartfonów wśród młodych osób,</w:t>
      </w:r>
      <w:r>
        <w:t xml:space="preserve"> podczas implementacji aplikacji należy zwrócić szczególna uwagę na responsywność </w:t>
      </w:r>
      <w:r w:rsidR="002F0765">
        <w:t>interfejsu. Kluczowe jest,</w:t>
      </w:r>
      <w:r>
        <w:t xml:space="preserve"> aby</w:t>
      </w:r>
      <w:r w:rsidR="002F0765">
        <w:t xml:space="preserve"> portal</w:t>
      </w:r>
      <w:r>
        <w:t xml:space="preserve"> działała </w:t>
      </w:r>
      <w:r w:rsidR="002F0765">
        <w:t>płynnie i</w:t>
      </w:r>
      <w:r>
        <w:t xml:space="preserve"> </w:t>
      </w:r>
      <w:r w:rsidR="002F0765">
        <w:t>bezproblemowo</w:t>
      </w:r>
      <w:r w:rsidR="00D143D3">
        <w:t xml:space="preserve"> </w:t>
      </w:r>
      <w:r w:rsidR="002F0765">
        <w:t xml:space="preserve">nie tylko </w:t>
      </w:r>
      <w:r w:rsidR="00D143D3">
        <w:t>na komputerach stacjonarnych</w:t>
      </w:r>
      <w:r w:rsidR="002F0765">
        <w:t>, ale również na</w:t>
      </w:r>
      <w:r w:rsidR="00D143D3">
        <w:t xml:space="preserve"> urządzeniach mobilnych.</w:t>
      </w:r>
    </w:p>
    <w:p w14:paraId="32B9883D" w14:textId="77F9AC79" w:rsidR="002F0765" w:rsidRDefault="00E65F58" w:rsidP="007B5E86">
      <w:pPr>
        <w:spacing w:line="276" w:lineRule="auto"/>
      </w:pPr>
      <w:r>
        <w:t>Ważnym aspektem implementacji jest optymalizacja wydajności bazy danych, aby uniknąć nadmiernego obciążenia wynikającego z dużej liczby kandydatów korzystających jednocześnie z sytemu, w szczególności w okresie podawania wyników przeprowadzanej rekrutacji.</w:t>
      </w:r>
      <w:r w:rsidR="00016FB5">
        <w:t xml:space="preserve"> Należy wdrożyć mechanizmy, które pozwolą efektywnie przetwarzać dane, co pozwoli na sprawne funkcjonowanie aplikacji nawet przy wzmożonym ruchu.</w:t>
      </w:r>
    </w:p>
    <w:p w14:paraId="22DEDDAA" w14:textId="26A2D3A4" w:rsidR="00062AED" w:rsidRDefault="00062AED" w:rsidP="00062AED">
      <w:pPr>
        <w:spacing w:line="276" w:lineRule="auto"/>
      </w:pPr>
      <w:r>
        <w:t>Dodatkowo warto wdrożyć system powiadomień dla użytkowników, który zapewni kandydatom bieżący dostęp do istotnych informacji związanych z procesem rekrutacyjnym. Powiadomienia mogą dotyczyć zmian w procesie rekrutacji, przypomnieć o terminach płatności czy aktualizacji w rankingu kandydatów na danym profilu.</w:t>
      </w:r>
    </w:p>
    <w:p w14:paraId="7B6F3BCF" w14:textId="4C9F4272" w:rsidR="00062AED" w:rsidRDefault="00062AED" w:rsidP="00062AED">
      <w:pPr>
        <w:spacing w:line="276" w:lineRule="auto"/>
      </w:pPr>
      <w:r>
        <w:t xml:space="preserve">Podsumowując, implementacja systemu powinna zostać przeprowadzona z dbałością o szczegóły, zapewniając użytkownikom intuicyjne i wydajne środowisko, zarówno do przeprowadzenia rekrutacji dla szkół jak i udziału w niej dla kandydatów. Dzięki nowoczesnym rozwiązaniom portal </w:t>
      </w:r>
      <w:r w:rsidR="007B1374">
        <w:t xml:space="preserve">ma </w:t>
      </w:r>
      <w:r>
        <w:t>ułatwi</w:t>
      </w:r>
      <w:r w:rsidR="007B1374">
        <w:t>ć</w:t>
      </w:r>
      <w:r>
        <w:t xml:space="preserve"> </w:t>
      </w:r>
      <w:r w:rsidR="007B1374">
        <w:t xml:space="preserve">przeprowadzanie </w:t>
      </w:r>
      <w:r>
        <w:t>proces</w:t>
      </w:r>
      <w:r w:rsidR="007B1374">
        <w:t>u</w:t>
      </w:r>
      <w:r>
        <w:t xml:space="preserve"> rekrutacyjn</w:t>
      </w:r>
      <w:r w:rsidR="007B1374">
        <w:t>ego</w:t>
      </w:r>
      <w:r>
        <w:t>.</w:t>
      </w:r>
    </w:p>
    <w:p w14:paraId="41F7BED8" w14:textId="58614174" w:rsidR="00497037" w:rsidRDefault="00497037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2618E8F1" w14:textId="62A438C3" w:rsidR="00497037" w:rsidRDefault="00497037" w:rsidP="004524A0">
      <w:pPr>
        <w:pStyle w:val="Tytu"/>
      </w:pPr>
      <w:bookmarkStart w:id="65" w:name="_Toc188956143"/>
      <w:r>
        <w:lastRenderedPageBreak/>
        <w:t>Spis rysunków</w:t>
      </w:r>
      <w:bookmarkEnd w:id="65"/>
    </w:p>
    <w:p w14:paraId="62A5F439" w14:textId="4204AC86" w:rsidR="004F3D59" w:rsidRDefault="00870875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Rysunek" </w:instrText>
      </w:r>
      <w:r>
        <w:fldChar w:fldCharType="separate"/>
      </w:r>
      <w:hyperlink w:anchor="_Toc188956073" w:history="1">
        <w:r w:rsidR="004F3D59" w:rsidRPr="00DA4FE9">
          <w:rPr>
            <w:rStyle w:val="Hipercze"/>
            <w:noProof/>
          </w:rPr>
          <w:t>Rysunek 1. Diagram wymagań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073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5</w:t>
        </w:r>
        <w:r w:rsidR="004F3D59">
          <w:rPr>
            <w:noProof/>
            <w:webHidden/>
          </w:rPr>
          <w:fldChar w:fldCharType="end"/>
        </w:r>
      </w:hyperlink>
    </w:p>
    <w:p w14:paraId="139726E5" w14:textId="0C5287E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4" w:history="1">
        <w:r w:rsidRPr="00DA4FE9">
          <w:rPr>
            <w:rStyle w:val="Hipercze"/>
            <w:noProof/>
          </w:rPr>
          <w:t>Rysunek 2. Diagram przypadków uży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BBE028" w14:textId="1B8BF3F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5" w:history="1">
        <w:r w:rsidRPr="00DA4FE9">
          <w:rPr>
            <w:rStyle w:val="Hipercze"/>
            <w:noProof/>
          </w:rPr>
          <w:t>Rysunek 3. Diagram aktywnośc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932484" w14:textId="6695166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6" w:history="1">
        <w:r w:rsidRPr="00DA4FE9">
          <w:rPr>
            <w:rStyle w:val="Hipercze"/>
            <w:noProof/>
          </w:rPr>
          <w:t>Rysunek 4. Diagram sekwencji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ECA875" w14:textId="3BC14DF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7" w:history="1">
        <w:r w:rsidRPr="00DA4FE9">
          <w:rPr>
            <w:rStyle w:val="Hipercze"/>
            <w:noProof/>
          </w:rPr>
          <w:t>Rysunek 5. Diagram stanów scenariusza PU rejestrac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075570" w14:textId="23931B1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8" w:history="1">
        <w:r w:rsidRPr="00DA4FE9">
          <w:rPr>
            <w:rStyle w:val="Hipercze"/>
            <w:noProof/>
          </w:rPr>
          <w:t>Rysunek 6. Diagram aktywnośc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6587B9" w14:textId="25C3FF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79" w:history="1">
        <w:r w:rsidRPr="00DA4FE9">
          <w:rPr>
            <w:rStyle w:val="Hipercze"/>
            <w:noProof/>
          </w:rPr>
          <w:t>Rysunek 7. Diagram sekwencji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5149C7A" w14:textId="1C88262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0" w:history="1">
        <w:r w:rsidRPr="00DA4FE9">
          <w:rPr>
            <w:rStyle w:val="Hipercze"/>
            <w:noProof/>
          </w:rPr>
          <w:t>Rysunek 8. Diagram stanów scenariusza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C3A6C0" w14:textId="0AB0566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1" w:history="1">
        <w:r w:rsidRPr="00DA4FE9">
          <w:rPr>
            <w:rStyle w:val="Hipercze"/>
            <w:noProof/>
          </w:rPr>
          <w:t>Rysunek 9. Diagram aktywnośc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6E0D098" w14:textId="28C2DAB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2" w:history="1">
        <w:r w:rsidRPr="00DA4FE9">
          <w:rPr>
            <w:rStyle w:val="Hipercze"/>
            <w:noProof/>
          </w:rPr>
          <w:t>Rysunek 10. Diagram sekwencji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AF1D95" w14:textId="503D6E7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3" w:history="1">
        <w:r w:rsidRPr="00DA4FE9">
          <w:rPr>
            <w:rStyle w:val="Hipercze"/>
            <w:noProof/>
          </w:rPr>
          <w:t>Rysunek 11. Diagram stanów scenariusza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E0E96BF" w14:textId="039EE97C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4" w:history="1">
        <w:r w:rsidRPr="00DA4FE9">
          <w:rPr>
            <w:rStyle w:val="Hipercze"/>
            <w:noProof/>
          </w:rPr>
          <w:t>Rysunek 12. Diagram aktywnośc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0BA1160" w14:textId="31766A0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5" w:history="1">
        <w:r w:rsidRPr="00DA4FE9">
          <w:rPr>
            <w:rStyle w:val="Hipercze"/>
            <w:noProof/>
          </w:rPr>
          <w:t>Rysunek 13. Diagram sekwencji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39709C" w14:textId="19D307AE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6" w:history="1">
        <w:r w:rsidRPr="00DA4FE9">
          <w:rPr>
            <w:rStyle w:val="Hipercze"/>
            <w:noProof/>
          </w:rPr>
          <w:t>Rysunek 14. Diagram stanów scenariusza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FA1D741" w14:textId="104926F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7" w:history="1">
        <w:r w:rsidRPr="00DA4FE9">
          <w:rPr>
            <w:rStyle w:val="Hipercze"/>
            <w:noProof/>
          </w:rPr>
          <w:t>Rysunek 15. Diagram k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ECBB67F" w14:textId="2A4919C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8" w:history="1">
        <w:r w:rsidRPr="00DA4FE9">
          <w:rPr>
            <w:rStyle w:val="Hipercze"/>
            <w:noProof/>
          </w:rPr>
          <w:t>Rysunek 16. Diagram E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2516D4" w14:textId="3672FBE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89" w:history="1">
        <w:r w:rsidRPr="00DA4FE9">
          <w:rPr>
            <w:rStyle w:val="Hipercze"/>
            <w:noProof/>
          </w:rPr>
          <w:t>Rysunek 17. Strona głów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1E9A40C" w14:textId="7B97A6F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0" w:history="1">
        <w:r w:rsidRPr="00DA4FE9">
          <w:rPr>
            <w:rStyle w:val="Hipercze"/>
            <w:noProof/>
          </w:rPr>
          <w:t>Rysunek 18. Szczegóły profilu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B4742D2" w14:textId="1C37F031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1" w:history="1">
        <w:r w:rsidRPr="00DA4FE9">
          <w:rPr>
            <w:rStyle w:val="Hipercze"/>
            <w:noProof/>
          </w:rPr>
          <w:t>Rysunek 19. O 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7DB1954" w14:textId="1486F93B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2" w:history="1">
        <w:r w:rsidRPr="00DA4FE9">
          <w:rPr>
            <w:rStyle w:val="Hipercze"/>
            <w:noProof/>
          </w:rPr>
          <w:t>Rysunek 20. Profile naucz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B677758" w14:textId="63CEC5A0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3" w:history="1">
        <w:r w:rsidRPr="00DA4FE9">
          <w:rPr>
            <w:rStyle w:val="Hipercze"/>
            <w:noProof/>
          </w:rPr>
          <w:t>Rysunek 21. Regula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B5A3DEB" w14:textId="062A35D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4" w:history="1">
        <w:r w:rsidRPr="00DA4FE9">
          <w:rPr>
            <w:rStyle w:val="Hipercze"/>
            <w:noProof/>
          </w:rPr>
          <w:t>Rysunek 22. Zalog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00616C5" w14:textId="065B15B4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5" w:history="1">
        <w:r w:rsidRPr="00DA4FE9">
          <w:rPr>
            <w:rStyle w:val="Hipercze"/>
            <w:noProof/>
          </w:rPr>
          <w:t>Rysunek 23. Zarejestruj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4A45876" w14:textId="737C6B42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6" w:history="1">
        <w:r w:rsidRPr="00DA4FE9">
          <w:rPr>
            <w:rStyle w:val="Hipercze"/>
            <w:noProof/>
          </w:rPr>
          <w:t>Rysunek 24. Mój prof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FE278FD" w14:textId="328A9595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7" w:history="1">
        <w:r w:rsidRPr="00DA4FE9">
          <w:rPr>
            <w:rStyle w:val="Hipercze"/>
            <w:noProof/>
          </w:rPr>
          <w:t>Rysunek 25. Użytkowni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E485EBF" w14:textId="53ADC3DF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098" w:history="1">
        <w:r w:rsidRPr="00DA4FE9">
          <w:rPr>
            <w:rStyle w:val="Hipercze"/>
            <w:noProof/>
          </w:rPr>
          <w:t>Rysunek 26. Zapis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6553412" w14:textId="7967A13F" w:rsidR="00497037" w:rsidRDefault="00870875" w:rsidP="004F3D59">
      <w:pPr>
        <w:spacing w:line="276" w:lineRule="auto"/>
      </w:pPr>
      <w:r>
        <w:fldChar w:fldCharType="end"/>
      </w:r>
      <w:r w:rsidR="00497037">
        <w:br w:type="page"/>
      </w:r>
    </w:p>
    <w:p w14:paraId="3D067190" w14:textId="67994DEC" w:rsidR="00497037" w:rsidRDefault="00497037" w:rsidP="004524A0">
      <w:pPr>
        <w:pStyle w:val="Tytu"/>
      </w:pPr>
      <w:bookmarkStart w:id="66" w:name="_Toc188956144"/>
      <w:r>
        <w:lastRenderedPageBreak/>
        <w:t>Spis tabel</w:t>
      </w:r>
      <w:bookmarkEnd w:id="66"/>
    </w:p>
    <w:p w14:paraId="4C07817B" w14:textId="0219CAB5" w:rsidR="004F3D59" w:rsidRDefault="00283CF4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88956114" w:history="1">
        <w:r w:rsidR="004F3D59" w:rsidRPr="008943B1">
          <w:rPr>
            <w:rStyle w:val="Hipercze"/>
            <w:noProof/>
          </w:rPr>
          <w:t>Tabela 1. Scenariusz PU rejestracja</w:t>
        </w:r>
        <w:r w:rsidR="004F3D59">
          <w:rPr>
            <w:noProof/>
            <w:webHidden/>
          </w:rPr>
          <w:tab/>
        </w:r>
        <w:r w:rsidR="004F3D59">
          <w:rPr>
            <w:noProof/>
            <w:webHidden/>
          </w:rPr>
          <w:fldChar w:fldCharType="begin"/>
        </w:r>
        <w:r w:rsidR="004F3D59">
          <w:rPr>
            <w:noProof/>
            <w:webHidden/>
          </w:rPr>
          <w:instrText xml:space="preserve"> PAGEREF _Toc188956114 \h </w:instrText>
        </w:r>
        <w:r w:rsidR="004F3D59">
          <w:rPr>
            <w:noProof/>
            <w:webHidden/>
          </w:rPr>
        </w:r>
        <w:r w:rsidR="004F3D59">
          <w:rPr>
            <w:noProof/>
            <w:webHidden/>
          </w:rPr>
          <w:fldChar w:fldCharType="separate"/>
        </w:r>
        <w:r w:rsidR="004F3D59">
          <w:rPr>
            <w:noProof/>
            <w:webHidden/>
          </w:rPr>
          <w:t>7</w:t>
        </w:r>
        <w:r w:rsidR="004F3D59">
          <w:rPr>
            <w:noProof/>
            <w:webHidden/>
          </w:rPr>
          <w:fldChar w:fldCharType="end"/>
        </w:r>
      </w:hyperlink>
    </w:p>
    <w:p w14:paraId="56FF3ABA" w14:textId="04FD8E76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5" w:history="1">
        <w:r w:rsidRPr="008943B1">
          <w:rPr>
            <w:rStyle w:val="Hipercze"/>
            <w:noProof/>
          </w:rPr>
          <w:t>Tabela 2. Scenariusz PU logowa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7CD2C1" w14:textId="16226168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6" w:history="1">
        <w:r w:rsidRPr="008943B1">
          <w:rPr>
            <w:rStyle w:val="Hipercze"/>
            <w:noProof/>
          </w:rPr>
          <w:t>Tabela 3. Scenariusz PU usunięcie profi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AE0025" w14:textId="037EB8D7" w:rsidR="004F3D59" w:rsidRDefault="004F3D59" w:rsidP="004F3D59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956117" w:history="1">
        <w:r w:rsidRPr="008943B1">
          <w:rPr>
            <w:rStyle w:val="Hipercze"/>
            <w:noProof/>
          </w:rPr>
          <w:t>Tabela 4. Scenariusz PU przeglądanie listy rankingowe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956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75B2F5" w14:textId="3948509A" w:rsidR="00694A91" w:rsidRDefault="00283CF4" w:rsidP="004F3D59">
      <w:pPr>
        <w:spacing w:line="276" w:lineRule="auto"/>
      </w:pPr>
      <w:r>
        <w:fldChar w:fldCharType="end"/>
      </w:r>
      <w:r w:rsidR="00694A91">
        <w:br w:type="page"/>
      </w:r>
    </w:p>
    <w:p w14:paraId="095F40D7" w14:textId="77777777" w:rsidR="00694A91" w:rsidRDefault="00694A91" w:rsidP="00207F97">
      <w:pPr>
        <w:pStyle w:val="Tytu"/>
        <w:spacing w:after="1320"/>
      </w:pPr>
      <w:bookmarkStart w:id="67" w:name="_Toc181624910"/>
      <w:bookmarkStart w:id="68" w:name="_Toc182296120"/>
      <w:bookmarkStart w:id="69" w:name="_Toc188956145"/>
      <w:r w:rsidRPr="00052079">
        <w:lastRenderedPageBreak/>
        <w:t>Oświadczenie studenta o samodzielności pracy</w:t>
      </w:r>
      <w:bookmarkEnd w:id="67"/>
      <w:bookmarkEnd w:id="68"/>
      <w:bookmarkEnd w:id="69"/>
    </w:p>
    <w:p w14:paraId="264737CC" w14:textId="7D4D444A" w:rsidR="00694A91" w:rsidRDefault="00694A91" w:rsidP="00EB6E6C">
      <w:pPr>
        <w:pBdr>
          <w:bottom w:val="dotted" w:sz="4" w:space="1" w:color="auto"/>
        </w:pBdr>
        <w:tabs>
          <w:tab w:val="center" w:pos="1418"/>
        </w:tabs>
        <w:spacing w:before="480" w:after="0" w:line="276" w:lineRule="auto"/>
        <w:ind w:right="6237" w:firstLine="0"/>
      </w:pPr>
      <w:r>
        <w:tab/>
      </w:r>
      <w:r w:rsidR="00FA7516">
        <w:t>Piotr Rojek</w:t>
      </w:r>
    </w:p>
    <w:p w14:paraId="15344FB9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12E3320B" w14:textId="752164B2" w:rsidR="00694A91" w:rsidRDefault="004A4E16" w:rsidP="00EB6E6C">
      <w:pPr>
        <w:spacing w:line="276" w:lineRule="auto"/>
        <w:ind w:right="5528" w:firstLine="0"/>
      </w:pPr>
      <w:r>
        <w:t>Wydział Nauk Ścisłych i Technicznych</w:t>
      </w:r>
    </w:p>
    <w:p w14:paraId="31038E90" w14:textId="77777777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  <w:t>Informatyka</w:t>
      </w:r>
    </w:p>
    <w:p w14:paraId="7080F77C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1EA353B3" w14:textId="17BEEBA4" w:rsidR="00694A91" w:rsidRDefault="00694A91" w:rsidP="004D1373">
      <w:pPr>
        <w:pBdr>
          <w:bottom w:val="dotted" w:sz="4" w:space="1" w:color="auto"/>
        </w:pBdr>
        <w:tabs>
          <w:tab w:val="center" w:pos="1418"/>
        </w:tabs>
        <w:spacing w:before="120" w:after="0" w:line="276" w:lineRule="auto"/>
        <w:ind w:right="6237" w:firstLine="0"/>
      </w:pPr>
      <w:r>
        <w:tab/>
      </w:r>
      <w:r w:rsidR="00FA7516">
        <w:t>pr125159</w:t>
      </w:r>
    </w:p>
    <w:p w14:paraId="7ACEB30B" w14:textId="77777777" w:rsidR="00694A91" w:rsidRPr="00094180" w:rsidRDefault="00694A91" w:rsidP="004D1373">
      <w:pPr>
        <w:tabs>
          <w:tab w:val="center" w:pos="1418"/>
        </w:tabs>
        <w:spacing w:line="276" w:lineRule="auto"/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66B7B5F7" w14:textId="3CB8E204" w:rsidR="00694A91" w:rsidRDefault="00694A91" w:rsidP="004D1373">
      <w:pPr>
        <w:spacing w:before="1080" w:line="276" w:lineRule="auto"/>
        <w:ind w:firstLine="0"/>
      </w:pPr>
      <w:r>
        <w:t>Oświadczam, że moja praca projektowa pt.: „</w:t>
      </w:r>
      <w:r w:rsidR="00FA7516" w:rsidRPr="00FA7516">
        <w:t>Portal z rekrutacją do prywatnej szkoły średniej</w:t>
      </w:r>
      <w:r>
        <w:t>”:</w:t>
      </w:r>
    </w:p>
    <w:p w14:paraId="30CCA012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została przygotowana przeze mnie samodzielnie,</w:t>
      </w:r>
    </w:p>
    <w:p w14:paraId="35259620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7DFD1D51" w14:textId="77777777" w:rsidR="00694A91" w:rsidRDefault="00694A91" w:rsidP="004D1373">
      <w:pPr>
        <w:pStyle w:val="Akapitzlist"/>
        <w:numPr>
          <w:ilvl w:val="0"/>
          <w:numId w:val="27"/>
        </w:numPr>
        <w:spacing w:line="276" w:lineRule="auto"/>
      </w:pPr>
      <w:r>
        <w:t>nie zawiera danych i informacji, które uzyskałem/am w sposób niedozwolony,</w:t>
      </w:r>
    </w:p>
    <w:p w14:paraId="2427D329" w14:textId="464B1826" w:rsidR="00314F87" w:rsidRDefault="00314F87" w:rsidP="00314F87">
      <w:pPr>
        <w:pStyle w:val="Akapitzlist"/>
        <w:spacing w:before="1560" w:line="276" w:lineRule="auto"/>
        <w:ind w:right="1247" w:firstLine="0"/>
        <w:contextualSpacing w:val="0"/>
        <w:jc w:val="right"/>
      </w:pPr>
      <w:r>
        <w:t>Piotr Rojek</w:t>
      </w:r>
    </w:p>
    <w:p w14:paraId="725AA881" w14:textId="366F7AAC" w:rsidR="00694A91" w:rsidRPr="00052079" w:rsidRDefault="00694A91" w:rsidP="00314F87">
      <w:pPr>
        <w:pBdr>
          <w:top w:val="dotted" w:sz="4" w:space="1" w:color="auto"/>
        </w:pBdr>
        <w:tabs>
          <w:tab w:val="left" w:pos="6663"/>
        </w:tabs>
        <w:spacing w:before="120" w:line="276" w:lineRule="auto"/>
        <w:ind w:left="5670" w:firstLine="0"/>
      </w:pPr>
      <w:r>
        <w:tab/>
        <w:t>podpis studenta</w:t>
      </w:r>
    </w:p>
    <w:sectPr w:rsidR="00694A91" w:rsidRPr="00052079" w:rsidSect="00606776">
      <w:headerReference w:type="default" r:id="rId40"/>
      <w:footerReference w:type="default" r:id="rId4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FA303" w14:textId="77777777" w:rsidR="000D3F92" w:rsidRDefault="000D3F92">
      <w:pPr>
        <w:spacing w:after="0" w:line="240" w:lineRule="auto"/>
      </w:pPr>
      <w:r>
        <w:separator/>
      </w:r>
    </w:p>
  </w:endnote>
  <w:endnote w:type="continuationSeparator" w:id="0">
    <w:p w14:paraId="1C6A2F2F" w14:textId="77777777" w:rsidR="000D3F92" w:rsidRDefault="000D3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2F33C" w14:textId="77777777" w:rsidR="000D3F92" w:rsidRDefault="000D3F92">
      <w:pPr>
        <w:spacing w:after="0" w:line="240" w:lineRule="auto"/>
      </w:pPr>
      <w:r>
        <w:separator/>
      </w:r>
    </w:p>
  </w:footnote>
  <w:footnote w:type="continuationSeparator" w:id="0">
    <w:p w14:paraId="51A5FF87" w14:textId="77777777" w:rsidR="000D3F92" w:rsidRDefault="000D3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45AD2"/>
    <w:multiLevelType w:val="hybridMultilevel"/>
    <w:tmpl w:val="E034BAD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D9D6BA4"/>
    <w:multiLevelType w:val="hybridMultilevel"/>
    <w:tmpl w:val="9A088A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D1692"/>
    <w:multiLevelType w:val="hybridMultilevel"/>
    <w:tmpl w:val="19C62F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0947CAC"/>
    <w:multiLevelType w:val="hybridMultilevel"/>
    <w:tmpl w:val="3D50B5D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A36E7"/>
    <w:multiLevelType w:val="hybridMultilevel"/>
    <w:tmpl w:val="0F8CE4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28F44E97"/>
    <w:multiLevelType w:val="hybridMultilevel"/>
    <w:tmpl w:val="76BC6A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31EF584A"/>
    <w:multiLevelType w:val="hybridMultilevel"/>
    <w:tmpl w:val="9236CB4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E232A"/>
    <w:multiLevelType w:val="multilevel"/>
    <w:tmpl w:val="6644DDC0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5D377E"/>
    <w:multiLevelType w:val="hybridMultilevel"/>
    <w:tmpl w:val="1B562718"/>
    <w:lvl w:ilvl="0" w:tplc="0415000F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5" w15:restartNumberingAfterBreak="0">
    <w:nsid w:val="4DBF570E"/>
    <w:multiLevelType w:val="hybridMultilevel"/>
    <w:tmpl w:val="196491AE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53C32C86"/>
    <w:multiLevelType w:val="hybridMultilevel"/>
    <w:tmpl w:val="8E1A258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54366964"/>
    <w:multiLevelType w:val="hybridMultilevel"/>
    <w:tmpl w:val="1E8EA03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7785D76"/>
    <w:multiLevelType w:val="hybridMultilevel"/>
    <w:tmpl w:val="A45AC1D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BF5479"/>
    <w:multiLevelType w:val="hybridMultilevel"/>
    <w:tmpl w:val="4AAC296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5AFA004C"/>
    <w:multiLevelType w:val="hybridMultilevel"/>
    <w:tmpl w:val="33CED56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0" w:hanging="360"/>
      </w:p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4" w15:restartNumberingAfterBreak="0">
    <w:nsid w:val="5D624CC6"/>
    <w:multiLevelType w:val="hybridMultilevel"/>
    <w:tmpl w:val="DAE4DB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A17508F"/>
    <w:multiLevelType w:val="hybridMultilevel"/>
    <w:tmpl w:val="968C2646"/>
    <w:lvl w:ilvl="0" w:tplc="7594341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747B606A"/>
    <w:multiLevelType w:val="hybridMultilevel"/>
    <w:tmpl w:val="227429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7D241748"/>
    <w:multiLevelType w:val="hybridMultilevel"/>
    <w:tmpl w:val="4F2A95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FEA008E"/>
    <w:multiLevelType w:val="hybridMultilevel"/>
    <w:tmpl w:val="D4763A40"/>
    <w:lvl w:ilvl="0" w:tplc="0415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num w:numId="1" w16cid:durableId="724257433">
    <w:abstractNumId w:val="16"/>
  </w:num>
  <w:num w:numId="2" w16cid:durableId="1929844153">
    <w:abstractNumId w:val="7"/>
  </w:num>
  <w:num w:numId="3" w16cid:durableId="905838637">
    <w:abstractNumId w:val="13"/>
  </w:num>
  <w:num w:numId="4" w16cid:durableId="645470343">
    <w:abstractNumId w:val="26"/>
  </w:num>
  <w:num w:numId="5" w16cid:durableId="141502820">
    <w:abstractNumId w:val="4"/>
  </w:num>
  <w:num w:numId="6" w16cid:durableId="991905298">
    <w:abstractNumId w:val="25"/>
  </w:num>
  <w:num w:numId="7" w16cid:durableId="374428078">
    <w:abstractNumId w:val="11"/>
  </w:num>
  <w:num w:numId="8" w16cid:durableId="791435801">
    <w:abstractNumId w:val="0"/>
  </w:num>
  <w:num w:numId="9" w16cid:durableId="1792898207">
    <w:abstractNumId w:val="12"/>
  </w:num>
  <w:num w:numId="10" w16cid:durableId="1875534898">
    <w:abstractNumId w:val="3"/>
  </w:num>
  <w:num w:numId="11" w16cid:durableId="866911507">
    <w:abstractNumId w:val="18"/>
  </w:num>
  <w:num w:numId="12" w16cid:durableId="850801539">
    <w:abstractNumId w:val="28"/>
  </w:num>
  <w:num w:numId="13" w16cid:durableId="2134402470">
    <w:abstractNumId w:val="12"/>
  </w:num>
  <w:num w:numId="14" w16cid:durableId="20218834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0926965">
    <w:abstractNumId w:val="1"/>
  </w:num>
  <w:num w:numId="16" w16cid:durableId="191381082">
    <w:abstractNumId w:val="15"/>
  </w:num>
  <w:num w:numId="17" w16cid:durableId="1630086643">
    <w:abstractNumId w:val="22"/>
  </w:num>
  <w:num w:numId="18" w16cid:durableId="1625118718">
    <w:abstractNumId w:val="29"/>
  </w:num>
  <w:num w:numId="19" w16cid:durableId="1273785890">
    <w:abstractNumId w:val="21"/>
  </w:num>
  <w:num w:numId="20" w16cid:durableId="267278425">
    <w:abstractNumId w:val="6"/>
  </w:num>
  <w:num w:numId="21" w16cid:durableId="2008048433">
    <w:abstractNumId w:val="5"/>
  </w:num>
  <w:num w:numId="22" w16cid:durableId="563837169">
    <w:abstractNumId w:val="30"/>
  </w:num>
  <w:num w:numId="23" w16cid:durableId="844595062">
    <w:abstractNumId w:val="9"/>
  </w:num>
  <w:num w:numId="24" w16cid:durableId="1823085282">
    <w:abstractNumId w:val="2"/>
  </w:num>
  <w:num w:numId="25" w16cid:durableId="1782917181">
    <w:abstractNumId w:val="20"/>
  </w:num>
  <w:num w:numId="26" w16cid:durableId="1173884226">
    <w:abstractNumId w:val="24"/>
  </w:num>
  <w:num w:numId="27" w16cid:durableId="479814230">
    <w:abstractNumId w:val="17"/>
  </w:num>
  <w:num w:numId="28" w16cid:durableId="8200777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034550">
    <w:abstractNumId w:val="14"/>
  </w:num>
  <w:num w:numId="30" w16cid:durableId="258178670">
    <w:abstractNumId w:val="23"/>
  </w:num>
  <w:num w:numId="31" w16cid:durableId="9231447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23354432">
    <w:abstractNumId w:val="27"/>
  </w:num>
  <w:num w:numId="33" w16cid:durableId="1284381633">
    <w:abstractNumId w:val="31"/>
  </w:num>
  <w:num w:numId="34" w16cid:durableId="1969357965">
    <w:abstractNumId w:val="19"/>
  </w:num>
  <w:num w:numId="35" w16cid:durableId="1826239592">
    <w:abstractNumId w:val="8"/>
  </w:num>
  <w:num w:numId="36" w16cid:durableId="541601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2FD1"/>
    <w:rsid w:val="00003024"/>
    <w:rsid w:val="000037E4"/>
    <w:rsid w:val="0001242A"/>
    <w:rsid w:val="00016FB5"/>
    <w:rsid w:val="00033BEC"/>
    <w:rsid w:val="00040C9E"/>
    <w:rsid w:val="00041D2A"/>
    <w:rsid w:val="00045C45"/>
    <w:rsid w:val="00045EC8"/>
    <w:rsid w:val="000554C4"/>
    <w:rsid w:val="00062AED"/>
    <w:rsid w:val="00063EAA"/>
    <w:rsid w:val="0006656A"/>
    <w:rsid w:val="000812FD"/>
    <w:rsid w:val="00084135"/>
    <w:rsid w:val="000848C7"/>
    <w:rsid w:val="00086B2E"/>
    <w:rsid w:val="00090A81"/>
    <w:rsid w:val="000A2B07"/>
    <w:rsid w:val="000A2F8D"/>
    <w:rsid w:val="000A6516"/>
    <w:rsid w:val="000B21B7"/>
    <w:rsid w:val="000B48BC"/>
    <w:rsid w:val="000B6FC1"/>
    <w:rsid w:val="000C2C2E"/>
    <w:rsid w:val="000C3118"/>
    <w:rsid w:val="000D2BB4"/>
    <w:rsid w:val="000D3F92"/>
    <w:rsid w:val="000E0D84"/>
    <w:rsid w:val="000E30C8"/>
    <w:rsid w:val="000E4047"/>
    <w:rsid w:val="000E59DE"/>
    <w:rsid w:val="000F5D09"/>
    <w:rsid w:val="00100F32"/>
    <w:rsid w:val="001105A5"/>
    <w:rsid w:val="001135D7"/>
    <w:rsid w:val="001144B9"/>
    <w:rsid w:val="00114688"/>
    <w:rsid w:val="0011554F"/>
    <w:rsid w:val="001206A5"/>
    <w:rsid w:val="00121DF3"/>
    <w:rsid w:val="00122175"/>
    <w:rsid w:val="00123381"/>
    <w:rsid w:val="00124564"/>
    <w:rsid w:val="00127F1E"/>
    <w:rsid w:val="0013072A"/>
    <w:rsid w:val="0014107C"/>
    <w:rsid w:val="00142786"/>
    <w:rsid w:val="001625B3"/>
    <w:rsid w:val="00163D5A"/>
    <w:rsid w:val="0017380E"/>
    <w:rsid w:val="00175D54"/>
    <w:rsid w:val="001768D3"/>
    <w:rsid w:val="0018284C"/>
    <w:rsid w:val="0019043F"/>
    <w:rsid w:val="00190C61"/>
    <w:rsid w:val="00196FC1"/>
    <w:rsid w:val="001A1049"/>
    <w:rsid w:val="001A1980"/>
    <w:rsid w:val="001E298B"/>
    <w:rsid w:val="001E3B74"/>
    <w:rsid w:val="001E46DB"/>
    <w:rsid w:val="001F43EE"/>
    <w:rsid w:val="001F4F65"/>
    <w:rsid w:val="001F7A1C"/>
    <w:rsid w:val="00207F97"/>
    <w:rsid w:val="00211ADA"/>
    <w:rsid w:val="00211F8E"/>
    <w:rsid w:val="00217B1E"/>
    <w:rsid w:val="00221614"/>
    <w:rsid w:val="00235B23"/>
    <w:rsid w:val="00241E47"/>
    <w:rsid w:val="002550DF"/>
    <w:rsid w:val="00261DFB"/>
    <w:rsid w:val="002663A9"/>
    <w:rsid w:val="00270274"/>
    <w:rsid w:val="00273B95"/>
    <w:rsid w:val="0027421F"/>
    <w:rsid w:val="00283CF4"/>
    <w:rsid w:val="00284DDC"/>
    <w:rsid w:val="00287408"/>
    <w:rsid w:val="002A0097"/>
    <w:rsid w:val="002A09AD"/>
    <w:rsid w:val="002A5927"/>
    <w:rsid w:val="002B73B9"/>
    <w:rsid w:val="002C047A"/>
    <w:rsid w:val="002C3A6D"/>
    <w:rsid w:val="002D0F80"/>
    <w:rsid w:val="002D68BB"/>
    <w:rsid w:val="002E14E1"/>
    <w:rsid w:val="002E7137"/>
    <w:rsid w:val="002F0765"/>
    <w:rsid w:val="002F7A63"/>
    <w:rsid w:val="0031312D"/>
    <w:rsid w:val="00314F87"/>
    <w:rsid w:val="003214D7"/>
    <w:rsid w:val="00321960"/>
    <w:rsid w:val="00321C40"/>
    <w:rsid w:val="00333424"/>
    <w:rsid w:val="003348D4"/>
    <w:rsid w:val="003369FC"/>
    <w:rsid w:val="00340F04"/>
    <w:rsid w:val="003414CD"/>
    <w:rsid w:val="003422EF"/>
    <w:rsid w:val="00345C1B"/>
    <w:rsid w:val="00347A52"/>
    <w:rsid w:val="00353BD6"/>
    <w:rsid w:val="003642A1"/>
    <w:rsid w:val="00365728"/>
    <w:rsid w:val="003761DE"/>
    <w:rsid w:val="0038613B"/>
    <w:rsid w:val="00386B9B"/>
    <w:rsid w:val="003950FF"/>
    <w:rsid w:val="003A5BAB"/>
    <w:rsid w:val="003B3ED2"/>
    <w:rsid w:val="003B53AE"/>
    <w:rsid w:val="003B6040"/>
    <w:rsid w:val="003B79A2"/>
    <w:rsid w:val="003D1724"/>
    <w:rsid w:val="003D2FC0"/>
    <w:rsid w:val="003D33F0"/>
    <w:rsid w:val="003D4521"/>
    <w:rsid w:val="003D6CA4"/>
    <w:rsid w:val="003D766C"/>
    <w:rsid w:val="003E3861"/>
    <w:rsid w:val="003E4A56"/>
    <w:rsid w:val="003E5F8A"/>
    <w:rsid w:val="003E69C8"/>
    <w:rsid w:val="003E72AC"/>
    <w:rsid w:val="003E7926"/>
    <w:rsid w:val="003F0645"/>
    <w:rsid w:val="00405BE9"/>
    <w:rsid w:val="00410F94"/>
    <w:rsid w:val="00412A52"/>
    <w:rsid w:val="004239FD"/>
    <w:rsid w:val="00425812"/>
    <w:rsid w:val="00426175"/>
    <w:rsid w:val="00426CBE"/>
    <w:rsid w:val="00427B1A"/>
    <w:rsid w:val="004317AB"/>
    <w:rsid w:val="004319FA"/>
    <w:rsid w:val="00442CDF"/>
    <w:rsid w:val="00445054"/>
    <w:rsid w:val="00445D0A"/>
    <w:rsid w:val="00450D5F"/>
    <w:rsid w:val="004524A0"/>
    <w:rsid w:val="00452545"/>
    <w:rsid w:val="004530BF"/>
    <w:rsid w:val="00467B29"/>
    <w:rsid w:val="00475906"/>
    <w:rsid w:val="00486EFE"/>
    <w:rsid w:val="00490737"/>
    <w:rsid w:val="00497037"/>
    <w:rsid w:val="004A3FE4"/>
    <w:rsid w:val="004A4E16"/>
    <w:rsid w:val="004B1F6F"/>
    <w:rsid w:val="004B3AFD"/>
    <w:rsid w:val="004B4A7E"/>
    <w:rsid w:val="004B6961"/>
    <w:rsid w:val="004C47B4"/>
    <w:rsid w:val="004D1373"/>
    <w:rsid w:val="004D6C57"/>
    <w:rsid w:val="004E2553"/>
    <w:rsid w:val="004E6961"/>
    <w:rsid w:val="004F2081"/>
    <w:rsid w:val="004F2899"/>
    <w:rsid w:val="004F338D"/>
    <w:rsid w:val="004F3D59"/>
    <w:rsid w:val="004F7D2A"/>
    <w:rsid w:val="005009BA"/>
    <w:rsid w:val="00501050"/>
    <w:rsid w:val="00511746"/>
    <w:rsid w:val="0051321F"/>
    <w:rsid w:val="005137D5"/>
    <w:rsid w:val="00513AA4"/>
    <w:rsid w:val="00524A89"/>
    <w:rsid w:val="00527265"/>
    <w:rsid w:val="00530011"/>
    <w:rsid w:val="005303C0"/>
    <w:rsid w:val="0053365A"/>
    <w:rsid w:val="0053645D"/>
    <w:rsid w:val="00545198"/>
    <w:rsid w:val="00552F6D"/>
    <w:rsid w:val="00560975"/>
    <w:rsid w:val="005622AD"/>
    <w:rsid w:val="00563807"/>
    <w:rsid w:val="00564E50"/>
    <w:rsid w:val="00566BD2"/>
    <w:rsid w:val="0057297E"/>
    <w:rsid w:val="00573FF2"/>
    <w:rsid w:val="005775ED"/>
    <w:rsid w:val="0058372E"/>
    <w:rsid w:val="0058433D"/>
    <w:rsid w:val="0059147A"/>
    <w:rsid w:val="0059649D"/>
    <w:rsid w:val="005A318C"/>
    <w:rsid w:val="005A47E2"/>
    <w:rsid w:val="005B6D72"/>
    <w:rsid w:val="005C7C25"/>
    <w:rsid w:val="005D05E0"/>
    <w:rsid w:val="005D5FB0"/>
    <w:rsid w:val="005D630B"/>
    <w:rsid w:val="005D678B"/>
    <w:rsid w:val="005D67FE"/>
    <w:rsid w:val="005E09A3"/>
    <w:rsid w:val="005E0E40"/>
    <w:rsid w:val="005E6086"/>
    <w:rsid w:val="005F5323"/>
    <w:rsid w:val="00601ADB"/>
    <w:rsid w:val="00601C73"/>
    <w:rsid w:val="00601D0D"/>
    <w:rsid w:val="0060582A"/>
    <w:rsid w:val="00617E33"/>
    <w:rsid w:val="00631B15"/>
    <w:rsid w:val="006373BC"/>
    <w:rsid w:val="006402B9"/>
    <w:rsid w:val="006430BA"/>
    <w:rsid w:val="00645933"/>
    <w:rsid w:val="0064615E"/>
    <w:rsid w:val="006502B1"/>
    <w:rsid w:val="0066055E"/>
    <w:rsid w:val="00680747"/>
    <w:rsid w:val="006851E8"/>
    <w:rsid w:val="00685F0A"/>
    <w:rsid w:val="00694A91"/>
    <w:rsid w:val="006952E0"/>
    <w:rsid w:val="006A6A8E"/>
    <w:rsid w:val="006B41D3"/>
    <w:rsid w:val="006B5A23"/>
    <w:rsid w:val="006B5CBD"/>
    <w:rsid w:val="006B78D6"/>
    <w:rsid w:val="006D2DF3"/>
    <w:rsid w:val="006E0ABC"/>
    <w:rsid w:val="006E5109"/>
    <w:rsid w:val="006E7BA5"/>
    <w:rsid w:val="006F09BB"/>
    <w:rsid w:val="006F2DE9"/>
    <w:rsid w:val="006F4C4D"/>
    <w:rsid w:val="0070003C"/>
    <w:rsid w:val="007022BC"/>
    <w:rsid w:val="00706DF7"/>
    <w:rsid w:val="00716B2D"/>
    <w:rsid w:val="00721629"/>
    <w:rsid w:val="007249EF"/>
    <w:rsid w:val="00725743"/>
    <w:rsid w:val="007347E4"/>
    <w:rsid w:val="00735D05"/>
    <w:rsid w:val="00742BCE"/>
    <w:rsid w:val="00745E1D"/>
    <w:rsid w:val="007473E3"/>
    <w:rsid w:val="00747E75"/>
    <w:rsid w:val="00750D5D"/>
    <w:rsid w:val="00751397"/>
    <w:rsid w:val="00752FE6"/>
    <w:rsid w:val="00764A69"/>
    <w:rsid w:val="00767AB6"/>
    <w:rsid w:val="0077214B"/>
    <w:rsid w:val="0077604A"/>
    <w:rsid w:val="00777C43"/>
    <w:rsid w:val="00780E50"/>
    <w:rsid w:val="007817E3"/>
    <w:rsid w:val="00785EA3"/>
    <w:rsid w:val="0079093E"/>
    <w:rsid w:val="007A092F"/>
    <w:rsid w:val="007A36C7"/>
    <w:rsid w:val="007B1374"/>
    <w:rsid w:val="007B2145"/>
    <w:rsid w:val="007B33C5"/>
    <w:rsid w:val="007B5E86"/>
    <w:rsid w:val="007B7A0B"/>
    <w:rsid w:val="007C7E83"/>
    <w:rsid w:val="007D27AA"/>
    <w:rsid w:val="007D4AFD"/>
    <w:rsid w:val="007E22B6"/>
    <w:rsid w:val="007F12FF"/>
    <w:rsid w:val="007F1645"/>
    <w:rsid w:val="007F29F0"/>
    <w:rsid w:val="00801F1A"/>
    <w:rsid w:val="00802CE8"/>
    <w:rsid w:val="00806194"/>
    <w:rsid w:val="008129EC"/>
    <w:rsid w:val="008147E7"/>
    <w:rsid w:val="00820E5F"/>
    <w:rsid w:val="00821579"/>
    <w:rsid w:val="008223D0"/>
    <w:rsid w:val="00836A95"/>
    <w:rsid w:val="0084046D"/>
    <w:rsid w:val="008449E6"/>
    <w:rsid w:val="008461DB"/>
    <w:rsid w:val="00846CDE"/>
    <w:rsid w:val="0085143C"/>
    <w:rsid w:val="00854071"/>
    <w:rsid w:val="00856F04"/>
    <w:rsid w:val="00857D8B"/>
    <w:rsid w:val="0086219B"/>
    <w:rsid w:val="0086249D"/>
    <w:rsid w:val="00864DAF"/>
    <w:rsid w:val="008676CB"/>
    <w:rsid w:val="00870875"/>
    <w:rsid w:val="00881406"/>
    <w:rsid w:val="0088215E"/>
    <w:rsid w:val="00884B5D"/>
    <w:rsid w:val="0088577F"/>
    <w:rsid w:val="00890E6D"/>
    <w:rsid w:val="008933C8"/>
    <w:rsid w:val="008A267A"/>
    <w:rsid w:val="008B3F33"/>
    <w:rsid w:val="008B6313"/>
    <w:rsid w:val="008C40CA"/>
    <w:rsid w:val="008C5F0B"/>
    <w:rsid w:val="008D1B61"/>
    <w:rsid w:val="009112BD"/>
    <w:rsid w:val="009153A0"/>
    <w:rsid w:val="0091565E"/>
    <w:rsid w:val="009159C7"/>
    <w:rsid w:val="00917279"/>
    <w:rsid w:val="00925FAB"/>
    <w:rsid w:val="00927020"/>
    <w:rsid w:val="009408AC"/>
    <w:rsid w:val="009438D4"/>
    <w:rsid w:val="0094407A"/>
    <w:rsid w:val="00947506"/>
    <w:rsid w:val="00947913"/>
    <w:rsid w:val="009479A3"/>
    <w:rsid w:val="00954318"/>
    <w:rsid w:val="00963087"/>
    <w:rsid w:val="0096539D"/>
    <w:rsid w:val="00967E21"/>
    <w:rsid w:val="00971396"/>
    <w:rsid w:val="00971F98"/>
    <w:rsid w:val="0097328E"/>
    <w:rsid w:val="009944FD"/>
    <w:rsid w:val="009B4F58"/>
    <w:rsid w:val="009B519C"/>
    <w:rsid w:val="009B7E10"/>
    <w:rsid w:val="009C0AC8"/>
    <w:rsid w:val="009C3D8B"/>
    <w:rsid w:val="009C5374"/>
    <w:rsid w:val="009C5AAC"/>
    <w:rsid w:val="009C7EE0"/>
    <w:rsid w:val="009D3152"/>
    <w:rsid w:val="009E0BB0"/>
    <w:rsid w:val="009E1AF7"/>
    <w:rsid w:val="009E2A53"/>
    <w:rsid w:val="009E5964"/>
    <w:rsid w:val="009E70F8"/>
    <w:rsid w:val="009E7B02"/>
    <w:rsid w:val="009F245F"/>
    <w:rsid w:val="009F2E69"/>
    <w:rsid w:val="009F5ABD"/>
    <w:rsid w:val="009F7184"/>
    <w:rsid w:val="00A12E66"/>
    <w:rsid w:val="00A13AED"/>
    <w:rsid w:val="00A143B5"/>
    <w:rsid w:val="00A14D86"/>
    <w:rsid w:val="00A17419"/>
    <w:rsid w:val="00A31DCB"/>
    <w:rsid w:val="00A4430B"/>
    <w:rsid w:val="00A4619F"/>
    <w:rsid w:val="00A479BE"/>
    <w:rsid w:val="00A60F7D"/>
    <w:rsid w:val="00A62092"/>
    <w:rsid w:val="00A629EC"/>
    <w:rsid w:val="00A62CA8"/>
    <w:rsid w:val="00A75782"/>
    <w:rsid w:val="00A90168"/>
    <w:rsid w:val="00A90A03"/>
    <w:rsid w:val="00A94213"/>
    <w:rsid w:val="00AA40AF"/>
    <w:rsid w:val="00AA58B8"/>
    <w:rsid w:val="00AB2B05"/>
    <w:rsid w:val="00AB4B18"/>
    <w:rsid w:val="00AE2F1F"/>
    <w:rsid w:val="00AF340F"/>
    <w:rsid w:val="00B0321F"/>
    <w:rsid w:val="00B065BB"/>
    <w:rsid w:val="00B11E23"/>
    <w:rsid w:val="00B1269F"/>
    <w:rsid w:val="00B13204"/>
    <w:rsid w:val="00B16E15"/>
    <w:rsid w:val="00B215CD"/>
    <w:rsid w:val="00B36ECB"/>
    <w:rsid w:val="00B43AAA"/>
    <w:rsid w:val="00B44C98"/>
    <w:rsid w:val="00B461FB"/>
    <w:rsid w:val="00B471E0"/>
    <w:rsid w:val="00B47FDC"/>
    <w:rsid w:val="00B51414"/>
    <w:rsid w:val="00B55366"/>
    <w:rsid w:val="00B6160C"/>
    <w:rsid w:val="00B64FF6"/>
    <w:rsid w:val="00B74B88"/>
    <w:rsid w:val="00BA0A14"/>
    <w:rsid w:val="00BD179B"/>
    <w:rsid w:val="00BE10CB"/>
    <w:rsid w:val="00BE49AF"/>
    <w:rsid w:val="00BF46A6"/>
    <w:rsid w:val="00BF5219"/>
    <w:rsid w:val="00BF5F9E"/>
    <w:rsid w:val="00BF7B23"/>
    <w:rsid w:val="00C102F9"/>
    <w:rsid w:val="00C124C8"/>
    <w:rsid w:val="00C209D2"/>
    <w:rsid w:val="00C27CCF"/>
    <w:rsid w:val="00C36369"/>
    <w:rsid w:val="00C37E47"/>
    <w:rsid w:val="00C416C0"/>
    <w:rsid w:val="00C459B7"/>
    <w:rsid w:val="00C47E7D"/>
    <w:rsid w:val="00C51623"/>
    <w:rsid w:val="00C53249"/>
    <w:rsid w:val="00C635D6"/>
    <w:rsid w:val="00C665D3"/>
    <w:rsid w:val="00C67B79"/>
    <w:rsid w:val="00C709D8"/>
    <w:rsid w:val="00C75C02"/>
    <w:rsid w:val="00C81298"/>
    <w:rsid w:val="00C84830"/>
    <w:rsid w:val="00C946B1"/>
    <w:rsid w:val="00CB10AB"/>
    <w:rsid w:val="00CB4506"/>
    <w:rsid w:val="00CB4F93"/>
    <w:rsid w:val="00CC3C5A"/>
    <w:rsid w:val="00CD3599"/>
    <w:rsid w:val="00CF12D8"/>
    <w:rsid w:val="00CF156B"/>
    <w:rsid w:val="00CF1DB5"/>
    <w:rsid w:val="00CF7B2A"/>
    <w:rsid w:val="00D0206A"/>
    <w:rsid w:val="00D0471E"/>
    <w:rsid w:val="00D126F5"/>
    <w:rsid w:val="00D1413F"/>
    <w:rsid w:val="00D143D3"/>
    <w:rsid w:val="00D14B52"/>
    <w:rsid w:val="00D1672A"/>
    <w:rsid w:val="00D24E56"/>
    <w:rsid w:val="00D26311"/>
    <w:rsid w:val="00D31AF4"/>
    <w:rsid w:val="00D3433B"/>
    <w:rsid w:val="00D3720E"/>
    <w:rsid w:val="00D45AD0"/>
    <w:rsid w:val="00D47F83"/>
    <w:rsid w:val="00D514C8"/>
    <w:rsid w:val="00D51D56"/>
    <w:rsid w:val="00D71485"/>
    <w:rsid w:val="00D71F03"/>
    <w:rsid w:val="00D72EA6"/>
    <w:rsid w:val="00D8713E"/>
    <w:rsid w:val="00D87FF4"/>
    <w:rsid w:val="00D91EE9"/>
    <w:rsid w:val="00D93F1C"/>
    <w:rsid w:val="00DA0736"/>
    <w:rsid w:val="00DA3B0C"/>
    <w:rsid w:val="00DA459E"/>
    <w:rsid w:val="00DA53DC"/>
    <w:rsid w:val="00DA567D"/>
    <w:rsid w:val="00DA5AEE"/>
    <w:rsid w:val="00DA5B59"/>
    <w:rsid w:val="00DB07FB"/>
    <w:rsid w:val="00DB08F1"/>
    <w:rsid w:val="00DB63FB"/>
    <w:rsid w:val="00DC7A91"/>
    <w:rsid w:val="00DD0D0F"/>
    <w:rsid w:val="00DD54AE"/>
    <w:rsid w:val="00DE0556"/>
    <w:rsid w:val="00DE339E"/>
    <w:rsid w:val="00DF6168"/>
    <w:rsid w:val="00DF72A7"/>
    <w:rsid w:val="00DF7529"/>
    <w:rsid w:val="00E04F10"/>
    <w:rsid w:val="00E0734F"/>
    <w:rsid w:val="00E11C92"/>
    <w:rsid w:val="00E1549C"/>
    <w:rsid w:val="00E208EE"/>
    <w:rsid w:val="00E25BA4"/>
    <w:rsid w:val="00E262B3"/>
    <w:rsid w:val="00E30FC1"/>
    <w:rsid w:val="00E37BA5"/>
    <w:rsid w:val="00E4210A"/>
    <w:rsid w:val="00E42CCC"/>
    <w:rsid w:val="00E4494C"/>
    <w:rsid w:val="00E45D3B"/>
    <w:rsid w:val="00E52640"/>
    <w:rsid w:val="00E56D81"/>
    <w:rsid w:val="00E6354E"/>
    <w:rsid w:val="00E638CD"/>
    <w:rsid w:val="00E63B31"/>
    <w:rsid w:val="00E64B92"/>
    <w:rsid w:val="00E65F58"/>
    <w:rsid w:val="00E6664F"/>
    <w:rsid w:val="00E67361"/>
    <w:rsid w:val="00E7036F"/>
    <w:rsid w:val="00E72E5E"/>
    <w:rsid w:val="00E75B5E"/>
    <w:rsid w:val="00E81EAA"/>
    <w:rsid w:val="00E85EF0"/>
    <w:rsid w:val="00E902FF"/>
    <w:rsid w:val="00E9222E"/>
    <w:rsid w:val="00E9590A"/>
    <w:rsid w:val="00E977E5"/>
    <w:rsid w:val="00EA1827"/>
    <w:rsid w:val="00EA1834"/>
    <w:rsid w:val="00EA2F55"/>
    <w:rsid w:val="00EA601E"/>
    <w:rsid w:val="00EA67AE"/>
    <w:rsid w:val="00EB41D0"/>
    <w:rsid w:val="00EB6E6C"/>
    <w:rsid w:val="00EC0B9F"/>
    <w:rsid w:val="00EC5A51"/>
    <w:rsid w:val="00ED3123"/>
    <w:rsid w:val="00ED4804"/>
    <w:rsid w:val="00EE1B62"/>
    <w:rsid w:val="00EE7E43"/>
    <w:rsid w:val="00EF0E2A"/>
    <w:rsid w:val="00EF73C1"/>
    <w:rsid w:val="00F0233D"/>
    <w:rsid w:val="00F112EA"/>
    <w:rsid w:val="00F12EBA"/>
    <w:rsid w:val="00F14A62"/>
    <w:rsid w:val="00F21B4B"/>
    <w:rsid w:val="00F23B93"/>
    <w:rsid w:val="00F32911"/>
    <w:rsid w:val="00F356B8"/>
    <w:rsid w:val="00F37708"/>
    <w:rsid w:val="00F45B56"/>
    <w:rsid w:val="00F47257"/>
    <w:rsid w:val="00F63D1C"/>
    <w:rsid w:val="00F6762C"/>
    <w:rsid w:val="00F72007"/>
    <w:rsid w:val="00F738D8"/>
    <w:rsid w:val="00F743AC"/>
    <w:rsid w:val="00F75336"/>
    <w:rsid w:val="00F80916"/>
    <w:rsid w:val="00F80BA6"/>
    <w:rsid w:val="00F81495"/>
    <w:rsid w:val="00F91F37"/>
    <w:rsid w:val="00F928EE"/>
    <w:rsid w:val="00FA61D2"/>
    <w:rsid w:val="00FA7516"/>
    <w:rsid w:val="00FB0178"/>
    <w:rsid w:val="00FB4B0D"/>
    <w:rsid w:val="00FC09CF"/>
    <w:rsid w:val="00FC36DA"/>
    <w:rsid w:val="00FC64FE"/>
    <w:rsid w:val="00FD1FDB"/>
    <w:rsid w:val="00FD4502"/>
    <w:rsid w:val="00FD5A55"/>
    <w:rsid w:val="00FD6E08"/>
    <w:rsid w:val="00FE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1485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24A0"/>
    <w:pPr>
      <w:numPr>
        <w:numId w:val="9"/>
      </w:numPr>
      <w:spacing w:before="240" w:line="276" w:lineRule="auto"/>
      <w:ind w:left="714" w:hanging="357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24A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776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870875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1672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167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8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github.com/PiotrasX/Studia-IO-InzynieriaOprogramowania/tree/main/Zadania/Projekt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github.com/PiotrasX/Studia-IO-InzynieriaOprogramowania/blob/main/Zadania/Projekt/Diagram%20ERD.png" TargetMode="External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CA61B18018DA4AB26A0E92DA653847" ma:contentTypeVersion="4" ma:contentTypeDescription="Utwórz nowy dokument." ma:contentTypeScope="" ma:versionID="7427712f47719b99bd8a543d39c9034d">
  <xsd:schema xmlns:xsd="http://www.w3.org/2001/XMLSchema" xmlns:xs="http://www.w3.org/2001/XMLSchema" xmlns:p="http://schemas.microsoft.com/office/2006/metadata/properties" xmlns:ns2="0bfd9057-b845-493a-adb8-a4524783e124" targetNamespace="http://schemas.microsoft.com/office/2006/metadata/properties" ma:root="true" ma:fieldsID="072cdb5e7c131205cd4de7d67c29a09c" ns2:_="">
    <xsd:import namespace="0bfd9057-b845-493a-adb8-a4524783e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d9057-b845-493a-adb8-a4524783e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58B747-9DF5-4DB6-BD33-3DA4F6C97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fd9057-b845-493a-adb8-a4524783e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67740D-696C-4F4F-BA9D-F1D6B3161E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19668E-FC0F-4B9F-805A-F4357FDA68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9</TotalTime>
  <Pages>36</Pages>
  <Words>6016</Words>
  <Characters>36102</Characters>
  <Application>Microsoft Office Word</Application>
  <DocSecurity>0</DocSecurity>
  <Lines>300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ojek</cp:lastModifiedBy>
  <cp:revision>458</cp:revision>
  <dcterms:created xsi:type="dcterms:W3CDTF">2023-10-16T06:14:00Z</dcterms:created>
  <dcterms:modified xsi:type="dcterms:W3CDTF">2026-02-16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A61B18018DA4AB26A0E92DA653847</vt:lpwstr>
  </property>
</Properties>
</file>